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4187CE" w14:textId="77777777" w:rsidR="00A519B4" w:rsidRPr="009B3A8E" w:rsidRDefault="00A519B4" w:rsidP="00F00649">
      <w:pPr>
        <w:pStyle w:val="Titolo1"/>
        <w:ind w:left="-425"/>
        <w:rPr>
          <w:color w:val="FA4616"/>
        </w:rPr>
      </w:pPr>
      <w:r w:rsidRPr="009B3A8E">
        <w:rPr>
          <w:color w:val="FA4616"/>
        </w:rPr>
        <w:t>MODULO DI ISCRIZIONE</w:t>
      </w:r>
    </w:p>
    <w:p w14:paraId="0D4187CF" w14:textId="77777777" w:rsidR="00A519B4" w:rsidRPr="009B3A8E" w:rsidRDefault="00A519B4" w:rsidP="00F00649">
      <w:pPr>
        <w:pStyle w:val="Titolo2"/>
        <w:ind w:left="-425"/>
        <w:rPr>
          <w:color w:val="FA4616"/>
        </w:rPr>
      </w:pPr>
      <w:r w:rsidRPr="009B3A8E">
        <w:rPr>
          <w:color w:val="FA4616"/>
        </w:rPr>
        <w:t>A TITOLO INDIVIDUALE</w:t>
      </w:r>
    </w:p>
    <w:p w14:paraId="0D4187D0" w14:textId="77777777" w:rsidR="00A519B4" w:rsidRDefault="00A519B4"/>
    <w:p w14:paraId="0D4187D1" w14:textId="77777777" w:rsidR="00A519B4" w:rsidRDefault="00A519B4"/>
    <w:p w14:paraId="0D4187D2" w14:textId="77777777" w:rsidR="00A519B4" w:rsidRDefault="00A519B4"/>
    <w:p w14:paraId="0D4187D3" w14:textId="77777777" w:rsidR="00A519B4" w:rsidRPr="005533F5" w:rsidRDefault="00A519B4"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9A0BB86A54B84596BBB13F917672859C"/>
          </w:placeholder>
        </w:sdtPr>
        <w:sdtContent>
          <w:r>
            <w:rPr>
              <w:rFonts w:ascii="Gotham Light" w:hAnsi="Gotham Light" w:cs="Arial"/>
              <w:sz w:val="18"/>
              <w:szCs w:val="18"/>
            </w:rPr>
            <w:t>___________________________________________________________________________</w:t>
          </w:r>
        </w:sdtContent>
      </w:sdt>
    </w:p>
    <w:p w14:paraId="0D4187D4" w14:textId="77777777" w:rsidR="00A519B4" w:rsidRPr="005533F5" w:rsidRDefault="00A519B4"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9A0BB86A54B84596BBB13F917672859C"/>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9A0BB86A54B84596BBB13F917672859C"/>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9A0BB86A54B84596BBB13F917672859C"/>
          </w:placeholder>
        </w:sdtPr>
        <w:sdtContent>
          <w:r w:rsidRPr="005533F5">
            <w:rPr>
              <w:rFonts w:ascii="Gotham Light" w:hAnsi="Gotham Light" w:cs="Arial"/>
              <w:sz w:val="18"/>
              <w:szCs w:val="18"/>
            </w:rPr>
            <w:t>_____________________</w:t>
          </w:r>
        </w:sdtContent>
      </w:sdt>
    </w:p>
    <w:p w14:paraId="0D4187D5" w14:textId="77777777" w:rsidR="00A519B4" w:rsidRPr="005533F5" w:rsidRDefault="00A519B4"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9A0BB86A54B84596BBB13F917672859C"/>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9A0BB86A54B84596BBB13F917672859C"/>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9A0BB86A54B84596BBB13F917672859C"/>
          </w:placeholder>
        </w:sdtPr>
        <w:sdtEndPr>
          <w:rPr>
            <w:color w:val="auto"/>
          </w:rPr>
        </w:sdtEndPr>
        <w:sdtContent>
          <w:r w:rsidRPr="005C561D">
            <w:rPr>
              <w:rFonts w:ascii="Gotham Light" w:hAnsi="Gotham Light" w:cs="Arial"/>
              <w:sz w:val="22"/>
              <w:szCs w:val="18"/>
            </w:rPr>
            <w:t>___________</w:t>
          </w:r>
        </w:sdtContent>
      </w:sdt>
    </w:p>
    <w:p w14:paraId="0D4187D6" w14:textId="77777777" w:rsidR="00A519B4" w:rsidRPr="005533F5" w:rsidRDefault="00A519B4"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9A0BB86A54B84596BBB13F917672859C"/>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9A0BB86A54B84596BBB13F917672859C"/>
          </w:placeholder>
        </w:sdtPr>
        <w:sdtContent>
          <w:r w:rsidRPr="005533F5">
            <w:rPr>
              <w:rFonts w:ascii="Gotham Light" w:hAnsi="Gotham Light" w:cs="Arial"/>
              <w:sz w:val="18"/>
              <w:szCs w:val="18"/>
            </w:rPr>
            <w:t>__________________________________________________</w:t>
          </w:r>
        </w:sdtContent>
      </w:sdt>
    </w:p>
    <w:p w14:paraId="0D4187D7" w14:textId="77777777" w:rsidR="00A519B4" w:rsidRPr="00B010EC" w:rsidRDefault="00A519B4"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9A0BB86A54B84596BBB13F917672859C"/>
          </w:placeholder>
        </w:sdtPr>
        <w:sdtContent>
          <w:r w:rsidRPr="00B010EC">
            <w:rPr>
              <w:rFonts w:ascii="Gotham Light" w:hAnsi="Gotham Light" w:cs="Arial"/>
              <w:sz w:val="18"/>
              <w:szCs w:val="18"/>
            </w:rPr>
            <w:t>________________________________________________________________________________</w:t>
          </w:r>
        </w:sdtContent>
      </w:sdt>
    </w:p>
    <w:p w14:paraId="7778B72F" w14:textId="4E6644EB" w:rsidR="00E33600" w:rsidRDefault="00E33600"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1 </w:t>
      </w:r>
      <w:sdt>
        <w:sdtPr>
          <w:rPr>
            <w:rFonts w:ascii="Gotham Light" w:hAnsi="Gotham Light" w:cs="Arial"/>
            <w:sz w:val="18"/>
            <w:szCs w:val="18"/>
          </w:rPr>
          <w:id w:val="1594741668"/>
          <w:placeholder>
            <w:docPart w:val="7E101923DABB4EE68D1C8DBCD027F3D5"/>
          </w:placeholder>
        </w:sdtPr>
        <w:sdtContent>
          <w:r>
            <w:rPr>
              <w:rFonts w:ascii="Gotham Light" w:hAnsi="Gotham Light" w:cs="Arial"/>
              <w:sz w:val="18"/>
              <w:szCs w:val="18"/>
            </w:rPr>
            <w:t xml:space="preserve">  </w:t>
          </w:r>
          <w:r w:rsidRPr="00B010EC">
            <w:rPr>
              <w:rFonts w:ascii="Gotham Light" w:hAnsi="Gotham Light" w:cs="Arial"/>
              <w:sz w:val="18"/>
              <w:szCs w:val="18"/>
            </w:rPr>
            <w:t>________________________________________________________________________________</w:t>
          </w:r>
        </w:sdtContent>
      </w:sdt>
    </w:p>
    <w:p w14:paraId="677F6693" w14:textId="7854B8E3" w:rsidR="00E33600" w:rsidRDefault="00E33600"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2   </w:t>
      </w:r>
      <w:r w:rsidRPr="00B010EC">
        <w:rPr>
          <w:rFonts w:ascii="Gotham Light" w:hAnsi="Gotham Light" w:cs="Arial"/>
          <w:sz w:val="18"/>
          <w:szCs w:val="18"/>
        </w:rPr>
        <w:t>________________________________________________________________________________</w:t>
      </w:r>
    </w:p>
    <w:p w14:paraId="0D4187D8" w14:textId="446EBE18" w:rsidR="00A519B4" w:rsidRPr="00B010EC" w:rsidRDefault="00A519B4"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9A0BB86A54B84596BBB13F917672859C"/>
          </w:placeholder>
        </w:sdt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0D4187D9" w14:textId="77777777" w:rsidR="00A519B4" w:rsidRDefault="00A519B4" w:rsidP="00864CD5">
      <w:pPr>
        <w:tabs>
          <w:tab w:val="left" w:pos="-426"/>
        </w:tabs>
        <w:ind w:left="-426"/>
        <w:jc w:val="both"/>
        <w:rPr>
          <w:rFonts w:ascii="Gotham Light" w:hAnsi="Gotham Light" w:cs="Arial"/>
          <w:iCs/>
          <w:color w:val="4C4C4C"/>
          <w:sz w:val="18"/>
          <w:szCs w:val="18"/>
        </w:rPr>
      </w:pPr>
    </w:p>
    <w:p w14:paraId="0D4187DA" w14:textId="77777777" w:rsidR="00A519B4" w:rsidRPr="005533F5" w:rsidRDefault="00A519B4"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D4187DB" w14:textId="546D0605" w:rsidR="00A519B4" w:rsidRPr="005533F5" w:rsidRDefault="00A519B4"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Pr="009B3A8E">
        <w:rPr>
          <w:rFonts w:ascii="Gotham Light" w:hAnsi="Gotham Light" w:cs="Arial"/>
          <w:noProof/>
          <w:color w:val="FA4616"/>
          <w:sz w:val="18"/>
          <w:szCs w:val="18"/>
        </w:rPr>
        <w:t>Finance for non finance manager</w:t>
      </w:r>
      <w:r w:rsidRPr="009B3A8E">
        <w:rPr>
          <w:rFonts w:ascii="Gotham Light" w:hAnsi="Gotham Light" w:cs="Arial"/>
          <w:color w:val="FA4616"/>
          <w:sz w:val="18"/>
          <w:szCs w:val="18"/>
        </w:rPr>
        <w:t xml:space="preserve">, edizione </w:t>
      </w:r>
      <w:r w:rsidR="003120AF">
        <w:rPr>
          <w:rFonts w:ascii="Gotham Light" w:hAnsi="Gotham Light" w:cs="Arial"/>
          <w:noProof/>
          <w:color w:val="FA4616"/>
          <w:sz w:val="18"/>
          <w:szCs w:val="18"/>
        </w:rPr>
        <w:t>V</w:t>
      </w:r>
      <w:r w:rsidR="0060589A">
        <w:rPr>
          <w:rFonts w:ascii="Gotham Light" w:hAnsi="Gotham Light" w:cs="Arial"/>
          <w:noProof/>
          <w:color w:val="FA4616"/>
          <w:sz w:val="18"/>
          <w:szCs w:val="18"/>
        </w:rPr>
        <w:t>I</w:t>
      </w:r>
      <w:r w:rsidR="003120AF">
        <w:rPr>
          <w:rFonts w:ascii="Gotham Light" w:hAnsi="Gotham Light" w:cs="Arial"/>
          <w:noProof/>
          <w:color w:val="FA4616"/>
          <w:sz w:val="18"/>
          <w:szCs w:val="18"/>
        </w:rPr>
        <w:t>,</w:t>
      </w:r>
      <w:r w:rsidRPr="009B3A8E">
        <w:rPr>
          <w:rFonts w:ascii="Gotham Light" w:hAnsi="Gotham Light" w:cs="Arial"/>
          <w:color w:val="FA4616"/>
          <w:sz w:val="18"/>
          <w:szCs w:val="18"/>
        </w:rPr>
        <w:t xml:space="preserve"> anno </w:t>
      </w:r>
      <w:r w:rsidRPr="009B3A8E">
        <w:rPr>
          <w:rFonts w:ascii="Gotham Light" w:hAnsi="Gotham Light" w:cs="Arial"/>
          <w:noProof/>
          <w:color w:val="FA4616"/>
          <w:sz w:val="18"/>
          <w:szCs w:val="18"/>
        </w:rPr>
        <w:t>202</w:t>
      </w:r>
      <w:r w:rsidR="0060589A">
        <w:rPr>
          <w:rFonts w:ascii="Gotham Light" w:hAnsi="Gotham Light" w:cs="Arial"/>
          <w:noProof/>
          <w:color w:val="FA4616"/>
          <w:sz w:val="18"/>
          <w:szCs w:val="18"/>
        </w:rPr>
        <w:t>4</w:t>
      </w:r>
      <w:r w:rsidR="004936DE">
        <w:rPr>
          <w:rFonts w:ascii="Gotham Light" w:hAnsi="Gotham Light" w:cs="Arial"/>
          <w:noProof/>
          <w:color w:val="FA4616"/>
          <w:sz w:val="18"/>
          <w:szCs w:val="18"/>
        </w:rPr>
        <w:t>/202</w:t>
      </w:r>
      <w:r w:rsidR="0060589A">
        <w:rPr>
          <w:rFonts w:ascii="Gotham Light" w:hAnsi="Gotham Light" w:cs="Arial"/>
          <w:noProof/>
          <w:color w:val="FA4616"/>
          <w:sz w:val="18"/>
          <w:szCs w:val="18"/>
        </w:rPr>
        <w:t>5</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0D4187DC" w14:textId="77777777" w:rsidR="00A519B4" w:rsidRPr="005533F5" w:rsidRDefault="00A519B4" w:rsidP="00864CD5">
      <w:pPr>
        <w:tabs>
          <w:tab w:val="left" w:pos="-426"/>
        </w:tabs>
        <w:ind w:left="-426"/>
        <w:jc w:val="both"/>
        <w:rPr>
          <w:rFonts w:ascii="Gotham Light" w:hAnsi="Gotham Light" w:cs="Arial"/>
          <w:sz w:val="18"/>
          <w:szCs w:val="18"/>
        </w:rPr>
      </w:pPr>
    </w:p>
    <w:p w14:paraId="0D4187DD" w14:textId="77777777" w:rsidR="00A519B4" w:rsidRPr="005533F5" w:rsidRDefault="00A519B4"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0D4187DE" w14:textId="77777777" w:rsidR="00A519B4" w:rsidRPr="005533F5" w:rsidRDefault="00A519B4" w:rsidP="00864CD5">
      <w:pPr>
        <w:tabs>
          <w:tab w:val="left" w:pos="-426"/>
        </w:tabs>
        <w:ind w:left="-426"/>
        <w:rPr>
          <w:rFonts w:ascii="Gotham Light" w:hAnsi="Gotham Light" w:cs="Arial"/>
          <w:color w:val="808080"/>
          <w:sz w:val="18"/>
          <w:szCs w:val="18"/>
        </w:rPr>
      </w:pPr>
    </w:p>
    <w:p w14:paraId="0D4187DF" w14:textId="77777777" w:rsidR="00A519B4" w:rsidRPr="005533F5" w:rsidRDefault="00A519B4"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0D4187E0" w14:textId="69655270" w:rsidR="00A519B4" w:rsidRPr="005533F5" w:rsidRDefault="00A519B4"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4D3514" w:rsidRPr="004D3514">
        <w:rPr>
          <w:rFonts w:ascii="Gotham Light" w:hAnsi="Gotham Light" w:cs="Arial"/>
          <w:noProof/>
          <w:sz w:val="18"/>
          <w:szCs w:val="18"/>
        </w:rPr>
        <w:t>4.9</w:t>
      </w:r>
      <w:r w:rsidR="004E306C">
        <w:rPr>
          <w:rFonts w:ascii="Gotham Light" w:hAnsi="Gotham Light" w:cs="Arial"/>
          <w:noProof/>
          <w:sz w:val="18"/>
          <w:szCs w:val="18"/>
        </w:rPr>
        <w:t>00</w:t>
      </w:r>
      <w:r w:rsidR="004D3514">
        <w:rPr>
          <w:rFonts w:ascii="Gotham Light" w:hAnsi="Gotham Light" w:cs="Arial"/>
          <w:noProof/>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D4187E1" w14:textId="77777777" w:rsidR="00A519B4" w:rsidRPr="005533F5" w:rsidRDefault="00A519B4"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0D4187E2" w14:textId="77777777" w:rsidR="00A519B4" w:rsidRPr="005533F5" w:rsidRDefault="00A519B4" w:rsidP="00864CD5">
      <w:pPr>
        <w:tabs>
          <w:tab w:val="left" w:pos="-426"/>
        </w:tabs>
        <w:ind w:left="-426"/>
        <w:jc w:val="both"/>
        <w:rPr>
          <w:rFonts w:ascii="Gotham Light" w:hAnsi="Gotham Light" w:cs="Arial"/>
          <w:sz w:val="18"/>
          <w:szCs w:val="18"/>
        </w:rPr>
      </w:pPr>
    </w:p>
    <w:p w14:paraId="0D4187E3" w14:textId="77777777" w:rsidR="00A519B4" w:rsidRPr="005533F5" w:rsidRDefault="00A519B4" w:rsidP="00864CD5">
      <w:pPr>
        <w:tabs>
          <w:tab w:val="left" w:pos="-426"/>
        </w:tabs>
        <w:ind w:left="-426"/>
        <w:jc w:val="both"/>
        <w:rPr>
          <w:rFonts w:ascii="Gotham Light" w:hAnsi="Gotham Light" w:cs="Arial"/>
          <w:sz w:val="18"/>
          <w:szCs w:val="18"/>
        </w:rPr>
      </w:pPr>
    </w:p>
    <w:p w14:paraId="0D4187E4" w14:textId="77777777" w:rsidR="00A519B4" w:rsidRPr="005533F5" w:rsidRDefault="00A519B4"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0D4187E5" w14:textId="77777777" w:rsidR="00A519B4" w:rsidRPr="005533F5" w:rsidRDefault="00A519B4" w:rsidP="00864CD5">
      <w:pPr>
        <w:tabs>
          <w:tab w:val="left" w:pos="-426"/>
        </w:tabs>
        <w:ind w:left="-426"/>
        <w:jc w:val="both"/>
        <w:rPr>
          <w:rFonts w:ascii="Gotham Light" w:hAnsi="Gotham Light" w:cs="Arial"/>
          <w:sz w:val="18"/>
          <w:szCs w:val="18"/>
        </w:rPr>
      </w:pPr>
    </w:p>
    <w:p w14:paraId="0D4187E6" w14:textId="77777777" w:rsidR="00A519B4" w:rsidRPr="00864CD5" w:rsidRDefault="00A519B4"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0D4187E7" w14:textId="77777777" w:rsidR="00A519B4" w:rsidRPr="00864CD5" w:rsidRDefault="00A519B4"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0D4187E8" w14:textId="77777777" w:rsidR="00A519B4" w:rsidRPr="00864CD5" w:rsidRDefault="00A519B4"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0D4187E9" w14:textId="77777777" w:rsidR="00A519B4" w:rsidRPr="00864CD5" w:rsidRDefault="00A519B4" w:rsidP="00864CD5">
      <w:pPr>
        <w:tabs>
          <w:tab w:val="left" w:pos="-426"/>
        </w:tabs>
        <w:ind w:left="-426"/>
        <w:jc w:val="both"/>
        <w:rPr>
          <w:rFonts w:ascii="Gotham Light" w:hAnsi="Gotham Light" w:cs="Arial"/>
          <w:sz w:val="18"/>
          <w:szCs w:val="18"/>
        </w:rPr>
      </w:pPr>
    </w:p>
    <w:p w14:paraId="0D4187EA" w14:textId="77777777" w:rsidR="00A519B4" w:rsidRPr="0071201F" w:rsidRDefault="00A519B4"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0D4187EB" w14:textId="77777777" w:rsidR="00A519B4" w:rsidRPr="005533F5" w:rsidRDefault="00A519B4" w:rsidP="00864CD5">
      <w:pPr>
        <w:tabs>
          <w:tab w:val="left" w:pos="-426"/>
        </w:tabs>
        <w:ind w:left="-426"/>
        <w:jc w:val="both"/>
        <w:rPr>
          <w:rFonts w:ascii="Gotham Light" w:hAnsi="Gotham Light" w:cs="Arial"/>
          <w:sz w:val="18"/>
          <w:szCs w:val="18"/>
        </w:rPr>
      </w:pPr>
    </w:p>
    <w:p w14:paraId="0D4187EC" w14:textId="77777777" w:rsidR="00A519B4" w:rsidRPr="005533F5" w:rsidRDefault="00A519B4" w:rsidP="00864CD5">
      <w:pPr>
        <w:tabs>
          <w:tab w:val="left" w:pos="-426"/>
        </w:tabs>
        <w:ind w:left="-426"/>
        <w:jc w:val="both"/>
        <w:rPr>
          <w:rFonts w:ascii="Gotham Light" w:hAnsi="Gotham Light" w:cs="Arial"/>
          <w:sz w:val="18"/>
          <w:szCs w:val="18"/>
        </w:rPr>
      </w:pPr>
    </w:p>
    <w:p w14:paraId="0D4187ED" w14:textId="77777777" w:rsidR="00A519B4" w:rsidRPr="005533F5" w:rsidRDefault="00A519B4"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0D4187EE" w14:textId="77777777" w:rsidR="00A519B4" w:rsidRPr="005533F5" w:rsidRDefault="00A519B4" w:rsidP="00864CD5">
      <w:pPr>
        <w:tabs>
          <w:tab w:val="left" w:pos="-426"/>
        </w:tabs>
        <w:ind w:left="-426"/>
        <w:jc w:val="both"/>
        <w:rPr>
          <w:rFonts w:ascii="Gotham Light" w:hAnsi="Gotham Light" w:cs="Arial"/>
          <w:sz w:val="18"/>
          <w:szCs w:val="18"/>
        </w:rPr>
      </w:pPr>
    </w:p>
    <w:p w14:paraId="0D4187EF" w14:textId="77777777" w:rsidR="00A519B4" w:rsidRPr="005533F5" w:rsidRDefault="00A519B4" w:rsidP="00864CD5">
      <w:pPr>
        <w:tabs>
          <w:tab w:val="left" w:pos="-426"/>
        </w:tabs>
        <w:ind w:left="-426"/>
        <w:jc w:val="both"/>
        <w:rPr>
          <w:rFonts w:ascii="Gotham Light" w:hAnsi="Gotham Light" w:cs="Arial"/>
          <w:sz w:val="18"/>
          <w:szCs w:val="18"/>
        </w:rPr>
      </w:pPr>
    </w:p>
    <w:p w14:paraId="0D4187F0" w14:textId="77777777" w:rsidR="00A519B4" w:rsidRPr="005533F5" w:rsidRDefault="00A519B4" w:rsidP="00864CD5">
      <w:pPr>
        <w:tabs>
          <w:tab w:val="left" w:pos="-426"/>
        </w:tabs>
        <w:ind w:left="-426"/>
        <w:jc w:val="both"/>
        <w:rPr>
          <w:rFonts w:ascii="Gotham Light" w:hAnsi="Gotham Light" w:cs="Arial"/>
          <w:sz w:val="18"/>
          <w:szCs w:val="18"/>
        </w:rPr>
      </w:pPr>
    </w:p>
    <w:p w14:paraId="0D4187F1" w14:textId="77777777" w:rsidR="00A519B4" w:rsidRPr="005533F5" w:rsidRDefault="00A519B4" w:rsidP="00864CD5">
      <w:pPr>
        <w:tabs>
          <w:tab w:val="left" w:pos="-426"/>
        </w:tabs>
        <w:ind w:left="-426"/>
        <w:jc w:val="both"/>
        <w:rPr>
          <w:rFonts w:ascii="Gotham Light" w:hAnsi="Gotham Light" w:cs="Arial"/>
          <w:sz w:val="18"/>
          <w:szCs w:val="18"/>
        </w:rPr>
      </w:pPr>
    </w:p>
    <w:p w14:paraId="0D4187F2" w14:textId="77777777" w:rsidR="00A519B4" w:rsidRPr="005533F5" w:rsidRDefault="00A519B4" w:rsidP="00864CD5">
      <w:pPr>
        <w:tabs>
          <w:tab w:val="left" w:pos="-426"/>
        </w:tabs>
        <w:ind w:left="-426"/>
        <w:jc w:val="both"/>
        <w:rPr>
          <w:rFonts w:ascii="Gotham Light" w:hAnsi="Gotham Light" w:cs="Arial"/>
          <w:sz w:val="18"/>
          <w:szCs w:val="18"/>
        </w:rPr>
      </w:pPr>
    </w:p>
    <w:p w14:paraId="0D4187F3" w14:textId="77777777" w:rsidR="00A519B4" w:rsidRPr="00ED2CC9" w:rsidRDefault="00A519B4"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F4B2B50E130B4C85A7CF7818EFAB8515"/>
          </w:placeholder>
          <w:date>
            <w:dateFormat w:val="dd/MM/yyyy"/>
            <w:lid w:val="it-IT"/>
            <w:storeMappedDataAs w:val="dateTime"/>
            <w:calendar w:val="gregorian"/>
          </w:date>
        </w:sdt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90EE2C8ADED54381ACB9050308047B77"/>
          </w:placeholder>
        </w:sdtPr>
        <w:sdtContent>
          <w:r w:rsidRPr="00ED2CC9">
            <w:rPr>
              <w:rFonts w:ascii="Gotham Light" w:hAnsi="Gotham Light"/>
              <w:color w:val="A6A6A6" w:themeColor="background1" w:themeShade="A6"/>
              <w:sz w:val="18"/>
              <w:szCs w:val="18"/>
              <w:u w:val="single"/>
            </w:rPr>
            <w:t xml:space="preserve">  </w:t>
          </w:r>
          <w:r w:rsidR="00CB794D">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0D4187F7" w14:textId="77777777" w:rsidR="00A519B4" w:rsidRDefault="00A519B4" w:rsidP="0060589A">
      <w:pPr>
        <w:tabs>
          <w:tab w:val="left" w:pos="-426"/>
        </w:tabs>
        <w:rPr>
          <w:rFonts w:ascii="Gotham Light" w:hAnsi="Gotham Light" w:cs="Arial"/>
          <w:sz w:val="18"/>
          <w:szCs w:val="18"/>
        </w:rPr>
      </w:pPr>
    </w:p>
    <w:p w14:paraId="0D4187F8" w14:textId="77777777" w:rsidR="00A519B4" w:rsidRDefault="00A519B4" w:rsidP="00864CD5">
      <w:pPr>
        <w:tabs>
          <w:tab w:val="left" w:pos="-426"/>
        </w:tabs>
        <w:ind w:left="-426"/>
        <w:rPr>
          <w:rFonts w:ascii="Gotham Light" w:hAnsi="Gotham Light" w:cs="Arial"/>
          <w:sz w:val="18"/>
          <w:szCs w:val="18"/>
        </w:rPr>
      </w:pPr>
    </w:p>
    <w:p w14:paraId="0D4187F9" w14:textId="77777777" w:rsidR="00A519B4" w:rsidRDefault="00A519B4" w:rsidP="00F00649">
      <w:pPr>
        <w:tabs>
          <w:tab w:val="left" w:pos="-426"/>
        </w:tabs>
        <w:rPr>
          <w:rFonts w:ascii="Gotham Light" w:hAnsi="Gotham Light" w:cs="Arial"/>
          <w:sz w:val="18"/>
          <w:szCs w:val="18"/>
        </w:rPr>
      </w:pPr>
    </w:p>
    <w:p w14:paraId="0D4187FA" w14:textId="77777777" w:rsidR="00A519B4" w:rsidRDefault="00A519B4" w:rsidP="00864CD5">
      <w:pPr>
        <w:tabs>
          <w:tab w:val="left" w:pos="-426"/>
        </w:tabs>
        <w:ind w:left="-426"/>
        <w:rPr>
          <w:rFonts w:ascii="Gotham Light" w:hAnsi="Gotham Light" w:cs="Arial"/>
          <w:sz w:val="18"/>
          <w:szCs w:val="18"/>
        </w:rPr>
      </w:pPr>
    </w:p>
    <w:p w14:paraId="0D4187FB" w14:textId="77777777" w:rsidR="00A519B4" w:rsidRPr="009B3A8E" w:rsidRDefault="00A519B4" w:rsidP="004F5D1F">
      <w:pPr>
        <w:ind w:left="-426"/>
        <w:jc w:val="right"/>
        <w:rPr>
          <w:rFonts w:ascii="Gotham Light" w:hAnsi="Gotham Light" w:cs="Arial"/>
          <w:sz w:val="16"/>
          <w:szCs w:val="18"/>
        </w:rPr>
      </w:pPr>
      <w:r w:rsidRPr="009B3A8E">
        <w:rPr>
          <w:rFonts w:ascii="Gotham Light" w:hAnsi="Gotham Light" w:cs="Arial"/>
          <w:sz w:val="16"/>
          <w:szCs w:val="18"/>
        </w:rPr>
        <w:t>*campo obbligatorio</w:t>
      </w:r>
    </w:p>
    <w:p w14:paraId="0D4187FC" w14:textId="77777777" w:rsidR="00A519B4" w:rsidRPr="004F5D1F" w:rsidRDefault="00A519B4"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0D4187FD" w14:textId="77777777" w:rsidR="00A519B4" w:rsidRPr="005533F5" w:rsidRDefault="00A519B4" w:rsidP="00472E23">
      <w:pPr>
        <w:ind w:left="-426"/>
        <w:jc w:val="both"/>
        <w:rPr>
          <w:rFonts w:ascii="Gotham Light" w:hAnsi="Gotham Light" w:cs="Arial"/>
          <w:color w:val="4C4C4C"/>
          <w:sz w:val="18"/>
          <w:szCs w:val="18"/>
        </w:rPr>
      </w:pPr>
    </w:p>
    <w:p w14:paraId="0D4187FE" w14:textId="77777777" w:rsidR="00A519B4" w:rsidRPr="005533F5" w:rsidRDefault="00A519B4" w:rsidP="00472E23">
      <w:pPr>
        <w:tabs>
          <w:tab w:val="left" w:pos="-426"/>
        </w:tabs>
        <w:ind w:left="-426"/>
        <w:jc w:val="both"/>
        <w:rPr>
          <w:rFonts w:ascii="Gotham Light" w:hAnsi="Gotham Light" w:cs="Arial"/>
          <w:sz w:val="18"/>
          <w:szCs w:val="18"/>
        </w:rPr>
      </w:pPr>
    </w:p>
    <w:p w14:paraId="0D4187FF" w14:textId="77777777" w:rsidR="00A519B4" w:rsidRPr="005533F5" w:rsidRDefault="00A519B4"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0D418800" w14:textId="77777777" w:rsidR="00A519B4" w:rsidRPr="009004E4" w:rsidRDefault="00A519B4" w:rsidP="00472E23">
      <w:pPr>
        <w:tabs>
          <w:tab w:val="left" w:pos="-426"/>
        </w:tabs>
        <w:ind w:left="-426"/>
        <w:jc w:val="both"/>
        <w:rPr>
          <w:rFonts w:ascii="Gotham Light" w:hAnsi="Gotham Light" w:cs="Arial"/>
          <w:color w:val="808080"/>
          <w:sz w:val="18"/>
          <w:szCs w:val="18"/>
        </w:rPr>
      </w:pPr>
    </w:p>
    <w:p w14:paraId="0D418801" w14:textId="2F00A6FC" w:rsidR="00A519B4" w:rsidRPr="005533F5" w:rsidRDefault="009B3A8E"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A519B4" w:rsidRPr="009004E4">
        <w:rPr>
          <w:rFonts w:ascii="Gotham Light" w:hAnsi="Gotham Light" w:cs="Arial"/>
          <w:color w:val="000000"/>
          <w:sz w:val="18"/>
          <w:szCs w:val="18"/>
        </w:rPr>
        <w:t xml:space="preserve">La domanda di partecipazione </w:t>
      </w:r>
      <w:r w:rsidR="00A519B4" w:rsidRPr="009004E4">
        <w:rPr>
          <w:rFonts w:ascii="Gotham Light" w:hAnsi="Gotham Light" w:cs="Arial"/>
          <w:sz w:val="18"/>
          <w:szCs w:val="18"/>
        </w:rPr>
        <w:t xml:space="preserve">al </w:t>
      </w:r>
      <w:r w:rsidR="00A519B4" w:rsidRPr="009B3A8E">
        <w:rPr>
          <w:rFonts w:ascii="Gotham Light" w:hAnsi="Gotham Light" w:cs="Arial"/>
          <w:noProof/>
          <w:color w:val="FA4616"/>
          <w:sz w:val="18"/>
          <w:szCs w:val="18"/>
        </w:rPr>
        <w:t>Finance for non finance manager</w:t>
      </w:r>
      <w:r w:rsidR="00A519B4" w:rsidRPr="009B3A8E">
        <w:rPr>
          <w:rFonts w:ascii="Gotham Light" w:hAnsi="Gotham Light" w:cs="Arial"/>
          <w:color w:val="FA4616"/>
          <w:sz w:val="18"/>
          <w:szCs w:val="18"/>
        </w:rPr>
        <w:t xml:space="preserve">, edizione </w:t>
      </w:r>
      <w:r w:rsidR="003120AF">
        <w:rPr>
          <w:rFonts w:ascii="Gotham Light" w:hAnsi="Gotham Light" w:cs="Arial"/>
          <w:noProof/>
          <w:color w:val="FA4616"/>
          <w:sz w:val="18"/>
          <w:szCs w:val="18"/>
        </w:rPr>
        <w:t>V</w:t>
      </w:r>
      <w:r w:rsidR="0060589A">
        <w:rPr>
          <w:rFonts w:ascii="Gotham Light" w:hAnsi="Gotham Light" w:cs="Arial"/>
          <w:noProof/>
          <w:color w:val="FA4616"/>
          <w:sz w:val="18"/>
          <w:szCs w:val="18"/>
        </w:rPr>
        <w:t>I</w:t>
      </w:r>
      <w:r w:rsidR="00A519B4" w:rsidRPr="009B3A8E">
        <w:rPr>
          <w:rFonts w:ascii="Gotham Light" w:hAnsi="Gotham Light" w:cs="Arial"/>
          <w:color w:val="FA4616"/>
          <w:sz w:val="18"/>
          <w:szCs w:val="18"/>
        </w:rPr>
        <w:t xml:space="preserve">, anno </w:t>
      </w:r>
      <w:r w:rsidR="00A519B4" w:rsidRPr="009B3A8E">
        <w:rPr>
          <w:rFonts w:ascii="Gotham Light" w:hAnsi="Gotham Light" w:cs="Arial"/>
          <w:noProof/>
          <w:color w:val="FA4616"/>
          <w:sz w:val="18"/>
          <w:szCs w:val="18"/>
        </w:rPr>
        <w:t>202</w:t>
      </w:r>
      <w:r w:rsidR="0060589A">
        <w:rPr>
          <w:rFonts w:ascii="Gotham Light" w:hAnsi="Gotham Light" w:cs="Arial"/>
          <w:noProof/>
          <w:color w:val="FA4616"/>
          <w:sz w:val="18"/>
          <w:szCs w:val="18"/>
        </w:rPr>
        <w:t>4</w:t>
      </w:r>
      <w:r w:rsidR="006517A0">
        <w:rPr>
          <w:rFonts w:ascii="Gotham Light" w:hAnsi="Gotham Light" w:cs="Arial"/>
          <w:noProof/>
          <w:color w:val="FA4616"/>
          <w:sz w:val="18"/>
          <w:szCs w:val="18"/>
        </w:rPr>
        <w:t>/202</w:t>
      </w:r>
      <w:r w:rsidR="0060589A">
        <w:rPr>
          <w:rFonts w:ascii="Gotham Light" w:hAnsi="Gotham Light" w:cs="Arial"/>
          <w:noProof/>
          <w:color w:val="FA4616"/>
          <w:sz w:val="18"/>
          <w:szCs w:val="18"/>
        </w:rPr>
        <w:t>5</w:t>
      </w:r>
      <w:r w:rsidR="00A519B4" w:rsidRPr="00D61E91">
        <w:rPr>
          <w:rFonts w:ascii="Gotham Light" w:hAnsi="Gotham Light" w:cs="Arial"/>
          <w:color w:val="F9671B"/>
          <w:sz w:val="18"/>
          <w:szCs w:val="18"/>
        </w:rPr>
        <w:t xml:space="preserve"> </w:t>
      </w:r>
      <w:r w:rsidR="00A519B4" w:rsidRPr="009004E4">
        <w:rPr>
          <w:rFonts w:ascii="Gotham Light" w:hAnsi="Gotham Light" w:cs="Arial"/>
          <w:sz w:val="18"/>
          <w:szCs w:val="18"/>
        </w:rPr>
        <w:t xml:space="preserve">del </w:t>
      </w:r>
      <w:r w:rsidR="00A519B4"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54C01EF75CEE418D9AC057138A27C77B"/>
          </w:placeholder>
        </w:sdtPr>
        <w:sdtContent>
          <w:r w:rsidR="00A519B4" w:rsidRPr="009004E4">
            <w:rPr>
              <w:rFonts w:ascii="Gotham Light" w:hAnsi="Gotham Light" w:cs="Arial"/>
              <w:color w:val="000000"/>
              <w:sz w:val="18"/>
              <w:szCs w:val="18"/>
            </w:rPr>
            <w:t>______________</w:t>
          </w:r>
          <w:r w:rsidR="00A519B4">
            <w:rPr>
              <w:rFonts w:ascii="Gotham Light" w:hAnsi="Gotham Light" w:cs="Arial"/>
              <w:color w:val="000000"/>
              <w:sz w:val="18"/>
              <w:szCs w:val="18"/>
            </w:rPr>
            <w:t>______</w:t>
          </w:r>
          <w:r w:rsidR="00A519B4" w:rsidRPr="009004E4">
            <w:rPr>
              <w:rFonts w:ascii="Gotham Light" w:hAnsi="Gotham Light" w:cs="Arial"/>
              <w:color w:val="000000"/>
              <w:sz w:val="18"/>
              <w:szCs w:val="18"/>
            </w:rPr>
            <w:t>_______</w:t>
          </w:r>
        </w:sdtContent>
      </w:sdt>
      <w:r w:rsidR="00A519B4" w:rsidRPr="009004E4">
        <w:rPr>
          <w:rFonts w:ascii="Gotham Light" w:hAnsi="Gotham Light" w:cs="Arial"/>
          <w:color w:val="000000"/>
          <w:sz w:val="18"/>
          <w:szCs w:val="18"/>
        </w:rPr>
        <w:t xml:space="preserve"> è stata accolta da Bologna Business School</w:t>
      </w:r>
      <w:r w:rsidR="00A519B4"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A519B4">
        <w:rPr>
          <w:rFonts w:ascii="Gotham Light" w:hAnsi="Gotham Light" w:cs="Arial"/>
          <w:color w:val="000000"/>
          <w:sz w:val="18"/>
          <w:szCs w:val="18"/>
        </w:rPr>
        <w:t xml:space="preserve"> tramite e-</w:t>
      </w:r>
      <w:r w:rsidR="00A519B4" w:rsidRPr="005533F5">
        <w:rPr>
          <w:rFonts w:ascii="Gotham Light" w:hAnsi="Gotham Light" w:cs="Arial"/>
          <w:color w:val="000000"/>
          <w:sz w:val="18"/>
          <w:szCs w:val="18"/>
        </w:rPr>
        <w:t>mail. All’avvio del corso sarà consegnato il Regolamento di partecipazione al corso al quale ogni partecipante deve attenersi.</w:t>
      </w:r>
    </w:p>
    <w:p w14:paraId="0D418802" w14:textId="77777777" w:rsidR="00A519B4" w:rsidRPr="005533F5" w:rsidRDefault="00A519B4" w:rsidP="00472E23">
      <w:pPr>
        <w:tabs>
          <w:tab w:val="left" w:pos="-426"/>
        </w:tabs>
        <w:ind w:left="-426"/>
        <w:jc w:val="both"/>
        <w:rPr>
          <w:rFonts w:ascii="Gotham Light" w:hAnsi="Gotham Light" w:cs="Arial"/>
          <w:color w:val="808080"/>
          <w:sz w:val="18"/>
          <w:szCs w:val="18"/>
        </w:rPr>
      </w:pPr>
    </w:p>
    <w:p w14:paraId="0D418803" w14:textId="77777777" w:rsidR="00A519B4" w:rsidRPr="005533F5" w:rsidRDefault="00A519B4" w:rsidP="00472E23">
      <w:pPr>
        <w:tabs>
          <w:tab w:val="left" w:pos="-426"/>
        </w:tabs>
        <w:ind w:left="-426"/>
        <w:jc w:val="both"/>
        <w:rPr>
          <w:rFonts w:ascii="Gotham Light" w:hAnsi="Gotham Light" w:cs="Arial"/>
          <w:color w:val="808080"/>
          <w:sz w:val="18"/>
          <w:szCs w:val="18"/>
        </w:rPr>
      </w:pPr>
    </w:p>
    <w:p w14:paraId="0D418804" w14:textId="77777777" w:rsidR="00A519B4" w:rsidRPr="005533F5" w:rsidRDefault="00A519B4"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0D418805" w14:textId="77777777" w:rsidR="00A519B4" w:rsidRPr="005533F5" w:rsidRDefault="00A519B4" w:rsidP="00472E23">
      <w:pPr>
        <w:tabs>
          <w:tab w:val="left" w:pos="-426"/>
        </w:tabs>
        <w:ind w:left="-426"/>
        <w:jc w:val="both"/>
        <w:rPr>
          <w:rFonts w:ascii="Gotham Light" w:hAnsi="Gotham Light" w:cs="Arial"/>
          <w:color w:val="808080"/>
          <w:sz w:val="18"/>
          <w:szCs w:val="18"/>
        </w:rPr>
      </w:pPr>
    </w:p>
    <w:p w14:paraId="4628DA0D" w14:textId="77777777" w:rsidR="00BF709D" w:rsidRPr="005533F5" w:rsidRDefault="00BF709D" w:rsidP="00BF709D">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8420F59" w14:textId="77777777" w:rsidR="00BF709D" w:rsidRPr="005533F5" w:rsidRDefault="00BF709D" w:rsidP="00BF709D">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9538F05" w14:textId="77777777" w:rsidR="00BF709D" w:rsidRPr="005533F5" w:rsidRDefault="00BF709D" w:rsidP="00BF709D">
      <w:pPr>
        <w:tabs>
          <w:tab w:val="left" w:pos="-426"/>
        </w:tabs>
        <w:ind w:left="-426"/>
        <w:jc w:val="both"/>
        <w:rPr>
          <w:rFonts w:ascii="Gotham Light" w:hAnsi="Gotham Light" w:cs="Arial"/>
          <w:color w:val="808080"/>
          <w:sz w:val="18"/>
          <w:szCs w:val="18"/>
          <w:u w:val="single"/>
        </w:rPr>
      </w:pPr>
    </w:p>
    <w:p w14:paraId="65A26371" w14:textId="77777777" w:rsidR="00BF709D" w:rsidRPr="005533F5" w:rsidRDefault="00BF709D" w:rsidP="00BF709D">
      <w:pPr>
        <w:tabs>
          <w:tab w:val="left" w:pos="-426"/>
        </w:tabs>
        <w:ind w:left="-426"/>
        <w:jc w:val="both"/>
        <w:rPr>
          <w:rFonts w:ascii="Gotham Light" w:hAnsi="Gotham Light" w:cs="Arial"/>
          <w:color w:val="808080"/>
          <w:sz w:val="18"/>
          <w:szCs w:val="18"/>
          <w:u w:val="single"/>
        </w:rPr>
      </w:pPr>
    </w:p>
    <w:p w14:paraId="21CDE1D6" w14:textId="77777777" w:rsidR="00BF709D" w:rsidRPr="005533F5" w:rsidRDefault="00BF709D" w:rsidP="00BF709D">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725D84EA" w14:textId="77777777" w:rsidR="00BF709D" w:rsidRPr="005533F5" w:rsidRDefault="00BF709D" w:rsidP="00BF709D">
      <w:pPr>
        <w:tabs>
          <w:tab w:val="left" w:pos="-426"/>
        </w:tabs>
        <w:ind w:left="-426"/>
        <w:jc w:val="both"/>
        <w:rPr>
          <w:rFonts w:ascii="Gotham Light" w:hAnsi="Gotham Light" w:cs="Arial"/>
          <w:color w:val="808080"/>
          <w:sz w:val="18"/>
          <w:szCs w:val="18"/>
        </w:rPr>
      </w:pPr>
    </w:p>
    <w:p w14:paraId="08C0EB5D" w14:textId="77777777" w:rsidR="00BF709D" w:rsidRPr="005533F5" w:rsidRDefault="00BF709D" w:rsidP="00BF709D">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C12070E" w14:textId="77777777" w:rsidR="00BF709D" w:rsidRPr="00086978" w:rsidRDefault="00BF709D" w:rsidP="00BF709D">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AA58DBD" w14:textId="77777777" w:rsidR="00BF709D" w:rsidRPr="00086978" w:rsidRDefault="00BF709D" w:rsidP="00BF709D">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0C3B43A3" w14:textId="77777777" w:rsidR="00BF709D" w:rsidRPr="00086978" w:rsidRDefault="00BF709D" w:rsidP="00BF709D">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589E6BA0" w14:textId="77777777" w:rsidR="00BF709D" w:rsidRPr="005461A7" w:rsidRDefault="00BF709D" w:rsidP="00BF709D">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5093C7CB" w14:textId="77777777" w:rsidR="00BF709D" w:rsidRPr="005533F5" w:rsidRDefault="00BF709D" w:rsidP="00BF709D">
      <w:pPr>
        <w:tabs>
          <w:tab w:val="left" w:pos="-426"/>
        </w:tabs>
        <w:ind w:left="-426"/>
        <w:jc w:val="both"/>
        <w:rPr>
          <w:rFonts w:ascii="Gotham Light" w:hAnsi="Gotham Light" w:cs="Arial"/>
          <w:color w:val="808080"/>
          <w:sz w:val="18"/>
          <w:szCs w:val="18"/>
        </w:rPr>
      </w:pPr>
    </w:p>
    <w:p w14:paraId="50649B73" w14:textId="77777777" w:rsidR="00BF709D" w:rsidRPr="005533F5" w:rsidRDefault="00BF709D" w:rsidP="00BF709D">
      <w:pPr>
        <w:tabs>
          <w:tab w:val="left" w:pos="-426"/>
        </w:tabs>
        <w:ind w:left="-426"/>
        <w:jc w:val="both"/>
        <w:rPr>
          <w:rFonts w:ascii="Gotham Light" w:hAnsi="Gotham Light" w:cs="Arial"/>
          <w:color w:val="808080"/>
          <w:sz w:val="18"/>
          <w:szCs w:val="18"/>
        </w:rPr>
      </w:pPr>
    </w:p>
    <w:p w14:paraId="3EAC696A" w14:textId="77777777" w:rsidR="00BF709D" w:rsidRPr="00086978" w:rsidRDefault="00BF709D" w:rsidP="00BF709D">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7754CACA" w14:textId="77777777" w:rsidR="00BF709D" w:rsidRDefault="00BF709D" w:rsidP="00BF709D">
      <w:pPr>
        <w:tabs>
          <w:tab w:val="left" w:pos="-426"/>
        </w:tabs>
        <w:ind w:left="-432"/>
        <w:jc w:val="both"/>
        <w:rPr>
          <w:rFonts w:ascii="Gotham Light" w:hAnsi="Gotham Light" w:cs="Arial"/>
          <w:sz w:val="18"/>
          <w:szCs w:val="18"/>
        </w:rPr>
      </w:pPr>
    </w:p>
    <w:p w14:paraId="0AF4ABEF" w14:textId="77777777" w:rsidR="00BF709D" w:rsidRPr="00086978" w:rsidRDefault="00BF709D" w:rsidP="00BF709D">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6774AFBC" w14:textId="77777777" w:rsidR="00BF709D" w:rsidRPr="00086978" w:rsidRDefault="00BF709D" w:rsidP="00BF709D">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86BD2E" w14:textId="77777777" w:rsidR="00BF709D" w:rsidRPr="00086978" w:rsidRDefault="00BF709D" w:rsidP="00BF709D">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0614472F" w14:textId="77777777" w:rsidR="00BF709D" w:rsidRPr="00086978" w:rsidRDefault="00BF709D" w:rsidP="00BF709D">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52FB95C4" w14:textId="77777777" w:rsidR="00BF709D" w:rsidRPr="00086978" w:rsidRDefault="00BF709D" w:rsidP="00BF709D">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18AD59D0" w14:textId="79F15507" w:rsidR="00BF709D" w:rsidRDefault="00BF709D" w:rsidP="00BF709D">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8D3450">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4D5B2E0B" w14:textId="77777777" w:rsidR="00BF709D" w:rsidRDefault="00BF709D" w:rsidP="00BF709D">
      <w:pPr>
        <w:tabs>
          <w:tab w:val="left" w:pos="-426"/>
        </w:tabs>
        <w:ind w:left="-426"/>
        <w:jc w:val="both"/>
        <w:rPr>
          <w:rFonts w:ascii="Gotham Light" w:hAnsi="Gotham Light" w:cs="Arial"/>
          <w:color w:val="4C4C4C"/>
          <w:sz w:val="18"/>
          <w:szCs w:val="18"/>
        </w:rPr>
      </w:pPr>
    </w:p>
    <w:p w14:paraId="3E023FA7" w14:textId="77777777" w:rsidR="00BF709D" w:rsidRDefault="00BF709D" w:rsidP="00BF709D">
      <w:pPr>
        <w:tabs>
          <w:tab w:val="left" w:pos="-426"/>
        </w:tabs>
        <w:ind w:left="-426"/>
        <w:jc w:val="both"/>
        <w:rPr>
          <w:rFonts w:ascii="Gotham Light" w:hAnsi="Gotham Light" w:cs="Arial"/>
          <w:color w:val="4C4C4C"/>
          <w:sz w:val="18"/>
          <w:szCs w:val="18"/>
        </w:rPr>
      </w:pPr>
    </w:p>
    <w:p w14:paraId="7750B378" w14:textId="77777777" w:rsidR="00BF709D" w:rsidRPr="005533F5" w:rsidRDefault="00BF709D" w:rsidP="00BF709D">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6E01FF92" w14:textId="77777777" w:rsidR="00BF709D" w:rsidRPr="005533F5" w:rsidRDefault="00BF709D" w:rsidP="00BF709D">
      <w:pPr>
        <w:tabs>
          <w:tab w:val="left" w:pos="-426"/>
        </w:tabs>
        <w:ind w:left="-426"/>
        <w:jc w:val="both"/>
        <w:rPr>
          <w:rFonts w:ascii="Gotham Light" w:hAnsi="Gotham Light" w:cs="Arial"/>
          <w:color w:val="4C4C4C"/>
          <w:sz w:val="18"/>
          <w:szCs w:val="18"/>
        </w:rPr>
      </w:pPr>
    </w:p>
    <w:p w14:paraId="5DB68357" w14:textId="77777777" w:rsidR="00BF709D" w:rsidRPr="005533F5" w:rsidRDefault="00BF709D" w:rsidP="00BF709D">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3DD991D3" w14:textId="77777777" w:rsidR="00BF709D" w:rsidRPr="005533F5" w:rsidRDefault="00BF709D" w:rsidP="00BF709D">
      <w:pPr>
        <w:tabs>
          <w:tab w:val="left" w:pos="-426"/>
        </w:tabs>
        <w:ind w:left="-426"/>
        <w:jc w:val="both"/>
        <w:rPr>
          <w:rFonts w:ascii="Gotham Light" w:hAnsi="Gotham Light" w:cs="Arial"/>
          <w:color w:val="808080"/>
          <w:sz w:val="18"/>
          <w:szCs w:val="18"/>
        </w:rPr>
      </w:pPr>
    </w:p>
    <w:p w14:paraId="5EBC10BC" w14:textId="77777777" w:rsidR="00BF709D" w:rsidRPr="005533F5" w:rsidRDefault="00BF709D" w:rsidP="00BF709D">
      <w:pPr>
        <w:tabs>
          <w:tab w:val="left" w:pos="-426"/>
        </w:tabs>
        <w:ind w:left="-426"/>
        <w:jc w:val="both"/>
        <w:rPr>
          <w:rFonts w:ascii="Gotham Light" w:hAnsi="Gotham Light" w:cs="Arial"/>
          <w:color w:val="808080"/>
          <w:sz w:val="18"/>
          <w:szCs w:val="18"/>
        </w:rPr>
      </w:pPr>
    </w:p>
    <w:p w14:paraId="6FDAE844" w14:textId="77777777" w:rsidR="00BF709D" w:rsidRPr="005533F5" w:rsidRDefault="00BF709D" w:rsidP="00BF709D">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3C0D6F17" w14:textId="77777777" w:rsidR="00BF709D" w:rsidRPr="005533F5" w:rsidRDefault="00BF709D" w:rsidP="00BF709D">
      <w:pPr>
        <w:tabs>
          <w:tab w:val="left" w:pos="-426"/>
        </w:tabs>
        <w:ind w:left="-426"/>
        <w:jc w:val="both"/>
        <w:rPr>
          <w:rFonts w:ascii="Gotham Light" w:hAnsi="Gotham Light" w:cs="Arial"/>
          <w:color w:val="808080"/>
          <w:sz w:val="18"/>
          <w:szCs w:val="18"/>
        </w:rPr>
      </w:pPr>
    </w:p>
    <w:p w14:paraId="6A6B9EE4" w14:textId="77777777" w:rsidR="00BF709D" w:rsidRPr="005533F5" w:rsidRDefault="00BF709D" w:rsidP="00BF709D">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3DBB935B" w14:textId="77777777" w:rsidR="00BF709D" w:rsidRPr="005533F5" w:rsidRDefault="00BF709D" w:rsidP="00BF709D">
      <w:pPr>
        <w:tabs>
          <w:tab w:val="left" w:pos="-426"/>
        </w:tabs>
        <w:ind w:left="-426"/>
        <w:jc w:val="both"/>
        <w:rPr>
          <w:rFonts w:ascii="Gotham Light" w:hAnsi="Gotham Light" w:cs="Arial"/>
          <w:color w:val="808080"/>
          <w:sz w:val="18"/>
          <w:szCs w:val="18"/>
        </w:rPr>
      </w:pPr>
    </w:p>
    <w:p w14:paraId="6010CD91" w14:textId="77777777" w:rsidR="00BF709D" w:rsidRPr="005461A7" w:rsidRDefault="00BF709D" w:rsidP="00BF709D">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7FAB26C3" w14:textId="77777777" w:rsidR="00BF709D" w:rsidRPr="005533F5" w:rsidRDefault="00BF709D" w:rsidP="00BF709D">
      <w:pPr>
        <w:tabs>
          <w:tab w:val="left" w:pos="-426"/>
        </w:tabs>
        <w:ind w:left="-426"/>
        <w:jc w:val="both"/>
        <w:rPr>
          <w:rFonts w:ascii="Gotham Light" w:hAnsi="Gotham Light" w:cs="Arial"/>
          <w:color w:val="808080"/>
          <w:sz w:val="18"/>
          <w:szCs w:val="18"/>
        </w:rPr>
      </w:pPr>
    </w:p>
    <w:p w14:paraId="0D41881A" w14:textId="77777777" w:rsidR="00A519B4" w:rsidRPr="005533F5" w:rsidRDefault="00A519B4" w:rsidP="00472E23">
      <w:pPr>
        <w:tabs>
          <w:tab w:val="left" w:pos="-426"/>
        </w:tabs>
        <w:jc w:val="both"/>
        <w:rPr>
          <w:rFonts w:ascii="Gotham Light" w:hAnsi="Gotham Light" w:cs="Arial"/>
          <w:color w:val="808080"/>
          <w:sz w:val="18"/>
          <w:szCs w:val="18"/>
        </w:rPr>
      </w:pPr>
    </w:p>
    <w:p w14:paraId="0D41881B" w14:textId="77777777" w:rsidR="00A519B4" w:rsidRPr="005533F5" w:rsidRDefault="00A519B4" w:rsidP="00472E23">
      <w:pPr>
        <w:tabs>
          <w:tab w:val="left" w:pos="-426"/>
        </w:tabs>
        <w:ind w:left="-426"/>
        <w:jc w:val="both"/>
        <w:rPr>
          <w:rFonts w:ascii="Gotham Light" w:hAnsi="Gotham Light" w:cs="Arial"/>
          <w:color w:val="808080"/>
          <w:sz w:val="18"/>
          <w:szCs w:val="18"/>
        </w:rPr>
      </w:pPr>
    </w:p>
    <w:p w14:paraId="0D41881C" w14:textId="77777777" w:rsidR="00A519B4" w:rsidRPr="005533F5" w:rsidRDefault="00A519B4"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37930469"/>
          <w:placeholder>
            <w:docPart w:val="EED17C25D85C48E0BA903C0D0037F178"/>
          </w:placeholder>
          <w:date>
            <w:dateFormat w:val="dd/MM/yyyy"/>
            <w:lid w:val="it-IT"/>
            <w:storeMappedDataAs w:val="dateTime"/>
            <w:calendar w:val="gregorian"/>
          </w:date>
        </w:sdtPr>
        <w:sdtContent>
          <w:r w:rsidR="00CB794D">
            <w:rPr>
              <w:rFonts w:ascii="Gotham Light" w:hAnsi="Gotham Light" w:cs="Arial"/>
              <w:i/>
              <w:color w:val="A6A6A6" w:themeColor="background1" w:themeShade="A6"/>
              <w:sz w:val="18"/>
              <w:szCs w:val="18"/>
              <w:u w:val="single"/>
            </w:rPr>
            <w:t xml:space="preserve">  </w:t>
          </w:r>
          <w:r w:rsidR="00CB794D" w:rsidRPr="00ED2CC9">
            <w:rPr>
              <w:rFonts w:ascii="Gotham Light" w:hAnsi="Gotham Light" w:cs="Arial"/>
              <w:i/>
              <w:color w:val="A6A6A6" w:themeColor="background1" w:themeShade="A6"/>
              <w:sz w:val="18"/>
              <w:szCs w:val="18"/>
              <w:u w:val="single"/>
            </w:rPr>
            <w:t>selezionare data</w:t>
          </w:r>
          <w:r w:rsidR="00CB794D">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3419B64E76364D55A1DE93A250BA060F"/>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0B9DACA5E3FE482D9A6551BB5D9F829A"/>
              </w:placeholder>
            </w:sdtPr>
            <w:sdtContent>
              <w:r w:rsidRPr="00ED2CC9">
                <w:rPr>
                  <w:rFonts w:ascii="Gotham Light" w:hAnsi="Gotham Light"/>
                  <w:color w:val="A6A6A6" w:themeColor="background1" w:themeShade="A6"/>
                  <w:sz w:val="18"/>
                  <w:szCs w:val="18"/>
                  <w:u w:val="single"/>
                </w:rPr>
                <w:t xml:space="preserve">  </w:t>
              </w:r>
              <w:r w:rsidR="00CB794D">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sdtContent>
      </w:sdt>
    </w:p>
    <w:p w14:paraId="0D41881D" w14:textId="77777777" w:rsidR="00A519B4" w:rsidRPr="005533F5" w:rsidRDefault="00A519B4" w:rsidP="00472E23">
      <w:pPr>
        <w:tabs>
          <w:tab w:val="left" w:pos="-426"/>
        </w:tabs>
        <w:jc w:val="both"/>
        <w:rPr>
          <w:rFonts w:ascii="Gotham Light" w:hAnsi="Gotham Light" w:cs="Arial"/>
          <w:color w:val="000000"/>
          <w:sz w:val="18"/>
          <w:szCs w:val="18"/>
        </w:rPr>
      </w:pPr>
    </w:p>
    <w:p w14:paraId="0D41881E" w14:textId="77777777" w:rsidR="00A519B4" w:rsidRDefault="00A519B4" w:rsidP="004F5D1F">
      <w:pPr>
        <w:tabs>
          <w:tab w:val="left" w:pos="-426"/>
        </w:tabs>
        <w:ind w:left="-426"/>
        <w:jc w:val="both"/>
        <w:rPr>
          <w:rFonts w:ascii="Gotham Light" w:hAnsi="Gotham Light" w:cs="Arial"/>
          <w:color w:val="000000"/>
          <w:sz w:val="18"/>
          <w:szCs w:val="18"/>
        </w:rPr>
      </w:pPr>
    </w:p>
    <w:p w14:paraId="0D41881F" w14:textId="3B5A47C3" w:rsidR="00A519B4" w:rsidRDefault="00A519B4"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w:t>
      </w:r>
      <w:r w:rsidR="00E47031">
        <w:rPr>
          <w:rFonts w:ascii="Gotham Light" w:hAnsi="Gotham Light" w:cs="Arial"/>
          <w:color w:val="000000"/>
          <w:sz w:val="18"/>
          <w:szCs w:val="18"/>
        </w:rPr>
        <w:t>Eleonora Leporatti</w:t>
      </w:r>
      <w:r w:rsidRPr="005533F5">
        <w:rPr>
          <w:rFonts w:ascii="Gotham Light" w:hAnsi="Gotham Light" w:cs="Arial"/>
          <w:color w:val="000000"/>
          <w:sz w:val="18"/>
          <w:szCs w:val="18"/>
        </w:rPr>
        <w:t xml:space="preserve"> (</w:t>
      </w:r>
      <w:hyperlink r:id="rId11"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D418820" w14:textId="77777777" w:rsidR="00A519B4" w:rsidRDefault="00A519B4" w:rsidP="00472E23">
      <w:pPr>
        <w:tabs>
          <w:tab w:val="left" w:pos="-426"/>
        </w:tabs>
        <w:ind w:left="-426"/>
        <w:jc w:val="right"/>
        <w:rPr>
          <w:rFonts w:ascii="Gotham Light" w:hAnsi="Gotham Light" w:cs="Arial"/>
          <w:color w:val="F9671B"/>
          <w:sz w:val="16"/>
          <w:szCs w:val="18"/>
        </w:rPr>
      </w:pPr>
    </w:p>
    <w:p w14:paraId="0D418821" w14:textId="77777777" w:rsidR="00A519B4" w:rsidRDefault="00A519B4" w:rsidP="00472E23">
      <w:pPr>
        <w:tabs>
          <w:tab w:val="left" w:pos="-426"/>
        </w:tabs>
        <w:ind w:left="-426"/>
        <w:jc w:val="right"/>
        <w:rPr>
          <w:rFonts w:ascii="Gotham Light" w:hAnsi="Gotham Light" w:cs="Arial"/>
          <w:color w:val="F9671B"/>
          <w:sz w:val="16"/>
          <w:szCs w:val="18"/>
        </w:rPr>
      </w:pPr>
    </w:p>
    <w:p w14:paraId="0D418822" w14:textId="77777777" w:rsidR="00A519B4" w:rsidRDefault="00A519B4" w:rsidP="00472E23">
      <w:pPr>
        <w:tabs>
          <w:tab w:val="left" w:pos="-426"/>
        </w:tabs>
        <w:ind w:left="-426"/>
        <w:jc w:val="right"/>
        <w:rPr>
          <w:rFonts w:ascii="Gotham Light" w:hAnsi="Gotham Light" w:cs="Arial"/>
          <w:color w:val="F9671B"/>
          <w:sz w:val="16"/>
          <w:szCs w:val="18"/>
        </w:rPr>
      </w:pPr>
    </w:p>
    <w:p w14:paraId="0D418823" w14:textId="77777777" w:rsidR="00A519B4" w:rsidRPr="009D0B77" w:rsidRDefault="00A519B4" w:rsidP="00130BC3">
      <w:pPr>
        <w:tabs>
          <w:tab w:val="left" w:pos="-426"/>
        </w:tabs>
        <w:ind w:left="-426"/>
        <w:jc w:val="right"/>
        <w:rPr>
          <w:rFonts w:ascii="Gotham Light" w:hAnsi="Gotham Light"/>
          <w:sz w:val="18"/>
          <w:szCs w:val="18"/>
        </w:rPr>
      </w:pPr>
      <w:r w:rsidRPr="009D0B77">
        <w:rPr>
          <w:rFonts w:ascii="Gotham Light" w:hAnsi="Gotham Light" w:cs="Arial"/>
          <w:sz w:val="16"/>
          <w:szCs w:val="18"/>
        </w:rPr>
        <w:t>*campo obbligatorio</w:t>
      </w:r>
    </w:p>
    <w:p w14:paraId="0D418824" w14:textId="77777777" w:rsidR="00A519B4" w:rsidRPr="00130BC3" w:rsidRDefault="00A519B4"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0D418825" w14:textId="77777777" w:rsidR="00A519B4" w:rsidRPr="005533F5" w:rsidRDefault="00A519B4" w:rsidP="00864CD5">
      <w:pPr>
        <w:ind w:left="142" w:right="134"/>
        <w:jc w:val="center"/>
        <w:rPr>
          <w:rFonts w:ascii="Gotham Light" w:hAnsi="Gotham Light"/>
          <w:sz w:val="18"/>
          <w:szCs w:val="18"/>
        </w:rPr>
      </w:pPr>
    </w:p>
    <w:p w14:paraId="0D418826" w14:textId="77777777" w:rsidR="00A519B4" w:rsidRPr="00804395" w:rsidRDefault="00A519B4" w:rsidP="00864CD5">
      <w:pPr>
        <w:ind w:left="142" w:right="134"/>
        <w:jc w:val="both"/>
        <w:rPr>
          <w:rFonts w:ascii="Gotham Light" w:hAnsi="Gotham Light"/>
          <w:sz w:val="18"/>
          <w:szCs w:val="18"/>
        </w:rPr>
      </w:pPr>
      <w:r w:rsidRPr="0080439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0D418827" w14:textId="77777777" w:rsidR="00A519B4" w:rsidRPr="00804395" w:rsidRDefault="00A519B4" w:rsidP="00F00649">
      <w:pPr>
        <w:pStyle w:val="Titolo3"/>
        <w:rPr>
          <w:rFonts w:ascii="Gotham Light" w:hAnsi="Gotham Light"/>
          <w:sz w:val="18"/>
          <w:szCs w:val="18"/>
        </w:rPr>
      </w:pPr>
      <w:r w:rsidRPr="00804395">
        <w:rPr>
          <w:rFonts w:ascii="Gotham Light" w:hAnsi="Gotham Light"/>
          <w:sz w:val="18"/>
          <w:szCs w:val="18"/>
        </w:rPr>
        <w:t>1. Dati conferiti per l’esecuzione del contratto o la fruizione di un servizio</w:t>
      </w:r>
    </w:p>
    <w:p w14:paraId="0D418828"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D418829"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0D41882A" w14:textId="77777777" w:rsidR="00A519B4" w:rsidRPr="00804395" w:rsidRDefault="00A519B4" w:rsidP="00F00649">
      <w:pPr>
        <w:pStyle w:val="AlmaParagrafo"/>
        <w:ind w:left="142" w:right="134"/>
        <w:rPr>
          <w:rFonts w:ascii="Gotham Light" w:hAnsi="Gotham Light"/>
          <w:sz w:val="18"/>
          <w:szCs w:val="18"/>
        </w:rPr>
      </w:pPr>
      <w:r w:rsidRPr="00804395">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0D41882B" w14:textId="77777777" w:rsidR="00A519B4" w:rsidRPr="00804395" w:rsidRDefault="00A519B4" w:rsidP="00F00649">
      <w:pPr>
        <w:pStyle w:val="AlmaParagrafo"/>
        <w:ind w:left="142" w:right="134"/>
        <w:rPr>
          <w:rFonts w:ascii="Gotham Light" w:hAnsi="Gotham Light"/>
          <w:sz w:val="18"/>
          <w:szCs w:val="18"/>
        </w:rPr>
      </w:pPr>
      <w:r w:rsidRPr="0080439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0D41882C" w14:textId="77777777" w:rsidR="00A519B4" w:rsidRPr="00804395" w:rsidRDefault="00A519B4" w:rsidP="00F00649">
      <w:pPr>
        <w:pStyle w:val="AlmaParagrafo"/>
        <w:ind w:left="142" w:right="134"/>
        <w:rPr>
          <w:rFonts w:ascii="Gotham Light" w:hAnsi="Gotham Light"/>
          <w:iCs/>
          <w:sz w:val="18"/>
          <w:szCs w:val="18"/>
        </w:rPr>
      </w:pPr>
    </w:p>
    <w:p w14:paraId="0D41882D"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1.1 Tempi di trattamento</w:t>
      </w:r>
    </w:p>
    <w:p w14:paraId="0D41882E"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D41882F"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0D418830"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0D418831" w14:textId="77777777" w:rsidR="00A519B4" w:rsidRPr="00804395" w:rsidRDefault="00A519B4" w:rsidP="00F00649">
      <w:pPr>
        <w:ind w:left="142" w:right="134"/>
        <w:jc w:val="both"/>
        <w:rPr>
          <w:rFonts w:ascii="Gotham Light" w:hAnsi="Gotham Light"/>
          <w:sz w:val="18"/>
          <w:szCs w:val="18"/>
        </w:rPr>
      </w:pPr>
    </w:p>
    <w:p w14:paraId="0D418832" w14:textId="77777777" w:rsidR="00A519B4" w:rsidRPr="00804395" w:rsidRDefault="00A519B4" w:rsidP="00F00649">
      <w:pPr>
        <w:ind w:left="142" w:right="134"/>
        <w:jc w:val="both"/>
        <w:rPr>
          <w:rFonts w:ascii="Gotham Light" w:hAnsi="Gotham Light"/>
          <w:color w:val="4472C4"/>
          <w:sz w:val="18"/>
          <w:szCs w:val="18"/>
        </w:rPr>
      </w:pPr>
      <w:r w:rsidRPr="00804395">
        <w:rPr>
          <w:rFonts w:ascii="Gotham Light" w:hAnsi="Gotham Light"/>
          <w:color w:val="4472C4"/>
          <w:sz w:val="18"/>
          <w:szCs w:val="18"/>
        </w:rPr>
        <w:t xml:space="preserve">1.2 Dati Audio-visivi e Immagini </w:t>
      </w:r>
    </w:p>
    <w:p w14:paraId="0D418833"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0D418834"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D418835"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D418836" w14:textId="77777777" w:rsidR="00A519B4" w:rsidRPr="00804395" w:rsidRDefault="00A519B4" w:rsidP="00F00649">
      <w:pPr>
        <w:pStyle w:val="Titolo3"/>
        <w:rPr>
          <w:rFonts w:ascii="Gotham Light" w:hAnsi="Gotham Light"/>
          <w:sz w:val="18"/>
          <w:szCs w:val="18"/>
        </w:rPr>
      </w:pPr>
      <w:r w:rsidRPr="00804395">
        <w:rPr>
          <w:rFonts w:ascii="Gotham Light" w:hAnsi="Gotham Light"/>
          <w:sz w:val="18"/>
          <w:szCs w:val="18"/>
        </w:rPr>
        <w:t>2. Dati conferiti per finalità di informazione delle attività svolte da BBS e per finalità promozionali</w:t>
      </w:r>
    </w:p>
    <w:p w14:paraId="0D418837"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0D418838"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80439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0D418839"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2.1 Modalità di contatto</w:t>
      </w:r>
    </w:p>
    <w:p w14:paraId="0D41883A"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Per contattarLa a fini informativi e promozionali potremo utilizzare sia modalità automatizzate come e-mail e sms, sia la posta cartacea e il telefono.</w:t>
      </w:r>
    </w:p>
    <w:p w14:paraId="0D41883B"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2.2 Cosa accade in caso di mancato consenso?</w:t>
      </w:r>
    </w:p>
    <w:p w14:paraId="0D41883C"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0D41883D"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2.3 Comunicazioni via email per servizi analoghi a quelli già richiesti</w:t>
      </w:r>
    </w:p>
    <w:p w14:paraId="0D41883E" w14:textId="77777777" w:rsidR="00A519B4" w:rsidRPr="00804395" w:rsidRDefault="00A519B4" w:rsidP="00F00649">
      <w:pPr>
        <w:pStyle w:val="Titolo4"/>
        <w:rPr>
          <w:rFonts w:ascii="Gotham Light" w:eastAsia="Times New Roman" w:hAnsi="Gotham Light"/>
          <w:i w:val="0"/>
          <w:color w:val="auto"/>
          <w:sz w:val="18"/>
          <w:szCs w:val="18"/>
        </w:rPr>
      </w:pPr>
      <w:r w:rsidRPr="00804395">
        <w:rPr>
          <w:rFonts w:ascii="Gotham Light" w:eastAsia="Times New Roman" w:hAnsi="Gotham Light"/>
          <w:i w:val="0"/>
          <w:color w:val="auto"/>
          <w:sz w:val="18"/>
          <w:szCs w:val="18"/>
        </w:rPr>
        <w:t xml:space="preserve">Nel caso in cui Lei non esprima un espresso rifiuto, se la legge lo consente, </w:t>
      </w:r>
      <w:r w:rsidRPr="00804395">
        <w:rPr>
          <w:rFonts w:ascii="Gotham Light" w:hAnsi="Gotham Light"/>
          <w:i w:val="0"/>
          <w:sz w:val="18"/>
          <w:szCs w:val="18"/>
        </w:rPr>
        <w:t>BBS</w:t>
      </w:r>
      <w:r w:rsidRPr="00804395">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0D41883F"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2.4 Tempi di trattamento relativi alle attività informative e promozionali</w:t>
      </w:r>
    </w:p>
    <w:p w14:paraId="0D418840"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0D418841" w14:textId="77777777" w:rsidR="00A519B4" w:rsidRPr="00804395" w:rsidRDefault="00A519B4" w:rsidP="00F00649">
      <w:pPr>
        <w:pStyle w:val="Titolo3"/>
        <w:rPr>
          <w:rFonts w:ascii="Gotham Light" w:hAnsi="Gotham Light"/>
          <w:sz w:val="18"/>
          <w:szCs w:val="18"/>
        </w:rPr>
      </w:pPr>
      <w:r w:rsidRPr="00804395">
        <w:rPr>
          <w:rFonts w:ascii="Gotham Light" w:hAnsi="Gotham Light"/>
          <w:sz w:val="18"/>
          <w:szCs w:val="18"/>
        </w:rPr>
        <w:t xml:space="preserve">2.5 Consenso alla profilazione per finalità informative e promozionali </w:t>
      </w:r>
    </w:p>
    <w:p w14:paraId="0D418842"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0D418843"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0D418844"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0D418845"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D418846"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0D418847"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2.6 Cosa accade in caso di mancato consenso alla profilazione?</w:t>
      </w:r>
    </w:p>
    <w:p w14:paraId="0D418848"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0D418849"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2.7 Tempi di trattamento relativi all’attività di profilazione</w:t>
      </w:r>
    </w:p>
    <w:p w14:paraId="0D41884A"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0D41884B"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D41884C" w14:textId="77777777" w:rsidR="00A519B4" w:rsidRPr="00804395" w:rsidRDefault="00A519B4" w:rsidP="00F00649">
      <w:pPr>
        <w:pStyle w:val="Titolo3"/>
        <w:rPr>
          <w:rFonts w:ascii="Gotham Light" w:hAnsi="Gotham Light"/>
          <w:sz w:val="18"/>
          <w:szCs w:val="18"/>
        </w:rPr>
      </w:pPr>
      <w:r w:rsidRPr="00804395">
        <w:rPr>
          <w:rFonts w:ascii="Gotham Light" w:hAnsi="Gotham Light"/>
          <w:sz w:val="18"/>
          <w:szCs w:val="18"/>
        </w:rPr>
        <w:t>3. Attività di stage e placement per gli iscritti a Corsi e a Master. Comunicazione dei dati a imprese terze</w:t>
      </w:r>
    </w:p>
    <w:p w14:paraId="0D41884D"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BBS offre agli iscritti ai Corsi e ai Master la possibilità di essere contattati da imprese terze interessate a proporre agli iscritti attività di stage e placement.</w:t>
      </w:r>
    </w:p>
    <w:p w14:paraId="0D41884E"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Attraverso questa attività BBS intende agire da facilitatore nel processo d’incontro tra domanda e offerta di lavoro.</w:t>
      </w:r>
    </w:p>
    <w:p w14:paraId="0D41884F"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0D418850"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 xml:space="preserve">Le imprese terze a cui eventualmente potranno essere comunicati i dati hanno sede nell’Unione Europea. </w:t>
      </w:r>
    </w:p>
    <w:p w14:paraId="0D418851"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lastRenderedPageBreak/>
        <w:t>3.1 Cosa accade in caso di mancato consenso?</w:t>
      </w:r>
    </w:p>
    <w:p w14:paraId="0D418852"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0D418853"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3.2 Tempi di trattamento</w:t>
      </w:r>
    </w:p>
    <w:p w14:paraId="0D418854"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D418855"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D418856" w14:textId="77777777" w:rsidR="00A519B4" w:rsidRPr="00804395" w:rsidRDefault="00A519B4" w:rsidP="00F00649">
      <w:pPr>
        <w:ind w:left="142" w:right="134"/>
        <w:jc w:val="both"/>
        <w:rPr>
          <w:rFonts w:ascii="Gotham Light" w:hAnsi="Gotham Light"/>
          <w:sz w:val="18"/>
          <w:szCs w:val="18"/>
        </w:rPr>
      </w:pPr>
    </w:p>
    <w:p w14:paraId="0D418857" w14:textId="77777777" w:rsidR="00A519B4" w:rsidRPr="00804395" w:rsidRDefault="00A519B4" w:rsidP="00F00649">
      <w:pPr>
        <w:pStyle w:val="Titolo3"/>
        <w:rPr>
          <w:rFonts w:ascii="Gotham Light" w:hAnsi="Gotham Light"/>
          <w:sz w:val="18"/>
          <w:szCs w:val="18"/>
        </w:rPr>
      </w:pPr>
      <w:r w:rsidRPr="00804395">
        <w:rPr>
          <w:rFonts w:ascii="Gotham Light" w:hAnsi="Gotham Light"/>
          <w:sz w:val="18"/>
          <w:szCs w:val="18"/>
        </w:rPr>
        <w:t>4. Attività statistiche e ricerche di mercato anche mediante profilazione</w:t>
      </w:r>
    </w:p>
    <w:p w14:paraId="0D418858"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0D418859"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0D41885A"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4.1 Cosa accade in caso di mancato consenso?</w:t>
      </w:r>
    </w:p>
    <w:p w14:paraId="0D41885B"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0D41885C"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 xml:space="preserve">4.2 Tempi di trattamento </w:t>
      </w:r>
    </w:p>
    <w:p w14:paraId="0D41885D"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0D41885E"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D41885F" w14:textId="77777777" w:rsidR="00A519B4" w:rsidRPr="00804395" w:rsidRDefault="00A519B4" w:rsidP="00F00649">
      <w:pPr>
        <w:ind w:left="142" w:right="134"/>
        <w:jc w:val="both"/>
        <w:rPr>
          <w:rFonts w:ascii="Gotham Light" w:hAnsi="Gotham Light"/>
          <w:sz w:val="18"/>
          <w:szCs w:val="18"/>
        </w:rPr>
      </w:pPr>
    </w:p>
    <w:p w14:paraId="0D418860"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5. Modalità del trattamento</w:t>
      </w:r>
    </w:p>
    <w:p w14:paraId="0D418861"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Il trattamento dei dati personali è effettuato da BBS con modalità cartacee ed informatizzate.</w:t>
      </w:r>
    </w:p>
    <w:p w14:paraId="0D418862"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0D418863" w14:textId="77777777" w:rsidR="00A519B4" w:rsidRPr="00804395" w:rsidRDefault="00A519B4" w:rsidP="00F00649">
      <w:pPr>
        <w:pStyle w:val="Titolo3"/>
        <w:rPr>
          <w:rFonts w:ascii="Gotham Light" w:hAnsi="Gotham Light"/>
          <w:sz w:val="18"/>
          <w:szCs w:val="18"/>
        </w:rPr>
      </w:pPr>
      <w:r w:rsidRPr="00804395">
        <w:rPr>
          <w:rFonts w:ascii="Gotham Light" w:hAnsi="Gotham Light"/>
          <w:sz w:val="18"/>
          <w:szCs w:val="18"/>
        </w:rPr>
        <w:t>6. Titolare del trattamento</w:t>
      </w:r>
    </w:p>
    <w:p w14:paraId="0D418864"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804395">
          <w:rPr>
            <w:rStyle w:val="Collegamentoipertestuale"/>
            <w:rFonts w:ascii="Gotham Light" w:hAnsi="Gotham Light"/>
            <w:sz w:val="18"/>
            <w:szCs w:val="18"/>
          </w:rPr>
          <w:t>http://www.bbs.unibo.it/hp/contatti</w:t>
        </w:r>
      </w:hyperlink>
      <w:r w:rsidRPr="00804395">
        <w:rPr>
          <w:rFonts w:ascii="Gotham Light" w:hAnsi="Gotham Light"/>
          <w:sz w:val="18"/>
          <w:szCs w:val="18"/>
        </w:rPr>
        <w:t>.</w:t>
      </w:r>
    </w:p>
    <w:p w14:paraId="0D418865" w14:textId="77777777" w:rsidR="00A519B4" w:rsidRPr="00804395" w:rsidRDefault="00A519B4" w:rsidP="00F00649">
      <w:pPr>
        <w:pStyle w:val="Titolo3"/>
        <w:rPr>
          <w:rFonts w:ascii="Gotham Light" w:hAnsi="Gotham Light"/>
          <w:sz w:val="18"/>
          <w:szCs w:val="18"/>
        </w:rPr>
      </w:pPr>
      <w:r w:rsidRPr="00804395">
        <w:rPr>
          <w:rFonts w:ascii="Gotham Light" w:hAnsi="Gotham Light"/>
          <w:sz w:val="18"/>
          <w:szCs w:val="18"/>
        </w:rPr>
        <w:t>7. Responsabili di trattamento e comunicazione dei Suoi dati a terzi</w:t>
      </w:r>
    </w:p>
    <w:p w14:paraId="0D418866"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804395">
          <w:rPr>
            <w:rStyle w:val="Collegamentoipertestuale"/>
            <w:rFonts w:ascii="Gotham Light" w:hAnsi="Gotham Light"/>
            <w:sz w:val="18"/>
            <w:szCs w:val="18"/>
          </w:rPr>
          <w:t>http://www.bbs.unibo.it/hp/legal</w:t>
        </w:r>
      </w:hyperlink>
      <w:r w:rsidRPr="00804395">
        <w:rPr>
          <w:rFonts w:ascii="Gotham Light" w:hAnsi="Gotham Light"/>
          <w:sz w:val="18"/>
          <w:szCs w:val="18"/>
        </w:rPr>
        <w:t xml:space="preserve"> . </w:t>
      </w:r>
    </w:p>
    <w:p w14:paraId="0D418867"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A tal fine si segnala che sono designati responsabili di trattamento i soggetti di cui BBS</w:t>
      </w:r>
      <w:r w:rsidRPr="00804395" w:rsidDel="005002B4">
        <w:rPr>
          <w:rFonts w:ascii="Gotham Light" w:hAnsi="Gotham Light"/>
          <w:sz w:val="18"/>
          <w:szCs w:val="18"/>
        </w:rPr>
        <w:t xml:space="preserve"> </w:t>
      </w:r>
      <w:r w:rsidRPr="00804395">
        <w:rPr>
          <w:rFonts w:ascii="Gotham Light" w:hAnsi="Gotham Light"/>
          <w:sz w:val="18"/>
          <w:szCs w:val="18"/>
        </w:rPr>
        <w:t>si serve:</w:t>
      </w:r>
    </w:p>
    <w:p w14:paraId="0D418868"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a) per la gestione delle relazioni con i clienti e più in generale, con i terzi, anche per fini contabili e amministrativi;</w:t>
      </w:r>
    </w:p>
    <w:p w14:paraId="0D418869"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b) per la gestione delle comunicazioni, anche di natura commerciale e promozionale e per l’erogazione di servizi informativi, promozionali e di profilazione;</w:t>
      </w:r>
    </w:p>
    <w:p w14:paraId="0D41886A"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0D41886B" w14:textId="77777777" w:rsidR="00A519B4" w:rsidRPr="00804395" w:rsidRDefault="00A519B4" w:rsidP="00F00649">
      <w:pPr>
        <w:pStyle w:val="Titolo3"/>
        <w:rPr>
          <w:rFonts w:ascii="Gotham Light" w:hAnsi="Gotham Light"/>
          <w:sz w:val="18"/>
          <w:szCs w:val="18"/>
        </w:rPr>
      </w:pPr>
      <w:r w:rsidRPr="00804395">
        <w:rPr>
          <w:rFonts w:ascii="Gotham Light" w:hAnsi="Gotham Light"/>
          <w:sz w:val="18"/>
          <w:szCs w:val="18"/>
        </w:rPr>
        <w:lastRenderedPageBreak/>
        <w:t>8. Responsabile della protezione dei dati (Data Protection Officer)</w:t>
      </w:r>
    </w:p>
    <w:p w14:paraId="0D41886C"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 xml:space="preserve">BBS ha designato il proprio Responsabile della protezione dei dati, che può essere contattato ai seguenti riferimenti: </w:t>
      </w:r>
      <w:hyperlink r:id="rId14" w:history="1">
        <w:r w:rsidRPr="00804395">
          <w:rPr>
            <w:rStyle w:val="Collegamentoipertestuale"/>
            <w:rFonts w:ascii="Gotham Light" w:hAnsi="Gotham Light"/>
            <w:sz w:val="18"/>
            <w:szCs w:val="18"/>
          </w:rPr>
          <w:t>dpo@bbs.unibo.it</w:t>
        </w:r>
      </w:hyperlink>
      <w:r w:rsidRPr="00804395">
        <w:rPr>
          <w:rFonts w:ascii="Gotham Light" w:hAnsi="Gotham Light"/>
          <w:sz w:val="18"/>
          <w:szCs w:val="18"/>
        </w:rPr>
        <w:t xml:space="preserve"> </w:t>
      </w:r>
    </w:p>
    <w:p w14:paraId="0D41886D"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D41886E" w14:textId="77777777" w:rsidR="00A519B4" w:rsidRPr="00804395" w:rsidRDefault="00A519B4" w:rsidP="00F00649">
      <w:pPr>
        <w:pStyle w:val="Titolo3"/>
        <w:rPr>
          <w:rFonts w:ascii="Gotham Light" w:hAnsi="Gotham Light"/>
          <w:sz w:val="18"/>
          <w:szCs w:val="18"/>
        </w:rPr>
      </w:pPr>
      <w:r w:rsidRPr="00804395">
        <w:rPr>
          <w:rFonts w:ascii="Gotham Light" w:hAnsi="Gotham Light"/>
          <w:sz w:val="18"/>
          <w:szCs w:val="18"/>
        </w:rPr>
        <w:t xml:space="preserve">9. Luogo del trattamento </w:t>
      </w:r>
    </w:p>
    <w:p w14:paraId="0D41886F"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BBS effettua il trattamento dei Suoi dati in Italia.</w:t>
      </w:r>
    </w:p>
    <w:p w14:paraId="0D418870"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0D418871" w14:textId="77777777" w:rsidR="00A519B4" w:rsidRPr="00804395" w:rsidRDefault="00A519B4" w:rsidP="00F00649">
      <w:pPr>
        <w:pStyle w:val="Titolo3"/>
        <w:rPr>
          <w:rFonts w:ascii="Gotham Light" w:hAnsi="Gotham Light"/>
          <w:sz w:val="18"/>
          <w:szCs w:val="18"/>
        </w:rPr>
      </w:pPr>
      <w:r w:rsidRPr="00804395">
        <w:rPr>
          <w:rFonts w:ascii="Gotham Light" w:hAnsi="Gotham Light"/>
          <w:sz w:val="18"/>
          <w:szCs w:val="18"/>
        </w:rPr>
        <w:t>10. Diritti dell’interessato</w:t>
      </w:r>
    </w:p>
    <w:p w14:paraId="0D418872"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0D418873"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10.1 Diritto di opposizione</w:t>
      </w:r>
    </w:p>
    <w:p w14:paraId="0D418874"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D418875"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10.2 Diritto alla portabilità dei dati</w:t>
      </w:r>
    </w:p>
    <w:p w14:paraId="0D418876"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0D418877"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0D418878" w14:textId="77777777" w:rsidR="00A519B4" w:rsidRPr="00804395" w:rsidRDefault="00A519B4" w:rsidP="00F00649">
      <w:pPr>
        <w:pStyle w:val="Titolo4"/>
        <w:rPr>
          <w:rFonts w:ascii="Gotham Light" w:hAnsi="Gotham Light"/>
          <w:i w:val="0"/>
          <w:sz w:val="18"/>
          <w:szCs w:val="18"/>
        </w:rPr>
      </w:pPr>
      <w:r w:rsidRPr="00804395">
        <w:rPr>
          <w:rFonts w:ascii="Gotham Light" w:hAnsi="Gotham Light"/>
          <w:i w:val="0"/>
          <w:sz w:val="18"/>
          <w:szCs w:val="18"/>
        </w:rPr>
        <w:t>10.3 Modalità per l’esercizio dei diritti</w:t>
      </w:r>
    </w:p>
    <w:p w14:paraId="0D418879"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L’esercizio dei diritti può essere effettuato</w:t>
      </w:r>
      <w:r w:rsidRPr="00804395" w:rsidDel="00EA4BB7">
        <w:rPr>
          <w:rFonts w:ascii="Gotham Light" w:hAnsi="Gotham Light"/>
          <w:sz w:val="18"/>
          <w:szCs w:val="18"/>
        </w:rPr>
        <w:t xml:space="preserve"> </w:t>
      </w:r>
      <w:r w:rsidRPr="0080439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804395">
          <w:rPr>
            <w:rStyle w:val="Collegamentoipertestuale"/>
            <w:rFonts w:ascii="Gotham Light" w:hAnsi="Gotham Light"/>
            <w:sz w:val="18"/>
            <w:szCs w:val="18"/>
          </w:rPr>
          <w:t>gdpr@bbs.unibo.it</w:t>
        </w:r>
      </w:hyperlink>
      <w:r w:rsidRPr="00804395">
        <w:rPr>
          <w:rFonts w:ascii="Gotham Light" w:hAnsi="Gotham Light"/>
          <w:sz w:val="18"/>
          <w:szCs w:val="18"/>
        </w:rPr>
        <w:t xml:space="preserve"> </w:t>
      </w:r>
    </w:p>
    <w:p w14:paraId="0D41887A" w14:textId="77777777" w:rsidR="00A519B4" w:rsidRPr="00804395" w:rsidRDefault="00A519B4" w:rsidP="00F00649">
      <w:pPr>
        <w:ind w:left="142" w:right="134"/>
        <w:jc w:val="both"/>
        <w:rPr>
          <w:rFonts w:ascii="Gotham Light" w:hAnsi="Gotham Light"/>
          <w:sz w:val="18"/>
          <w:szCs w:val="18"/>
        </w:rPr>
      </w:pPr>
    </w:p>
    <w:p w14:paraId="0D41887B" w14:textId="77777777" w:rsidR="00A519B4" w:rsidRPr="00804395" w:rsidRDefault="00A519B4" w:rsidP="00F00649">
      <w:pPr>
        <w:ind w:left="142" w:right="134"/>
        <w:jc w:val="both"/>
        <w:rPr>
          <w:rFonts w:ascii="Gotham Light" w:hAnsi="Gotham Light"/>
          <w:sz w:val="18"/>
          <w:szCs w:val="18"/>
        </w:rPr>
      </w:pPr>
    </w:p>
    <w:p w14:paraId="0D41887C" w14:textId="77777777" w:rsidR="00A519B4" w:rsidRPr="00804395" w:rsidRDefault="00A519B4" w:rsidP="00F00649">
      <w:pPr>
        <w:rPr>
          <w:rFonts w:ascii="Gotham Light" w:hAnsi="Gotham Light"/>
          <w:sz w:val="18"/>
          <w:szCs w:val="18"/>
        </w:rPr>
      </w:pPr>
      <w:r w:rsidRPr="0080439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D41887D" w14:textId="77777777" w:rsidR="00A519B4" w:rsidRPr="00804395" w:rsidRDefault="00A519B4" w:rsidP="00F00649">
      <w:pPr>
        <w:ind w:left="142" w:right="134"/>
        <w:jc w:val="both"/>
        <w:rPr>
          <w:rFonts w:ascii="Gotham Light" w:hAnsi="Gotham Light"/>
          <w:sz w:val="18"/>
          <w:szCs w:val="18"/>
        </w:rPr>
      </w:pPr>
    </w:p>
    <w:p w14:paraId="0D41887E" w14:textId="77777777" w:rsidR="00A519B4" w:rsidRPr="00804395" w:rsidRDefault="00000000"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A519B4" w:rsidRPr="00804395">
            <w:rPr>
              <w:rFonts w:ascii="MS Gothic" w:eastAsia="MS Gothic" w:hAnsi="MS Gothic" w:hint="eastAsia"/>
              <w:sz w:val="18"/>
              <w:szCs w:val="18"/>
            </w:rPr>
            <w:t>☐</w:t>
          </w:r>
        </w:sdtContent>
      </w:sdt>
      <w:r w:rsidR="00A519B4" w:rsidRPr="00804395">
        <w:rPr>
          <w:rFonts w:ascii="Gotham Light" w:hAnsi="Gotham Light"/>
          <w:sz w:val="18"/>
          <w:szCs w:val="18"/>
        </w:rPr>
        <w:t xml:space="preserve"> dà il proprio consenso                                                   </w:t>
      </w:r>
      <w:r w:rsidR="00CB794D" w:rsidRPr="00804395">
        <w:rPr>
          <w:rFonts w:ascii="Gotham Light" w:hAnsi="Gotham Light"/>
          <w:sz w:val="18"/>
          <w:szCs w:val="18"/>
        </w:rPr>
        <w:tab/>
        <w:t xml:space="preserve">           </w:t>
      </w:r>
      <w:r w:rsidR="00A519B4" w:rsidRPr="0080439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A519B4" w:rsidRPr="00804395">
            <w:rPr>
              <w:rFonts w:ascii="MS Gothic" w:eastAsia="MS Gothic" w:hAnsi="MS Gothic" w:hint="eastAsia"/>
              <w:sz w:val="18"/>
              <w:szCs w:val="18"/>
            </w:rPr>
            <w:t>☐</w:t>
          </w:r>
        </w:sdtContent>
      </w:sdt>
      <w:r w:rsidR="00A519B4" w:rsidRPr="00804395">
        <w:rPr>
          <w:rFonts w:ascii="Gotham Light" w:hAnsi="Gotham Light"/>
          <w:sz w:val="18"/>
          <w:szCs w:val="18"/>
        </w:rPr>
        <w:t xml:space="preserve"> non dà il proprio consenso </w:t>
      </w:r>
      <w:r w:rsidR="00A519B4" w:rsidRPr="00804395">
        <w:rPr>
          <w:rFonts w:ascii="Gotham Light" w:hAnsi="Gotham Light"/>
          <w:sz w:val="18"/>
          <w:szCs w:val="18"/>
        </w:rPr>
        <w:tab/>
      </w:r>
    </w:p>
    <w:p w14:paraId="0D41887F" w14:textId="77777777" w:rsidR="00A519B4" w:rsidRPr="00804395" w:rsidRDefault="00A519B4" w:rsidP="00F00649">
      <w:pPr>
        <w:ind w:left="142" w:right="134"/>
        <w:jc w:val="both"/>
        <w:rPr>
          <w:rFonts w:ascii="Gotham Light" w:hAnsi="Gotham Light"/>
          <w:sz w:val="18"/>
          <w:szCs w:val="18"/>
        </w:rPr>
      </w:pPr>
    </w:p>
    <w:p w14:paraId="0D418880"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D418881" w14:textId="77777777" w:rsidR="00A519B4" w:rsidRPr="00804395" w:rsidRDefault="00A519B4" w:rsidP="00F00649">
      <w:pPr>
        <w:ind w:left="142" w:right="134"/>
        <w:jc w:val="both"/>
        <w:rPr>
          <w:rFonts w:ascii="Gotham Light" w:hAnsi="Gotham Light"/>
          <w:sz w:val="18"/>
          <w:szCs w:val="18"/>
        </w:rPr>
      </w:pPr>
    </w:p>
    <w:p w14:paraId="0D418882" w14:textId="77777777" w:rsidR="00A519B4" w:rsidRPr="00804395" w:rsidRDefault="00A519B4" w:rsidP="00F00649">
      <w:pPr>
        <w:ind w:left="142" w:right="134"/>
        <w:jc w:val="both"/>
        <w:rPr>
          <w:rFonts w:ascii="Gotham Light" w:hAnsi="Gotham Light"/>
          <w:sz w:val="18"/>
          <w:szCs w:val="18"/>
        </w:rPr>
      </w:pPr>
    </w:p>
    <w:p w14:paraId="0D418883" w14:textId="77777777" w:rsidR="00A519B4" w:rsidRPr="0080439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Content>
          <w:r w:rsidR="00A519B4" w:rsidRPr="00804395">
            <w:rPr>
              <w:rFonts w:ascii="MS Gothic" w:eastAsia="MS Gothic" w:hAnsi="MS Gothic" w:cs="Gotham Light" w:hint="eastAsia"/>
              <w:sz w:val="18"/>
              <w:szCs w:val="18"/>
            </w:rPr>
            <w:t>☐</w:t>
          </w:r>
        </w:sdtContent>
      </w:sdt>
      <w:r w:rsidR="00A519B4" w:rsidRPr="00804395">
        <w:rPr>
          <w:rFonts w:ascii="Gotham Light" w:hAnsi="Gotham Light"/>
          <w:sz w:val="18"/>
          <w:szCs w:val="18"/>
        </w:rPr>
        <w:t xml:space="preserve"> dà il proprio consenso </w:t>
      </w:r>
      <w:r w:rsidR="00A519B4" w:rsidRPr="00804395">
        <w:rPr>
          <w:rFonts w:ascii="Gotham Light" w:hAnsi="Gotham Light"/>
          <w:sz w:val="18"/>
          <w:szCs w:val="18"/>
        </w:rPr>
        <w:tab/>
      </w:r>
      <w:r w:rsidR="00A519B4" w:rsidRPr="00804395">
        <w:rPr>
          <w:rFonts w:ascii="Gotham Light" w:hAnsi="Gotham Light"/>
          <w:sz w:val="18"/>
          <w:szCs w:val="18"/>
        </w:rPr>
        <w:tab/>
      </w:r>
      <w:r w:rsidR="00A519B4" w:rsidRPr="00804395">
        <w:rPr>
          <w:rFonts w:ascii="Gotham Light" w:hAnsi="Gotham Light"/>
          <w:sz w:val="18"/>
          <w:szCs w:val="18"/>
        </w:rPr>
        <w:tab/>
      </w:r>
      <w:r w:rsidR="00A519B4" w:rsidRPr="00804395">
        <w:rPr>
          <w:rFonts w:ascii="Gotham Light" w:hAnsi="Gotham Light"/>
          <w:sz w:val="18"/>
          <w:szCs w:val="18"/>
        </w:rPr>
        <w:tab/>
      </w:r>
      <w:r w:rsidR="00A519B4" w:rsidRPr="00804395">
        <w:rPr>
          <w:rFonts w:ascii="Gotham Light" w:hAnsi="Gotham Light"/>
          <w:sz w:val="18"/>
          <w:szCs w:val="18"/>
        </w:rPr>
        <w:tab/>
      </w:r>
      <w:r w:rsidR="00A519B4" w:rsidRPr="0080439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A519B4" w:rsidRPr="00804395">
            <w:rPr>
              <w:rFonts w:ascii="MS Gothic" w:eastAsia="MS Gothic" w:hAnsi="MS Gothic" w:hint="eastAsia"/>
              <w:sz w:val="18"/>
              <w:szCs w:val="18"/>
            </w:rPr>
            <w:t>☐</w:t>
          </w:r>
        </w:sdtContent>
      </w:sdt>
      <w:r w:rsidR="00A519B4" w:rsidRPr="00804395">
        <w:rPr>
          <w:rFonts w:ascii="Gotham Light" w:hAnsi="Gotham Light"/>
          <w:sz w:val="18"/>
          <w:szCs w:val="18"/>
        </w:rPr>
        <w:t xml:space="preserve"> non dà il proprio consenso</w:t>
      </w:r>
    </w:p>
    <w:p w14:paraId="0D418884"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D418885" w14:textId="77777777" w:rsidR="00A519B4" w:rsidRPr="00804395" w:rsidRDefault="00A519B4" w:rsidP="00F00649">
      <w:pPr>
        <w:ind w:left="142" w:right="134"/>
        <w:jc w:val="both"/>
        <w:rPr>
          <w:rFonts w:ascii="Gotham Light" w:hAnsi="Gotham Light"/>
          <w:sz w:val="18"/>
          <w:szCs w:val="18"/>
        </w:rPr>
      </w:pPr>
    </w:p>
    <w:p w14:paraId="0D418886" w14:textId="77777777" w:rsidR="00A519B4" w:rsidRPr="0080439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Content>
          <w:r w:rsidR="00A519B4" w:rsidRPr="00804395">
            <w:rPr>
              <w:rFonts w:ascii="MS Gothic" w:eastAsia="MS Gothic" w:hAnsi="MS Gothic" w:cs="Gotham Light" w:hint="eastAsia"/>
              <w:sz w:val="18"/>
              <w:szCs w:val="18"/>
            </w:rPr>
            <w:t>☐</w:t>
          </w:r>
        </w:sdtContent>
      </w:sdt>
      <w:r w:rsidR="00A519B4" w:rsidRPr="00804395">
        <w:rPr>
          <w:rFonts w:ascii="Gotham Light" w:hAnsi="Gotham Light"/>
          <w:sz w:val="18"/>
          <w:szCs w:val="18"/>
        </w:rPr>
        <w:t xml:space="preserve"> dà il proprio consenso </w:t>
      </w:r>
      <w:r w:rsidR="00A519B4" w:rsidRPr="00804395">
        <w:rPr>
          <w:rFonts w:ascii="Gotham Light" w:hAnsi="Gotham Light"/>
          <w:sz w:val="18"/>
          <w:szCs w:val="18"/>
        </w:rPr>
        <w:tab/>
      </w:r>
      <w:r w:rsidR="00A519B4" w:rsidRPr="00804395">
        <w:rPr>
          <w:rFonts w:ascii="Gotham Light" w:hAnsi="Gotham Light"/>
          <w:sz w:val="18"/>
          <w:szCs w:val="18"/>
        </w:rPr>
        <w:tab/>
      </w:r>
      <w:r w:rsidR="00A519B4" w:rsidRPr="00804395">
        <w:rPr>
          <w:rFonts w:ascii="Gotham Light" w:hAnsi="Gotham Light"/>
          <w:sz w:val="18"/>
          <w:szCs w:val="18"/>
        </w:rPr>
        <w:tab/>
      </w:r>
      <w:r w:rsidR="00A519B4" w:rsidRPr="00804395">
        <w:rPr>
          <w:rFonts w:ascii="Gotham Light" w:hAnsi="Gotham Light"/>
          <w:sz w:val="18"/>
          <w:szCs w:val="18"/>
        </w:rPr>
        <w:tab/>
      </w:r>
      <w:r w:rsidR="00A519B4" w:rsidRPr="00804395">
        <w:rPr>
          <w:rFonts w:ascii="Gotham Light" w:hAnsi="Gotham Light"/>
          <w:sz w:val="18"/>
          <w:szCs w:val="18"/>
        </w:rPr>
        <w:tab/>
      </w:r>
      <w:r w:rsidR="00A519B4" w:rsidRPr="0080439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A519B4" w:rsidRPr="00804395">
            <w:rPr>
              <w:rFonts w:ascii="MS Gothic" w:eastAsia="MS Gothic" w:hAnsi="MS Gothic" w:hint="eastAsia"/>
              <w:sz w:val="18"/>
              <w:szCs w:val="18"/>
            </w:rPr>
            <w:t>☐</w:t>
          </w:r>
        </w:sdtContent>
      </w:sdt>
      <w:r w:rsidR="00A519B4" w:rsidRPr="00804395">
        <w:rPr>
          <w:rFonts w:ascii="Gotham Light" w:hAnsi="Gotham Light"/>
          <w:sz w:val="18"/>
          <w:szCs w:val="18"/>
        </w:rPr>
        <w:t xml:space="preserve"> non dà il proprio consenso</w:t>
      </w:r>
    </w:p>
    <w:p w14:paraId="0D418887"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0D418888" w14:textId="77777777" w:rsidR="00A519B4" w:rsidRDefault="00A519B4" w:rsidP="00F00649">
      <w:pPr>
        <w:ind w:left="142" w:right="134"/>
        <w:jc w:val="both"/>
        <w:rPr>
          <w:rFonts w:ascii="Gotham Light" w:hAnsi="Gotham Light"/>
          <w:sz w:val="18"/>
          <w:szCs w:val="18"/>
        </w:rPr>
      </w:pPr>
    </w:p>
    <w:p w14:paraId="396D42B3" w14:textId="77777777" w:rsidR="0060589A" w:rsidRPr="00804395" w:rsidRDefault="0060589A" w:rsidP="00F00649">
      <w:pPr>
        <w:ind w:left="142" w:right="134"/>
        <w:jc w:val="both"/>
        <w:rPr>
          <w:rFonts w:ascii="Gotham Light" w:hAnsi="Gotham Light"/>
          <w:sz w:val="18"/>
          <w:szCs w:val="18"/>
        </w:rPr>
      </w:pPr>
    </w:p>
    <w:p w14:paraId="0D418889" w14:textId="77777777" w:rsidR="00A519B4" w:rsidRPr="0080439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Content>
          <w:r w:rsidR="00A519B4" w:rsidRPr="00804395">
            <w:rPr>
              <w:rFonts w:ascii="MS Gothic" w:eastAsia="MS Gothic" w:hAnsi="MS Gothic" w:cs="Gotham Light" w:hint="eastAsia"/>
              <w:sz w:val="18"/>
              <w:szCs w:val="18"/>
            </w:rPr>
            <w:t>☐</w:t>
          </w:r>
        </w:sdtContent>
      </w:sdt>
      <w:r w:rsidR="00A519B4" w:rsidRPr="00804395">
        <w:rPr>
          <w:rFonts w:ascii="Gotham Light" w:hAnsi="Gotham Light"/>
          <w:sz w:val="18"/>
          <w:szCs w:val="18"/>
        </w:rPr>
        <w:t xml:space="preserve"> dà il proprio consenso </w:t>
      </w:r>
      <w:r w:rsidR="00A519B4" w:rsidRPr="00804395">
        <w:rPr>
          <w:rFonts w:ascii="Gotham Light" w:hAnsi="Gotham Light"/>
          <w:sz w:val="18"/>
          <w:szCs w:val="18"/>
        </w:rPr>
        <w:tab/>
      </w:r>
      <w:r w:rsidR="00A519B4" w:rsidRPr="00804395">
        <w:rPr>
          <w:rFonts w:ascii="Gotham Light" w:hAnsi="Gotham Light"/>
          <w:sz w:val="18"/>
          <w:szCs w:val="18"/>
        </w:rPr>
        <w:tab/>
      </w:r>
      <w:r w:rsidR="00A519B4" w:rsidRPr="00804395">
        <w:rPr>
          <w:rFonts w:ascii="Gotham Light" w:hAnsi="Gotham Light"/>
          <w:sz w:val="18"/>
          <w:szCs w:val="18"/>
        </w:rPr>
        <w:tab/>
      </w:r>
      <w:r w:rsidR="00A519B4" w:rsidRPr="00804395">
        <w:rPr>
          <w:rFonts w:ascii="Gotham Light" w:hAnsi="Gotham Light"/>
          <w:sz w:val="18"/>
          <w:szCs w:val="18"/>
        </w:rPr>
        <w:tab/>
      </w:r>
      <w:r w:rsidR="00A519B4" w:rsidRPr="00804395">
        <w:rPr>
          <w:rFonts w:ascii="Gotham Light" w:hAnsi="Gotham Light"/>
          <w:sz w:val="18"/>
          <w:szCs w:val="18"/>
        </w:rPr>
        <w:tab/>
      </w:r>
      <w:r w:rsidR="00A519B4" w:rsidRPr="0080439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A519B4" w:rsidRPr="00804395">
            <w:rPr>
              <w:rFonts w:ascii="MS Gothic" w:eastAsia="MS Gothic" w:hAnsi="MS Gothic" w:hint="eastAsia"/>
              <w:sz w:val="18"/>
              <w:szCs w:val="18"/>
            </w:rPr>
            <w:t>☐</w:t>
          </w:r>
        </w:sdtContent>
      </w:sdt>
      <w:r w:rsidR="00A519B4" w:rsidRPr="00804395">
        <w:rPr>
          <w:rFonts w:ascii="Gotham Light" w:hAnsi="Gotham Light"/>
          <w:sz w:val="18"/>
          <w:szCs w:val="18"/>
        </w:rPr>
        <w:t xml:space="preserve"> non dà il proprio consenso</w:t>
      </w:r>
    </w:p>
    <w:p w14:paraId="0D41888A" w14:textId="77777777" w:rsidR="00A519B4" w:rsidRPr="00804395" w:rsidRDefault="00A519B4" w:rsidP="00F00649">
      <w:pPr>
        <w:ind w:left="142" w:right="134"/>
        <w:jc w:val="both"/>
        <w:rPr>
          <w:rFonts w:ascii="Gotham Light" w:hAnsi="Gotham Light"/>
          <w:sz w:val="18"/>
          <w:szCs w:val="18"/>
        </w:rPr>
      </w:pPr>
      <w:r w:rsidRPr="00804395">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0D41888B" w14:textId="77777777" w:rsidR="00A519B4" w:rsidRPr="00804395" w:rsidRDefault="00A519B4" w:rsidP="00F00649">
      <w:pPr>
        <w:ind w:left="142" w:right="134"/>
        <w:jc w:val="both"/>
        <w:rPr>
          <w:rFonts w:ascii="Gotham Light" w:hAnsi="Gotham Light"/>
          <w:sz w:val="18"/>
          <w:szCs w:val="18"/>
        </w:rPr>
      </w:pPr>
    </w:p>
    <w:p w14:paraId="0D41888C" w14:textId="77777777" w:rsidR="00A519B4"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Content>
          <w:r w:rsidR="00A519B4">
            <w:rPr>
              <w:rFonts w:ascii="MS Gothic" w:eastAsia="MS Gothic" w:hAnsi="MS Gothic" w:cs="Gotham Light" w:hint="eastAsia"/>
              <w:sz w:val="18"/>
              <w:szCs w:val="18"/>
            </w:rPr>
            <w:t>☐</w:t>
          </w:r>
        </w:sdtContent>
      </w:sdt>
      <w:r w:rsidR="00A519B4" w:rsidRPr="005533F5">
        <w:rPr>
          <w:rFonts w:ascii="Gotham Light" w:hAnsi="Gotham Light"/>
          <w:sz w:val="18"/>
          <w:szCs w:val="18"/>
        </w:rPr>
        <w:t xml:space="preserve"> dà il proprio consenso </w:t>
      </w:r>
      <w:r w:rsidR="00A519B4" w:rsidRPr="005533F5">
        <w:rPr>
          <w:rFonts w:ascii="Gotham Light" w:hAnsi="Gotham Light"/>
          <w:sz w:val="18"/>
          <w:szCs w:val="18"/>
        </w:rPr>
        <w:tab/>
      </w:r>
      <w:r w:rsidR="00A519B4" w:rsidRPr="005533F5">
        <w:rPr>
          <w:rFonts w:ascii="Gotham Light" w:hAnsi="Gotham Light"/>
          <w:sz w:val="18"/>
          <w:szCs w:val="18"/>
        </w:rPr>
        <w:tab/>
      </w:r>
      <w:r w:rsidR="00A519B4" w:rsidRPr="005533F5">
        <w:rPr>
          <w:rFonts w:ascii="Gotham Light" w:hAnsi="Gotham Light"/>
          <w:sz w:val="18"/>
          <w:szCs w:val="18"/>
        </w:rPr>
        <w:tab/>
      </w:r>
      <w:r w:rsidR="00A519B4" w:rsidRPr="005533F5">
        <w:rPr>
          <w:rFonts w:ascii="Gotham Light" w:hAnsi="Gotham Light"/>
          <w:sz w:val="18"/>
          <w:szCs w:val="18"/>
        </w:rPr>
        <w:tab/>
      </w:r>
      <w:r w:rsidR="00A519B4" w:rsidRPr="005533F5">
        <w:rPr>
          <w:rFonts w:ascii="Gotham Light" w:hAnsi="Gotham Light"/>
          <w:sz w:val="18"/>
          <w:szCs w:val="18"/>
        </w:rPr>
        <w:tab/>
      </w:r>
      <w:r w:rsidR="00A519B4"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A519B4">
            <w:rPr>
              <w:rFonts w:ascii="MS Gothic" w:eastAsia="MS Gothic" w:hAnsi="MS Gothic" w:hint="eastAsia"/>
              <w:sz w:val="18"/>
              <w:szCs w:val="18"/>
            </w:rPr>
            <w:t>☐</w:t>
          </w:r>
        </w:sdtContent>
      </w:sdt>
      <w:r w:rsidR="00A519B4" w:rsidRPr="005533F5">
        <w:rPr>
          <w:rFonts w:ascii="Gotham Light" w:hAnsi="Gotham Light"/>
          <w:sz w:val="18"/>
          <w:szCs w:val="18"/>
        </w:rPr>
        <w:t xml:space="preserve"> non dà il proprio consenso</w:t>
      </w:r>
    </w:p>
    <w:p w14:paraId="0D41888D" w14:textId="77777777" w:rsidR="00A519B4" w:rsidRPr="005533F5" w:rsidRDefault="00A519B4"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D41888E" w14:textId="77777777" w:rsidR="00A519B4" w:rsidRPr="005533F5" w:rsidRDefault="00A519B4" w:rsidP="00F00649">
      <w:pPr>
        <w:ind w:left="142" w:right="134"/>
        <w:jc w:val="both"/>
        <w:rPr>
          <w:rFonts w:ascii="Gotham Light" w:hAnsi="Gotham Light"/>
          <w:sz w:val="18"/>
          <w:szCs w:val="18"/>
        </w:rPr>
      </w:pPr>
    </w:p>
    <w:p w14:paraId="0D41888F" w14:textId="77777777" w:rsidR="00A519B4" w:rsidRPr="005533F5" w:rsidRDefault="00A519B4" w:rsidP="00F00649">
      <w:pPr>
        <w:ind w:left="142" w:right="134"/>
        <w:jc w:val="both"/>
        <w:rPr>
          <w:rFonts w:ascii="Gotham Light" w:hAnsi="Gotham Light"/>
          <w:sz w:val="18"/>
          <w:szCs w:val="18"/>
        </w:rPr>
      </w:pPr>
    </w:p>
    <w:p w14:paraId="0D418890" w14:textId="77777777" w:rsidR="00A519B4" w:rsidRDefault="00A519B4" w:rsidP="00CB794D">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0D418891" w14:textId="77777777" w:rsidR="00A519B4" w:rsidRDefault="00000000" w:rsidP="00CB794D">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A519B4">
            <w:rPr>
              <w:rFonts w:ascii="MS Gothic" w:eastAsia="MS Gothic" w:hAnsi="MS Gothic" w:hint="eastAsia"/>
              <w:sz w:val="18"/>
              <w:szCs w:val="18"/>
            </w:rPr>
            <w:t>☐</w:t>
          </w:r>
        </w:sdtContent>
      </w:sdt>
      <w:r w:rsidR="00A519B4">
        <w:rPr>
          <w:rFonts w:ascii="Gotham Light" w:hAnsi="Gotham Light"/>
          <w:sz w:val="18"/>
          <w:szCs w:val="18"/>
        </w:rPr>
        <w:t xml:space="preserve"> Amici/Ex studenti</w:t>
      </w:r>
    </w:p>
    <w:p w14:paraId="0D418892" w14:textId="77777777" w:rsidR="00A519B4" w:rsidRDefault="00000000" w:rsidP="00CB794D">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A519B4">
            <w:rPr>
              <w:rFonts w:ascii="MS Gothic" w:eastAsia="MS Gothic" w:hAnsi="MS Gothic" w:hint="eastAsia"/>
              <w:sz w:val="18"/>
              <w:szCs w:val="18"/>
            </w:rPr>
            <w:t>☐</w:t>
          </w:r>
        </w:sdtContent>
      </w:sdt>
      <w:r w:rsidR="00A519B4">
        <w:rPr>
          <w:rFonts w:ascii="Gotham Light" w:hAnsi="Gotham Light"/>
          <w:sz w:val="18"/>
          <w:szCs w:val="18"/>
        </w:rPr>
        <w:t xml:space="preserve"> Azienda in cui lavori</w:t>
      </w:r>
    </w:p>
    <w:p w14:paraId="0D418893" w14:textId="77777777" w:rsidR="00A519B4" w:rsidRDefault="00000000" w:rsidP="00CB794D">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A519B4">
            <w:rPr>
              <w:rFonts w:ascii="MS Gothic" w:eastAsia="MS Gothic" w:hAnsi="MS Gothic" w:hint="eastAsia"/>
              <w:sz w:val="18"/>
              <w:szCs w:val="18"/>
            </w:rPr>
            <w:t>☐</w:t>
          </w:r>
        </w:sdtContent>
      </w:sdt>
      <w:r w:rsidR="00A519B4">
        <w:rPr>
          <w:rFonts w:ascii="Gotham Light" w:hAnsi="Gotham Light"/>
          <w:sz w:val="18"/>
          <w:szCs w:val="18"/>
        </w:rPr>
        <w:t xml:space="preserve"> Ricerca su Google</w:t>
      </w:r>
    </w:p>
    <w:p w14:paraId="0D418894" w14:textId="77777777" w:rsidR="00A519B4" w:rsidRDefault="00000000" w:rsidP="00CB794D">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A519B4">
            <w:rPr>
              <w:rFonts w:ascii="MS Gothic" w:eastAsia="MS Gothic" w:hAnsi="MS Gothic" w:hint="eastAsia"/>
              <w:sz w:val="18"/>
              <w:szCs w:val="18"/>
            </w:rPr>
            <w:t>☐</w:t>
          </w:r>
        </w:sdtContent>
      </w:sdt>
      <w:r w:rsidR="00A519B4">
        <w:rPr>
          <w:rFonts w:ascii="Gotham Light" w:hAnsi="Gotham Light"/>
          <w:sz w:val="18"/>
          <w:szCs w:val="18"/>
        </w:rPr>
        <w:t xml:space="preserve"> Docenti</w:t>
      </w:r>
    </w:p>
    <w:p w14:paraId="0D418895" w14:textId="77777777" w:rsidR="00A519B4" w:rsidRDefault="00000000" w:rsidP="00CB794D">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A519B4">
            <w:rPr>
              <w:rFonts w:ascii="MS Gothic" w:eastAsia="MS Gothic" w:hAnsi="MS Gothic" w:hint="eastAsia"/>
              <w:sz w:val="18"/>
              <w:szCs w:val="18"/>
            </w:rPr>
            <w:t>☐</w:t>
          </w:r>
        </w:sdtContent>
      </w:sdt>
      <w:r w:rsidR="00A519B4">
        <w:rPr>
          <w:rFonts w:ascii="Gotham Light" w:hAnsi="Gotham Light"/>
          <w:sz w:val="18"/>
          <w:szCs w:val="18"/>
        </w:rPr>
        <w:t xml:space="preserve"> LinkedIn</w:t>
      </w:r>
    </w:p>
    <w:p w14:paraId="0D418896" w14:textId="77777777" w:rsidR="00A519B4" w:rsidRDefault="00000000" w:rsidP="00CB794D">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A519B4">
            <w:rPr>
              <w:rFonts w:ascii="MS Gothic" w:eastAsia="MS Gothic" w:hAnsi="MS Gothic" w:hint="eastAsia"/>
              <w:sz w:val="18"/>
              <w:szCs w:val="18"/>
            </w:rPr>
            <w:t>☐</w:t>
          </w:r>
        </w:sdtContent>
      </w:sdt>
      <w:r w:rsidR="00A519B4">
        <w:rPr>
          <w:rFonts w:ascii="Gotham Light" w:hAnsi="Gotham Light"/>
          <w:sz w:val="18"/>
          <w:szCs w:val="18"/>
        </w:rPr>
        <w:t xml:space="preserve"> Fiere/Eventi</w:t>
      </w:r>
    </w:p>
    <w:p w14:paraId="0D418897" w14:textId="77777777" w:rsidR="00A519B4" w:rsidRPr="005533F5" w:rsidRDefault="00000000" w:rsidP="00CB794D">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A519B4">
            <w:rPr>
              <w:rFonts w:ascii="MS Gothic" w:eastAsia="MS Gothic" w:hAnsi="MS Gothic" w:hint="eastAsia"/>
              <w:sz w:val="18"/>
              <w:szCs w:val="18"/>
            </w:rPr>
            <w:t>☐</w:t>
          </w:r>
        </w:sdtContent>
      </w:sdt>
      <w:r w:rsidR="00A519B4">
        <w:rPr>
          <w:rFonts w:ascii="Gotham Light" w:hAnsi="Gotham Light"/>
          <w:sz w:val="18"/>
          <w:szCs w:val="18"/>
        </w:rPr>
        <w:t xml:space="preserve"> Altro: </w:t>
      </w:r>
      <w:sdt>
        <w:sdtPr>
          <w:rPr>
            <w:rFonts w:ascii="Gotham Light" w:hAnsi="Gotham Light"/>
            <w:sz w:val="18"/>
            <w:szCs w:val="18"/>
          </w:rPr>
          <w:id w:val="1812989566"/>
          <w:placeholder>
            <w:docPart w:val="112B7319AFB84DC2B9167C5564A12A94"/>
          </w:placeholder>
        </w:sdtPr>
        <w:sdtContent>
          <w:r w:rsidR="00A519B4">
            <w:rPr>
              <w:rFonts w:ascii="Gotham Light" w:hAnsi="Gotham Light"/>
              <w:sz w:val="18"/>
              <w:szCs w:val="18"/>
            </w:rPr>
            <w:t>__________________________________________________</w:t>
          </w:r>
        </w:sdtContent>
      </w:sdt>
    </w:p>
    <w:p w14:paraId="0D418898" w14:textId="77777777" w:rsidR="00A519B4" w:rsidRPr="005533F5" w:rsidRDefault="00A519B4" w:rsidP="00F00649">
      <w:pPr>
        <w:ind w:left="142" w:right="134"/>
        <w:rPr>
          <w:rFonts w:ascii="Gotham Light" w:hAnsi="Gotham Light"/>
          <w:sz w:val="18"/>
          <w:szCs w:val="18"/>
        </w:rPr>
      </w:pPr>
    </w:p>
    <w:p w14:paraId="0D418899" w14:textId="77777777" w:rsidR="00A519B4" w:rsidRPr="005533F5" w:rsidRDefault="00A519B4"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F4B2B50E130B4C85A7CF7818EFAB8515"/>
          </w:placeholder>
          <w:date>
            <w:dateFormat w:val="dd/MM/yyyy"/>
            <w:lid w:val="it-IT"/>
            <w:storeMappedDataAs w:val="dateTime"/>
            <w:calendar w:val="gregorian"/>
          </w:date>
        </w:sdtPr>
        <w:sdtContent>
          <w:r w:rsidRPr="00ED2CC9">
            <w:rPr>
              <w:rFonts w:ascii="Gotham Light" w:hAnsi="Gotham Light"/>
              <w:i/>
              <w:color w:val="A6A6A6" w:themeColor="background1" w:themeShade="A6"/>
              <w:sz w:val="18"/>
              <w:szCs w:val="18"/>
              <w:u w:val="single"/>
            </w:rPr>
            <w:t xml:space="preserve">  seleziona data  </w:t>
          </w:r>
        </w:sdtContent>
      </w:sdt>
    </w:p>
    <w:p w14:paraId="0D41889A" w14:textId="77777777" w:rsidR="00A519B4" w:rsidRPr="005533F5" w:rsidRDefault="00A519B4" w:rsidP="00F00649">
      <w:pPr>
        <w:ind w:left="142" w:right="134"/>
        <w:rPr>
          <w:rFonts w:ascii="Gotham Light" w:hAnsi="Gotham Light"/>
          <w:sz w:val="18"/>
          <w:szCs w:val="18"/>
        </w:rPr>
      </w:pPr>
    </w:p>
    <w:p w14:paraId="0D41889B" w14:textId="77777777" w:rsidR="00A519B4" w:rsidRPr="005533F5" w:rsidRDefault="00A519B4" w:rsidP="00F00649">
      <w:pPr>
        <w:ind w:left="142" w:right="134"/>
        <w:rPr>
          <w:rFonts w:ascii="Gotham Light" w:hAnsi="Gotham Light"/>
          <w:sz w:val="18"/>
          <w:szCs w:val="18"/>
        </w:rPr>
      </w:pPr>
    </w:p>
    <w:p w14:paraId="0D41889C" w14:textId="77777777" w:rsidR="00A519B4" w:rsidRDefault="00A519B4" w:rsidP="00F00649">
      <w:pPr>
        <w:ind w:left="142" w:right="134"/>
        <w:rPr>
          <w:rFonts w:ascii="Gotham Light" w:hAnsi="Gotham Light" w:cs="Arial"/>
          <w:color w:val="4C4C4C"/>
          <w:sz w:val="18"/>
          <w:szCs w:val="18"/>
        </w:rPr>
      </w:pPr>
      <w:r w:rsidRPr="005533F5">
        <w:rPr>
          <w:rFonts w:ascii="Gotham Light" w:hAnsi="Gotham Light"/>
          <w:sz w:val="18"/>
          <w:szCs w:val="18"/>
        </w:rPr>
        <w:t>Firma dello studente</w:t>
      </w:r>
      <w:r w:rsidRPr="007D2E89">
        <w:rPr>
          <w:rFonts w:ascii="Gotham Light" w:hAnsi="Gotham Light" w:cs="Arial"/>
          <w:color w:val="F9671B"/>
          <w:sz w:val="22"/>
          <w:szCs w:val="18"/>
        </w:rPr>
        <w:t>*</w:t>
      </w:r>
      <w:r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9A0BB86A54B84596BBB13F917672859C"/>
          </w:placeholder>
        </w:sdtPr>
        <w:sdtContent>
          <w:sdt>
            <w:sdtPr>
              <w:rPr>
                <w:rFonts w:ascii="Gotham Light" w:hAnsi="Gotham Light"/>
                <w:color w:val="A6A6A6" w:themeColor="background1" w:themeShade="A6"/>
                <w:sz w:val="18"/>
                <w:szCs w:val="18"/>
                <w:u w:val="single"/>
              </w:rPr>
              <w:id w:val="-538890890"/>
              <w:placeholder>
                <w:docPart w:val="5876A2FEE07742A2BCA5048A11AD106E"/>
              </w:placeholder>
            </w:sdtPr>
            <w:sdtContent>
              <w:r w:rsidRPr="00ED2CC9">
                <w:rPr>
                  <w:rFonts w:ascii="Gotham Light" w:hAnsi="Gotham Light"/>
                  <w:color w:val="A6A6A6" w:themeColor="background1" w:themeShade="A6"/>
                  <w:sz w:val="18"/>
                  <w:szCs w:val="18"/>
                  <w:u w:val="single"/>
                </w:rPr>
                <w:t xml:space="preserve">  </w:t>
              </w:r>
              <w:r w:rsidR="00CB794D">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__</w:t>
              </w:r>
            </w:sdtContent>
          </w:sdt>
        </w:sdtContent>
      </w:sdt>
    </w:p>
    <w:p w14:paraId="0D41889D" w14:textId="77777777" w:rsidR="00A519B4" w:rsidRDefault="00A519B4" w:rsidP="00F00649">
      <w:pPr>
        <w:tabs>
          <w:tab w:val="left" w:pos="-426"/>
        </w:tabs>
        <w:ind w:left="-426"/>
        <w:jc w:val="right"/>
        <w:rPr>
          <w:rFonts w:ascii="Gotham Light" w:hAnsi="Gotham Light" w:cs="Arial"/>
          <w:color w:val="F9671B"/>
          <w:sz w:val="16"/>
          <w:szCs w:val="18"/>
        </w:rPr>
      </w:pPr>
    </w:p>
    <w:p w14:paraId="0D41889E" w14:textId="77777777" w:rsidR="00A519B4" w:rsidRDefault="00A519B4" w:rsidP="00F00649">
      <w:pPr>
        <w:tabs>
          <w:tab w:val="left" w:pos="-426"/>
        </w:tabs>
        <w:rPr>
          <w:rFonts w:ascii="Gotham Light" w:hAnsi="Gotham Light" w:cs="Arial"/>
          <w:color w:val="F9671B"/>
          <w:sz w:val="16"/>
          <w:szCs w:val="18"/>
        </w:rPr>
      </w:pPr>
    </w:p>
    <w:p w14:paraId="0D41889F" w14:textId="77777777" w:rsidR="00A519B4" w:rsidRDefault="00A519B4" w:rsidP="00F00649">
      <w:pPr>
        <w:tabs>
          <w:tab w:val="left" w:pos="-426"/>
        </w:tabs>
        <w:ind w:left="-426"/>
        <w:jc w:val="right"/>
        <w:rPr>
          <w:rFonts w:ascii="Gotham Light" w:hAnsi="Gotham Light" w:cs="Arial"/>
          <w:color w:val="F9671B"/>
          <w:sz w:val="16"/>
          <w:szCs w:val="18"/>
        </w:rPr>
      </w:pPr>
    </w:p>
    <w:p w14:paraId="0D4188A1" w14:textId="595665F0" w:rsidR="00910AE0" w:rsidRDefault="00910AE0">
      <w:pPr>
        <w:spacing w:after="160" w:line="259" w:lineRule="auto"/>
        <w:rPr>
          <w:rFonts w:ascii="Gotham Light" w:hAnsi="Gotham Light" w:cs="Arial"/>
          <w:color w:val="F9671B"/>
          <w:sz w:val="16"/>
          <w:szCs w:val="18"/>
        </w:rPr>
      </w:pPr>
      <w:r>
        <w:rPr>
          <w:rFonts w:ascii="Gotham Light" w:hAnsi="Gotham Light" w:cs="Arial"/>
          <w:color w:val="F9671B"/>
          <w:sz w:val="16"/>
          <w:szCs w:val="18"/>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04050EE8" w14:textId="77777777" w:rsidR="00910AE0" w:rsidRPr="00AC5C92" w:rsidRDefault="00910AE0" w:rsidP="00910AE0">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5119977F" w14:textId="77777777" w:rsidR="00910AE0" w:rsidRPr="00AC5C92" w:rsidRDefault="00910AE0" w:rsidP="00910AE0">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5DD5CC56" w14:textId="77777777" w:rsidR="00910AE0" w:rsidRDefault="00910AE0" w:rsidP="00910AE0">
          <w:pPr>
            <w:tabs>
              <w:tab w:val="left" w:pos="-426"/>
            </w:tabs>
            <w:ind w:left="284" w:right="276"/>
            <w:jc w:val="both"/>
            <w:rPr>
              <w:rFonts w:ascii="Gotham Bold" w:hAnsi="Gotham Bold"/>
              <w:bCs/>
              <w:color w:val="404040" w:themeColor="text1" w:themeTint="BF"/>
              <w:sz w:val="17"/>
              <w:szCs w:val="17"/>
            </w:rPr>
          </w:pPr>
        </w:p>
        <w:p w14:paraId="6E0CD9FA" w14:textId="77777777" w:rsidR="00910AE0" w:rsidRDefault="00910AE0" w:rsidP="00910AE0">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7E134ABF" w14:textId="77777777" w:rsidR="00910AE0" w:rsidRPr="005668EE" w:rsidRDefault="00910AE0" w:rsidP="00910AE0">
          <w:pPr>
            <w:pStyle w:val="corpolettera"/>
            <w:ind w:left="284" w:right="276"/>
            <w:rPr>
              <w:rFonts w:ascii="Gotham Light" w:hAnsi="Gotham Light"/>
              <w:color w:val="262626" w:themeColor="text1" w:themeTint="D9"/>
              <w:sz w:val="17"/>
              <w:szCs w:val="17"/>
            </w:rPr>
          </w:pPr>
        </w:p>
        <w:p w14:paraId="45277633" w14:textId="77777777" w:rsidR="00910AE0" w:rsidRDefault="00910AE0" w:rsidP="00910AE0">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15EE6343" w14:textId="77777777" w:rsidR="00910AE0" w:rsidRPr="005668EE" w:rsidRDefault="00910AE0" w:rsidP="00910AE0">
          <w:pPr>
            <w:pStyle w:val="corpolettera"/>
            <w:ind w:left="284" w:right="276"/>
            <w:rPr>
              <w:rFonts w:ascii="Gotham Light" w:hAnsi="Gotham Light"/>
              <w:color w:val="262626" w:themeColor="text1" w:themeTint="D9"/>
              <w:sz w:val="17"/>
              <w:szCs w:val="17"/>
            </w:rPr>
          </w:pPr>
        </w:p>
        <w:p w14:paraId="7562C7EB" w14:textId="77777777" w:rsidR="00910AE0" w:rsidRPr="005668EE" w:rsidRDefault="00910AE0" w:rsidP="00910AE0">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699C869E" w14:textId="77777777" w:rsidR="00910AE0" w:rsidRDefault="00910AE0" w:rsidP="00910AE0">
          <w:pPr>
            <w:pStyle w:val="corpolettera"/>
            <w:ind w:left="284" w:right="276"/>
            <w:rPr>
              <w:rFonts w:ascii="Gotham Light" w:hAnsi="Gotham Light"/>
              <w:color w:val="262626" w:themeColor="text1" w:themeTint="D9"/>
              <w:sz w:val="17"/>
              <w:szCs w:val="17"/>
            </w:rPr>
          </w:pPr>
        </w:p>
        <w:p w14:paraId="34E54C2B" w14:textId="77777777" w:rsidR="00910AE0" w:rsidRPr="005668EE" w:rsidRDefault="00910AE0" w:rsidP="00910AE0">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5BA7CF42" w14:textId="77777777" w:rsidR="00910AE0" w:rsidRPr="005668EE" w:rsidRDefault="00910AE0" w:rsidP="00910AE0">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4FC6F550" w14:textId="77777777" w:rsidR="00910AE0" w:rsidRPr="005668EE" w:rsidRDefault="00910AE0" w:rsidP="00910AE0">
          <w:pPr>
            <w:pStyle w:val="corpolettera"/>
            <w:ind w:left="284" w:right="276"/>
            <w:rPr>
              <w:rFonts w:ascii="Gotham Light" w:hAnsi="Gotham Light"/>
              <w:color w:val="262626" w:themeColor="text1" w:themeTint="D9"/>
              <w:sz w:val="17"/>
              <w:szCs w:val="17"/>
            </w:rPr>
          </w:pPr>
        </w:p>
        <w:p w14:paraId="1EBDCBD7" w14:textId="77777777" w:rsidR="00910AE0" w:rsidRPr="00B52D26" w:rsidRDefault="00910AE0" w:rsidP="00910AE0">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7241BF69" w14:textId="77777777" w:rsidR="00910AE0" w:rsidRPr="00B52D26" w:rsidRDefault="00910AE0" w:rsidP="00910AE0">
          <w:pPr>
            <w:pStyle w:val="corpolettera"/>
            <w:ind w:left="426" w:right="276"/>
            <w:rPr>
              <w:rFonts w:ascii="Gotham Light" w:hAnsi="Gotham Light"/>
              <w:color w:val="262626" w:themeColor="text1" w:themeTint="D9"/>
              <w:sz w:val="17"/>
              <w:szCs w:val="17"/>
            </w:rPr>
          </w:pPr>
        </w:p>
        <w:p w14:paraId="5F5903D9" w14:textId="77777777" w:rsidR="00910AE0" w:rsidRPr="00AE22AC" w:rsidRDefault="00910AE0" w:rsidP="00910AE0">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74F57A77" w14:textId="77777777" w:rsidR="00910AE0" w:rsidRPr="00AE22AC" w:rsidRDefault="00910AE0" w:rsidP="00910AE0">
          <w:pPr>
            <w:pStyle w:val="corpolettera"/>
            <w:ind w:left="426" w:right="276"/>
            <w:rPr>
              <w:rFonts w:ascii="Gotham Light" w:hAnsi="Gotham Light"/>
              <w:color w:val="262626" w:themeColor="text1" w:themeTint="D9"/>
              <w:sz w:val="17"/>
              <w:szCs w:val="17"/>
            </w:rPr>
          </w:pPr>
        </w:p>
        <w:p w14:paraId="086810E2" w14:textId="77777777" w:rsidR="00910AE0" w:rsidRPr="00AE22AC" w:rsidRDefault="00910AE0" w:rsidP="00910AE0">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1B5C6613" w14:textId="77777777" w:rsidR="00910AE0" w:rsidRPr="00AE22AC" w:rsidRDefault="00910AE0" w:rsidP="00910AE0">
          <w:pPr>
            <w:pStyle w:val="corpolettera"/>
            <w:ind w:left="426" w:right="276"/>
            <w:rPr>
              <w:rFonts w:ascii="Gotham Light" w:hAnsi="Gotham Light"/>
              <w:color w:val="262626" w:themeColor="text1" w:themeTint="D9"/>
              <w:sz w:val="17"/>
              <w:szCs w:val="17"/>
            </w:rPr>
          </w:pPr>
        </w:p>
        <w:p w14:paraId="42C4B4AE" w14:textId="77777777" w:rsidR="00910AE0" w:rsidRPr="00AE22AC" w:rsidRDefault="00910AE0" w:rsidP="00910AE0">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0F543F85" w14:textId="77777777" w:rsidR="00910AE0" w:rsidRPr="00AE22AC" w:rsidRDefault="00910AE0" w:rsidP="00910AE0">
          <w:pPr>
            <w:pStyle w:val="corpolettera"/>
            <w:ind w:left="426" w:right="276"/>
            <w:rPr>
              <w:rFonts w:ascii="Gotham Light" w:hAnsi="Gotham Light"/>
              <w:color w:val="262626" w:themeColor="text1" w:themeTint="D9"/>
              <w:sz w:val="17"/>
              <w:szCs w:val="17"/>
            </w:rPr>
          </w:pPr>
        </w:p>
        <w:p w14:paraId="2E158FA8" w14:textId="77777777" w:rsidR="00910AE0" w:rsidRPr="00AE22AC" w:rsidRDefault="00910AE0" w:rsidP="00910AE0">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0C34FEAB" w14:textId="77777777" w:rsidR="00910AE0" w:rsidRPr="00AE22AC" w:rsidRDefault="00910AE0" w:rsidP="00910AE0">
          <w:pPr>
            <w:pStyle w:val="corpolettera"/>
            <w:ind w:left="426" w:right="276"/>
            <w:rPr>
              <w:rFonts w:ascii="Gotham Light" w:hAnsi="Gotham Light"/>
              <w:color w:val="262626" w:themeColor="text1" w:themeTint="D9"/>
              <w:sz w:val="17"/>
              <w:szCs w:val="17"/>
            </w:rPr>
          </w:pPr>
        </w:p>
        <w:p w14:paraId="681AA968" w14:textId="77777777" w:rsidR="00910AE0" w:rsidRPr="00AE22AC" w:rsidRDefault="00910AE0" w:rsidP="00910AE0">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61E1D8F7" w14:textId="77777777" w:rsidR="00910AE0" w:rsidRPr="00AE22AC" w:rsidRDefault="00910AE0" w:rsidP="00910AE0">
          <w:pPr>
            <w:pStyle w:val="corpolettera"/>
            <w:ind w:left="426" w:right="276"/>
            <w:rPr>
              <w:rFonts w:ascii="Gotham Light" w:hAnsi="Gotham Light"/>
              <w:color w:val="262626" w:themeColor="text1" w:themeTint="D9"/>
              <w:sz w:val="17"/>
              <w:szCs w:val="17"/>
            </w:rPr>
          </w:pPr>
        </w:p>
        <w:p w14:paraId="304D61EF" w14:textId="77777777" w:rsidR="00910AE0" w:rsidRDefault="00910AE0" w:rsidP="00910AE0">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23B2DE60" w14:textId="77777777" w:rsidR="00910AE0" w:rsidRPr="00F75AD1" w:rsidRDefault="00910AE0" w:rsidP="00910AE0">
          <w:pPr>
            <w:pStyle w:val="corpolettera"/>
            <w:ind w:left="704" w:right="276"/>
            <w:rPr>
              <w:rFonts w:ascii="Gotham Medium" w:hAnsi="Gotham Medium"/>
              <w:color w:val="404040" w:themeColor="text1" w:themeTint="BF"/>
              <w:sz w:val="17"/>
              <w:szCs w:val="17"/>
            </w:rPr>
          </w:pPr>
        </w:p>
        <w:p w14:paraId="2009C678" w14:textId="77777777" w:rsidR="00910AE0" w:rsidRPr="00AE22AC" w:rsidRDefault="00910AE0" w:rsidP="00910AE0">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320FA8E9" w14:textId="77777777" w:rsidR="00910AE0" w:rsidRPr="00F75AD1" w:rsidRDefault="00910AE0" w:rsidP="00910AE0">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lastRenderedPageBreak/>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1DCFB8C8" w14:textId="77777777" w:rsidR="00910AE0" w:rsidRDefault="00910AE0" w:rsidP="00910AE0">
          <w:pPr>
            <w:pStyle w:val="corpolettera"/>
            <w:ind w:left="284" w:right="276"/>
            <w:rPr>
              <w:rFonts w:ascii="Gotham Light" w:hAnsi="Gotham Light"/>
              <w:color w:val="262626" w:themeColor="text1" w:themeTint="D9"/>
              <w:sz w:val="17"/>
              <w:szCs w:val="17"/>
            </w:rPr>
          </w:pPr>
        </w:p>
        <w:p w14:paraId="44F084BB" w14:textId="77777777" w:rsidR="00910AE0" w:rsidRDefault="00910AE0" w:rsidP="00910AE0">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5A20DCFD" w14:textId="77777777" w:rsidR="00910AE0" w:rsidRDefault="00910AE0" w:rsidP="00910AE0">
          <w:pPr>
            <w:pStyle w:val="corpolettera"/>
            <w:ind w:left="284" w:right="276"/>
            <w:rPr>
              <w:rFonts w:ascii="Gotham Light" w:hAnsi="Gotham Light"/>
              <w:color w:val="262626" w:themeColor="text1" w:themeTint="D9"/>
              <w:sz w:val="17"/>
              <w:szCs w:val="17"/>
            </w:rPr>
          </w:pPr>
        </w:p>
        <w:p w14:paraId="39CAB4B2" w14:textId="77777777" w:rsidR="00910AE0" w:rsidRPr="00F75AD1" w:rsidRDefault="00910AE0" w:rsidP="00910AE0">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3082E1E3" w14:textId="77777777" w:rsidR="00910AE0" w:rsidRPr="00F75AD1" w:rsidRDefault="00910AE0" w:rsidP="00910AE0">
          <w:pPr>
            <w:pStyle w:val="corpolettera"/>
            <w:ind w:left="284" w:right="276"/>
            <w:rPr>
              <w:rFonts w:ascii="Gotham Medium" w:hAnsi="Gotham Medium"/>
              <w:color w:val="262626" w:themeColor="text1" w:themeTint="D9"/>
              <w:sz w:val="17"/>
              <w:szCs w:val="17"/>
            </w:rPr>
          </w:pPr>
        </w:p>
        <w:p w14:paraId="28209769" w14:textId="77777777" w:rsidR="00910AE0" w:rsidRDefault="00910AE0" w:rsidP="00910AE0">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055D57BD" w14:textId="77777777" w:rsidR="00910AE0" w:rsidRPr="00F30A54" w:rsidRDefault="00910AE0" w:rsidP="00910AE0">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68FB90CD" w14:textId="77777777" w:rsidR="00910AE0" w:rsidRPr="00F75AD1" w:rsidRDefault="00910AE0" w:rsidP="00910AE0">
          <w:pPr>
            <w:pStyle w:val="corpolettera"/>
            <w:ind w:left="284" w:right="276"/>
            <w:rPr>
              <w:rFonts w:ascii="Gotham Light" w:hAnsi="Gotham Light"/>
              <w:color w:val="262626" w:themeColor="text1" w:themeTint="D9"/>
              <w:sz w:val="17"/>
              <w:szCs w:val="17"/>
            </w:rPr>
          </w:pPr>
        </w:p>
        <w:p w14:paraId="15EEE995" w14:textId="77777777" w:rsidR="00910AE0" w:rsidRDefault="00910AE0" w:rsidP="00910AE0">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0983BC32" w14:textId="77777777" w:rsidR="00910AE0" w:rsidRDefault="00910AE0" w:rsidP="00910AE0">
          <w:pPr>
            <w:pStyle w:val="corpolettera"/>
            <w:ind w:left="284" w:right="276"/>
            <w:rPr>
              <w:rFonts w:ascii="Gotham Light" w:hAnsi="Gotham Light"/>
              <w:color w:val="262626" w:themeColor="text1" w:themeTint="D9"/>
              <w:sz w:val="17"/>
              <w:szCs w:val="17"/>
            </w:rPr>
          </w:pPr>
        </w:p>
        <w:p w14:paraId="1DD76D15" w14:textId="77777777" w:rsidR="00910AE0" w:rsidRDefault="00910AE0" w:rsidP="00910AE0">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6C808AD4" w14:textId="77777777" w:rsidR="00910AE0" w:rsidRPr="00F75AD1" w:rsidRDefault="00910AE0" w:rsidP="00910AE0">
          <w:pPr>
            <w:pStyle w:val="corpolettera"/>
            <w:ind w:left="284" w:right="276"/>
            <w:rPr>
              <w:rFonts w:ascii="Gotham Light" w:hAnsi="Gotham Light"/>
              <w:color w:val="262626" w:themeColor="text1" w:themeTint="D9"/>
              <w:sz w:val="17"/>
              <w:szCs w:val="17"/>
            </w:rPr>
          </w:pPr>
        </w:p>
        <w:p w14:paraId="1A5ADCCE" w14:textId="77777777" w:rsidR="00910AE0" w:rsidRDefault="00910AE0" w:rsidP="00910AE0">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2AD592FE" w14:textId="77777777" w:rsidR="00910AE0" w:rsidRPr="00F75AD1" w:rsidRDefault="00910AE0" w:rsidP="00910AE0">
          <w:pPr>
            <w:pStyle w:val="corpolettera"/>
            <w:ind w:left="284" w:right="276"/>
            <w:rPr>
              <w:rFonts w:ascii="Gotham Light" w:hAnsi="Gotham Light"/>
              <w:color w:val="262626" w:themeColor="text1" w:themeTint="D9"/>
              <w:sz w:val="17"/>
              <w:szCs w:val="17"/>
            </w:rPr>
          </w:pPr>
        </w:p>
        <w:p w14:paraId="5E74F10A" w14:textId="77777777" w:rsidR="00910AE0" w:rsidRPr="00F75AD1" w:rsidRDefault="00910AE0" w:rsidP="00910AE0">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474FF382" w14:textId="77777777" w:rsidR="00910AE0" w:rsidRPr="00F75AD1" w:rsidRDefault="00910AE0" w:rsidP="00910AE0">
          <w:pPr>
            <w:pStyle w:val="corpolettera"/>
            <w:ind w:left="284" w:right="276"/>
            <w:rPr>
              <w:rFonts w:ascii="Gotham Medium" w:hAnsi="Gotham Medium"/>
              <w:color w:val="262626" w:themeColor="text1" w:themeTint="D9"/>
              <w:sz w:val="17"/>
              <w:szCs w:val="17"/>
            </w:rPr>
          </w:pPr>
        </w:p>
        <w:p w14:paraId="613DAB20" w14:textId="77777777" w:rsidR="00910AE0" w:rsidRPr="00D82BC3" w:rsidRDefault="00910AE0" w:rsidP="00910AE0">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15DACFDB" w14:textId="77777777" w:rsidR="00910AE0" w:rsidRPr="00D82BC3" w:rsidRDefault="00910AE0" w:rsidP="00910AE0">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0664C740" w14:textId="77777777" w:rsidR="00910AE0" w:rsidRPr="00D82BC3" w:rsidRDefault="00910AE0" w:rsidP="00910AE0">
          <w:pPr>
            <w:pStyle w:val="corpolettera"/>
            <w:ind w:left="284" w:right="276"/>
            <w:rPr>
              <w:rFonts w:ascii="Gotham Light" w:hAnsi="Gotham Light"/>
              <w:color w:val="262626" w:themeColor="text1" w:themeTint="D9"/>
              <w:sz w:val="17"/>
              <w:szCs w:val="17"/>
            </w:rPr>
          </w:pPr>
        </w:p>
        <w:p w14:paraId="633C88B0" w14:textId="77777777" w:rsidR="00910AE0" w:rsidRPr="00D82BC3" w:rsidRDefault="00910AE0" w:rsidP="00910AE0">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2454A8BF" w14:textId="77777777" w:rsidR="00910AE0" w:rsidRPr="00D82BC3" w:rsidRDefault="00910AE0" w:rsidP="00910AE0">
          <w:pPr>
            <w:pStyle w:val="corpolettera"/>
            <w:ind w:left="284" w:right="276"/>
            <w:rPr>
              <w:rFonts w:ascii="Gotham Light" w:hAnsi="Gotham Light"/>
              <w:color w:val="262626" w:themeColor="text1" w:themeTint="D9"/>
              <w:sz w:val="17"/>
              <w:szCs w:val="17"/>
            </w:rPr>
          </w:pPr>
        </w:p>
        <w:p w14:paraId="5EDA74F0" w14:textId="77777777" w:rsidR="00910AE0" w:rsidRPr="00D82BC3" w:rsidRDefault="00910AE0" w:rsidP="00910AE0">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7DC4F4F3" w14:textId="77777777" w:rsidR="00910AE0" w:rsidRPr="00D82BC3" w:rsidRDefault="00910AE0" w:rsidP="00910AE0">
          <w:pPr>
            <w:pStyle w:val="corpolettera"/>
            <w:ind w:left="284" w:right="276"/>
            <w:rPr>
              <w:rFonts w:ascii="Gotham Light" w:hAnsi="Gotham Light"/>
              <w:color w:val="262626" w:themeColor="text1" w:themeTint="D9"/>
              <w:sz w:val="17"/>
              <w:szCs w:val="17"/>
            </w:rPr>
          </w:pPr>
        </w:p>
        <w:p w14:paraId="07F5FF59" w14:textId="77777777" w:rsidR="00910AE0" w:rsidRPr="00D82BC3" w:rsidRDefault="00910AE0" w:rsidP="00910AE0">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0351B08F" w14:textId="77777777" w:rsidR="00910AE0" w:rsidRDefault="00910AE0" w:rsidP="00910AE0">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6FEF0C67" w14:textId="77777777" w:rsidR="00910AE0" w:rsidRDefault="00910AE0" w:rsidP="00910AE0">
          <w:pPr>
            <w:pStyle w:val="corpolettera"/>
            <w:ind w:left="284" w:right="276"/>
            <w:rPr>
              <w:rFonts w:ascii="Gotham Medium" w:hAnsi="Gotham Medium"/>
              <w:color w:val="262626" w:themeColor="text1" w:themeTint="D9"/>
              <w:sz w:val="17"/>
              <w:szCs w:val="17"/>
            </w:rPr>
          </w:pPr>
        </w:p>
        <w:p w14:paraId="40BBBCF0" w14:textId="77777777" w:rsidR="00910AE0" w:rsidRDefault="00910AE0" w:rsidP="00910AE0">
          <w:pPr>
            <w:pStyle w:val="corpolettera"/>
            <w:ind w:left="284" w:right="276"/>
            <w:rPr>
              <w:rFonts w:ascii="Gotham Medium" w:hAnsi="Gotham Medium"/>
              <w:color w:val="262626" w:themeColor="text1" w:themeTint="D9"/>
              <w:sz w:val="17"/>
              <w:szCs w:val="17"/>
            </w:rPr>
          </w:pPr>
        </w:p>
        <w:p w14:paraId="5C5A3088" w14:textId="77777777" w:rsidR="0060589A" w:rsidRDefault="0060589A" w:rsidP="00910AE0">
          <w:pPr>
            <w:pStyle w:val="corpolettera"/>
            <w:ind w:left="284" w:right="276"/>
            <w:rPr>
              <w:rFonts w:ascii="Gotham Medium" w:hAnsi="Gotham Medium"/>
              <w:color w:val="262626" w:themeColor="text1" w:themeTint="D9"/>
              <w:sz w:val="17"/>
              <w:szCs w:val="17"/>
            </w:rPr>
          </w:pPr>
        </w:p>
        <w:p w14:paraId="5057DCF5" w14:textId="77777777" w:rsidR="0060589A" w:rsidRDefault="0060589A" w:rsidP="00910AE0">
          <w:pPr>
            <w:pStyle w:val="corpolettera"/>
            <w:ind w:left="284" w:right="276"/>
            <w:rPr>
              <w:rFonts w:ascii="Gotham Medium" w:hAnsi="Gotham Medium"/>
              <w:color w:val="262626" w:themeColor="text1" w:themeTint="D9"/>
              <w:sz w:val="17"/>
              <w:szCs w:val="17"/>
            </w:rPr>
          </w:pPr>
        </w:p>
        <w:p w14:paraId="71577536" w14:textId="77777777" w:rsidR="0060589A" w:rsidRDefault="0060589A" w:rsidP="00910AE0">
          <w:pPr>
            <w:pStyle w:val="corpolettera"/>
            <w:ind w:left="284" w:right="276"/>
            <w:rPr>
              <w:rFonts w:ascii="Gotham Medium" w:hAnsi="Gotham Medium"/>
              <w:color w:val="262626" w:themeColor="text1" w:themeTint="D9"/>
              <w:sz w:val="17"/>
              <w:szCs w:val="17"/>
            </w:rPr>
          </w:pPr>
        </w:p>
        <w:p w14:paraId="6B4EB900" w14:textId="77777777" w:rsidR="0060589A" w:rsidRDefault="0060589A" w:rsidP="00910AE0">
          <w:pPr>
            <w:pStyle w:val="corpolettera"/>
            <w:ind w:left="284" w:right="276"/>
            <w:rPr>
              <w:rFonts w:ascii="Gotham Medium" w:hAnsi="Gotham Medium"/>
              <w:color w:val="262626" w:themeColor="text1" w:themeTint="D9"/>
              <w:sz w:val="17"/>
              <w:szCs w:val="17"/>
            </w:rPr>
          </w:pPr>
        </w:p>
        <w:p w14:paraId="3F8BA7BE" w14:textId="77777777" w:rsidR="0060589A" w:rsidRDefault="0060589A" w:rsidP="00910AE0">
          <w:pPr>
            <w:pStyle w:val="corpolettera"/>
            <w:ind w:left="284" w:right="276"/>
            <w:rPr>
              <w:rFonts w:ascii="Gotham Medium" w:hAnsi="Gotham Medium"/>
              <w:color w:val="262626" w:themeColor="text1" w:themeTint="D9"/>
              <w:sz w:val="17"/>
              <w:szCs w:val="17"/>
            </w:rPr>
          </w:pPr>
        </w:p>
        <w:p w14:paraId="34D1E780" w14:textId="77777777" w:rsidR="0060589A" w:rsidRDefault="0060589A" w:rsidP="00910AE0">
          <w:pPr>
            <w:pStyle w:val="corpolettera"/>
            <w:ind w:left="284" w:right="276"/>
            <w:rPr>
              <w:rFonts w:ascii="Gotham Medium" w:hAnsi="Gotham Medium"/>
              <w:color w:val="262626" w:themeColor="text1" w:themeTint="D9"/>
              <w:sz w:val="17"/>
              <w:szCs w:val="17"/>
            </w:rPr>
          </w:pPr>
        </w:p>
        <w:p w14:paraId="7D550428" w14:textId="77777777" w:rsidR="0060589A" w:rsidRDefault="0060589A" w:rsidP="00910AE0">
          <w:pPr>
            <w:pStyle w:val="corpolettera"/>
            <w:ind w:left="284" w:right="276"/>
            <w:rPr>
              <w:rFonts w:ascii="Gotham Medium" w:hAnsi="Gotham Medium"/>
              <w:color w:val="262626" w:themeColor="text1" w:themeTint="D9"/>
              <w:sz w:val="17"/>
              <w:szCs w:val="17"/>
            </w:rPr>
          </w:pPr>
        </w:p>
        <w:p w14:paraId="6B3ADF3F" w14:textId="77777777" w:rsidR="0060589A" w:rsidRDefault="0060589A" w:rsidP="00910AE0">
          <w:pPr>
            <w:pStyle w:val="corpolettera"/>
            <w:ind w:left="284" w:right="276"/>
            <w:rPr>
              <w:rFonts w:ascii="Gotham Medium" w:hAnsi="Gotham Medium"/>
              <w:color w:val="262626" w:themeColor="text1" w:themeTint="D9"/>
              <w:sz w:val="17"/>
              <w:szCs w:val="17"/>
            </w:rPr>
          </w:pPr>
        </w:p>
        <w:p w14:paraId="4F13111A" w14:textId="77777777" w:rsidR="0060589A" w:rsidRDefault="0060589A" w:rsidP="00910AE0">
          <w:pPr>
            <w:pStyle w:val="corpolettera"/>
            <w:ind w:left="284" w:right="276"/>
            <w:rPr>
              <w:rFonts w:ascii="Gotham Medium" w:hAnsi="Gotham Medium"/>
              <w:color w:val="262626" w:themeColor="text1" w:themeTint="D9"/>
              <w:sz w:val="17"/>
              <w:szCs w:val="17"/>
            </w:rPr>
          </w:pPr>
        </w:p>
        <w:p w14:paraId="43B0ADD7" w14:textId="77777777" w:rsidR="0060589A" w:rsidRDefault="0060589A" w:rsidP="00910AE0">
          <w:pPr>
            <w:pStyle w:val="corpolettera"/>
            <w:ind w:left="284" w:right="276"/>
            <w:rPr>
              <w:rFonts w:ascii="Gotham Medium" w:hAnsi="Gotham Medium"/>
              <w:color w:val="262626" w:themeColor="text1" w:themeTint="D9"/>
              <w:sz w:val="17"/>
              <w:szCs w:val="17"/>
            </w:rPr>
          </w:pPr>
        </w:p>
        <w:p w14:paraId="184E90C8" w14:textId="77777777" w:rsidR="0060589A" w:rsidRDefault="0060589A" w:rsidP="00910AE0">
          <w:pPr>
            <w:pStyle w:val="corpolettera"/>
            <w:ind w:left="284" w:right="276"/>
            <w:rPr>
              <w:rFonts w:ascii="Gotham Medium" w:hAnsi="Gotham Medium"/>
              <w:color w:val="262626" w:themeColor="text1" w:themeTint="D9"/>
              <w:sz w:val="17"/>
              <w:szCs w:val="17"/>
            </w:rPr>
          </w:pPr>
        </w:p>
        <w:p w14:paraId="7D4C14C8" w14:textId="77777777" w:rsidR="00910AE0" w:rsidRDefault="00910AE0" w:rsidP="00910AE0">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lastRenderedPageBreak/>
            <w:t>Consenso al trattamento dei dati personali</w:t>
          </w:r>
        </w:p>
        <w:p w14:paraId="6AC63570" w14:textId="77777777" w:rsidR="00910AE0" w:rsidRPr="00964934" w:rsidRDefault="00910AE0" w:rsidP="00910AE0">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50FD0265" w14:textId="77777777" w:rsidR="00910AE0" w:rsidRPr="00964934" w:rsidRDefault="00910AE0" w:rsidP="00910AE0">
          <w:pPr>
            <w:pStyle w:val="corpolettera"/>
            <w:ind w:left="284" w:right="276"/>
            <w:rPr>
              <w:rFonts w:ascii="Gotham Light" w:hAnsi="Gotham Light"/>
              <w:color w:val="262626" w:themeColor="text1" w:themeTint="D9"/>
              <w:sz w:val="17"/>
              <w:szCs w:val="17"/>
            </w:rPr>
          </w:pPr>
        </w:p>
        <w:p w14:paraId="1551CE83" w14:textId="77777777" w:rsidR="00910AE0" w:rsidRPr="000911BA" w:rsidRDefault="00910AE0" w:rsidP="00910AE0">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7E6C27B1" w14:textId="77777777" w:rsidR="00910AE0" w:rsidRPr="000911BA" w:rsidRDefault="00910AE0" w:rsidP="00910AE0">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163BA2AC" w14:textId="77777777" w:rsidR="00910AE0" w:rsidRPr="000911BA" w:rsidRDefault="00910AE0" w:rsidP="00910AE0">
          <w:pPr>
            <w:pStyle w:val="corpolettera"/>
            <w:ind w:left="284" w:right="276"/>
            <w:rPr>
              <w:rFonts w:ascii="Gotham Light" w:hAnsi="Gotham Light"/>
              <w:color w:val="262626" w:themeColor="text1" w:themeTint="D9"/>
              <w:sz w:val="17"/>
              <w:szCs w:val="17"/>
            </w:rPr>
          </w:pPr>
        </w:p>
        <w:p w14:paraId="08DC4D38" w14:textId="77777777" w:rsidR="00910AE0" w:rsidRPr="000911BA" w:rsidRDefault="00910AE0" w:rsidP="00910AE0">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068B21AF" w14:textId="77777777" w:rsidR="00910AE0" w:rsidRPr="000911BA" w:rsidRDefault="00910AE0" w:rsidP="00910AE0">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2297DCDD" w14:textId="77777777" w:rsidR="00910AE0" w:rsidRPr="006B17AB" w:rsidRDefault="00910AE0" w:rsidP="00910AE0">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3700DD28" w14:textId="77777777" w:rsidR="00910AE0" w:rsidRPr="006B17AB" w:rsidRDefault="00910AE0" w:rsidP="00910AE0">
          <w:pPr>
            <w:pStyle w:val="corpolettera"/>
            <w:ind w:left="284" w:right="276"/>
            <w:rPr>
              <w:rFonts w:ascii="Gotham Light" w:hAnsi="Gotham Light"/>
              <w:color w:val="262626" w:themeColor="text1" w:themeTint="D9"/>
              <w:sz w:val="17"/>
              <w:szCs w:val="17"/>
            </w:rPr>
          </w:pPr>
        </w:p>
        <w:p w14:paraId="37311D53" w14:textId="77777777" w:rsidR="00910AE0" w:rsidRPr="006B17AB" w:rsidRDefault="00910AE0" w:rsidP="00910AE0">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723ED22A" w14:textId="77777777" w:rsidR="00910AE0" w:rsidRPr="006B17AB" w:rsidRDefault="00910AE0" w:rsidP="00910AE0">
          <w:pPr>
            <w:ind w:left="284"/>
            <w:rPr>
              <w:rFonts w:ascii="Gotham Light" w:hAnsi="Gotham Light"/>
              <w:color w:val="262626" w:themeColor="text1" w:themeTint="D9"/>
              <w:sz w:val="17"/>
              <w:szCs w:val="17"/>
            </w:rPr>
          </w:pPr>
        </w:p>
        <w:p w14:paraId="6F118D5E" w14:textId="77777777" w:rsidR="00910AE0" w:rsidRPr="006B17AB" w:rsidRDefault="00910AE0" w:rsidP="00910AE0">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0F692F96" w14:textId="77777777" w:rsidR="00910AE0" w:rsidRPr="006B17AB" w:rsidRDefault="00910AE0" w:rsidP="00910AE0">
          <w:pPr>
            <w:ind w:left="284"/>
            <w:rPr>
              <w:rFonts w:ascii="Gotham Light" w:hAnsi="Gotham Light"/>
              <w:color w:val="262626" w:themeColor="text1" w:themeTint="D9"/>
              <w:sz w:val="17"/>
              <w:szCs w:val="17"/>
            </w:rPr>
          </w:pPr>
        </w:p>
        <w:p w14:paraId="51533847" w14:textId="77777777" w:rsidR="00910AE0" w:rsidRPr="006B17AB" w:rsidRDefault="00910AE0" w:rsidP="00910AE0">
          <w:pPr>
            <w:ind w:left="284"/>
            <w:rPr>
              <w:rFonts w:ascii="Gotham Light" w:hAnsi="Gotham Light"/>
              <w:color w:val="262626" w:themeColor="text1" w:themeTint="D9"/>
              <w:sz w:val="17"/>
              <w:szCs w:val="17"/>
            </w:rPr>
          </w:pPr>
        </w:p>
        <w:p w14:paraId="00A2CAC6" w14:textId="77777777" w:rsidR="00910AE0" w:rsidRDefault="00910AE0" w:rsidP="00910AE0">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0049AC48" w14:textId="77777777" w:rsidR="00910AE0" w:rsidRDefault="00910AE0" w:rsidP="00910AE0">
          <w:pPr>
            <w:pStyle w:val="corpolettera"/>
            <w:ind w:left="284" w:right="276"/>
            <w:rPr>
              <w:rFonts w:ascii="Gotham Light" w:hAnsi="Gotham Light"/>
              <w:color w:val="262626" w:themeColor="text1" w:themeTint="D9"/>
              <w:sz w:val="17"/>
              <w:szCs w:val="17"/>
              <w:lang w:val="en-US"/>
            </w:rPr>
          </w:pPr>
        </w:p>
        <w:p w14:paraId="2562E8ED" w14:textId="77777777" w:rsidR="00910AE0" w:rsidRPr="00A91BFE" w:rsidRDefault="00910AE0" w:rsidP="00910AE0">
          <w:pPr>
            <w:pStyle w:val="corpolettera"/>
            <w:ind w:left="284" w:right="276"/>
            <w:rPr>
              <w:rFonts w:ascii="Gotham Light" w:hAnsi="Gotham Light"/>
              <w:color w:val="262626" w:themeColor="text1" w:themeTint="D9"/>
              <w:sz w:val="17"/>
              <w:szCs w:val="17"/>
              <w:lang w:val="en-US"/>
            </w:rPr>
          </w:pPr>
        </w:p>
        <w:p w14:paraId="5E8E95DC" w14:textId="77777777" w:rsidR="00910AE0" w:rsidRDefault="00000000" w:rsidP="00910AE0">
          <w:pPr>
            <w:pStyle w:val="corpolettera"/>
            <w:ind w:left="284" w:right="276"/>
            <w:rPr>
              <w:color w:val="404040" w:themeColor="text1" w:themeTint="BF"/>
              <w:sz w:val="17"/>
              <w:szCs w:val="17"/>
              <w:lang w:val="en-US"/>
            </w:rPr>
          </w:pPr>
        </w:p>
      </w:sdtContent>
    </w:sdt>
    <w:p w14:paraId="1F18117C" w14:textId="77777777" w:rsidR="00910AE0" w:rsidRDefault="00910AE0" w:rsidP="00910AE0">
      <w:pPr>
        <w:rPr>
          <w:rFonts w:ascii="Gotham Book" w:hAnsi="Gotham Book"/>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79637F7C" w14:textId="77777777" w:rsidR="00910AE0" w:rsidRPr="00333697" w:rsidRDefault="00910AE0" w:rsidP="00910AE0">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791EB626" w14:textId="77777777" w:rsidR="00910AE0" w:rsidRPr="00333697" w:rsidRDefault="00910AE0" w:rsidP="00910AE0">
          <w:pPr>
            <w:tabs>
              <w:tab w:val="left" w:pos="-426"/>
            </w:tabs>
            <w:ind w:left="284" w:right="276"/>
            <w:jc w:val="both"/>
            <w:rPr>
              <w:rFonts w:ascii="Gotham Bold" w:hAnsi="Gotham Bold"/>
              <w:bCs/>
              <w:color w:val="404040" w:themeColor="text1" w:themeTint="BF"/>
              <w:sz w:val="17"/>
              <w:szCs w:val="17"/>
            </w:rPr>
          </w:pPr>
        </w:p>
        <w:p w14:paraId="2A3EC49F" w14:textId="77777777" w:rsidR="00910AE0" w:rsidRPr="00333697" w:rsidRDefault="00910AE0" w:rsidP="00910AE0">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4509C222" w14:textId="77777777" w:rsidR="00910AE0" w:rsidRPr="00333697" w:rsidRDefault="00910AE0" w:rsidP="00910AE0">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226958F0" w14:textId="77777777" w:rsidR="00910AE0" w:rsidRPr="00333697" w:rsidRDefault="00910AE0" w:rsidP="00910AE0">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3E85A6B6" w14:textId="77777777" w:rsidR="00910AE0" w:rsidRPr="00333697" w:rsidRDefault="00910AE0" w:rsidP="00910AE0">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28595E73" w14:textId="77777777" w:rsidR="00910AE0" w:rsidRPr="00333697" w:rsidRDefault="00910AE0" w:rsidP="00910AE0">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07891C73" w14:textId="77777777" w:rsidR="00910AE0" w:rsidRPr="00333697" w:rsidRDefault="00910AE0" w:rsidP="00910AE0">
          <w:pPr>
            <w:pStyle w:val="corpolettera"/>
            <w:ind w:left="284" w:right="276"/>
            <w:rPr>
              <w:rFonts w:ascii="Gotham Medium" w:hAnsi="Gotham Medium"/>
              <w:color w:val="262626" w:themeColor="text1" w:themeTint="D9"/>
              <w:sz w:val="17"/>
              <w:szCs w:val="17"/>
            </w:rPr>
          </w:pPr>
        </w:p>
        <w:p w14:paraId="321523DF" w14:textId="77777777" w:rsidR="00910AE0" w:rsidRPr="00333697" w:rsidRDefault="00910AE0" w:rsidP="00910AE0">
          <w:pPr>
            <w:pStyle w:val="corpolettera"/>
            <w:ind w:left="284" w:right="276"/>
            <w:rPr>
              <w:rFonts w:ascii="Gotham Medium" w:hAnsi="Gotham Medium"/>
              <w:color w:val="262626" w:themeColor="text1" w:themeTint="D9"/>
              <w:sz w:val="17"/>
              <w:szCs w:val="17"/>
            </w:rPr>
          </w:pPr>
        </w:p>
        <w:p w14:paraId="700DEF69" w14:textId="77777777" w:rsidR="00910AE0" w:rsidRPr="00333697" w:rsidRDefault="00910AE0" w:rsidP="00910AE0">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61A68155" w14:textId="77777777" w:rsidR="00910AE0" w:rsidRPr="00333697" w:rsidRDefault="00910AE0" w:rsidP="00910AE0">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4BBC9330" w14:textId="77777777" w:rsidR="00910AE0" w:rsidRPr="00333697" w:rsidRDefault="00910AE0" w:rsidP="00910AE0">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1C677534" w14:textId="77777777" w:rsidR="00910AE0" w:rsidRPr="00333697" w:rsidRDefault="00910AE0" w:rsidP="00910AE0">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4807FA6C" w14:textId="77777777" w:rsidR="00910AE0" w:rsidRPr="00333697" w:rsidRDefault="00910AE0" w:rsidP="00910AE0">
          <w:pPr>
            <w:pStyle w:val="corpolettera"/>
            <w:ind w:left="284" w:right="276"/>
            <w:rPr>
              <w:rFonts w:ascii="Gotham Light" w:hAnsi="Gotham Light"/>
              <w:color w:val="262626" w:themeColor="text1" w:themeTint="D9"/>
              <w:sz w:val="17"/>
              <w:szCs w:val="17"/>
            </w:rPr>
          </w:pPr>
        </w:p>
        <w:p w14:paraId="751ED35A" w14:textId="77777777" w:rsidR="00910AE0" w:rsidRPr="00333697" w:rsidRDefault="00910AE0" w:rsidP="00910AE0">
          <w:pPr>
            <w:pStyle w:val="corpolettera"/>
            <w:ind w:left="567" w:right="276" w:hanging="283"/>
            <w:rPr>
              <w:rFonts w:ascii="Gotham Medium" w:hAnsi="Gotham Medium"/>
              <w:color w:val="262626" w:themeColor="text1" w:themeTint="D9"/>
              <w:sz w:val="17"/>
              <w:szCs w:val="17"/>
            </w:rPr>
          </w:pPr>
        </w:p>
        <w:p w14:paraId="3A9F26E5" w14:textId="77777777" w:rsidR="00910AE0" w:rsidRPr="00333697" w:rsidRDefault="00910AE0" w:rsidP="00910AE0">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06A3FB22" w14:textId="77777777" w:rsidR="00910AE0" w:rsidRPr="00333697" w:rsidRDefault="00910AE0" w:rsidP="00910AE0">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5BE5F5F5" w14:textId="77777777" w:rsidR="00910AE0" w:rsidRPr="00333697" w:rsidRDefault="00910AE0" w:rsidP="00910AE0">
          <w:pPr>
            <w:pStyle w:val="corpolettera"/>
            <w:ind w:left="284" w:right="276"/>
            <w:rPr>
              <w:rFonts w:ascii="Gotham Medium" w:hAnsi="Gotham Medium"/>
              <w:color w:val="262626" w:themeColor="text1" w:themeTint="D9"/>
              <w:sz w:val="17"/>
              <w:szCs w:val="17"/>
            </w:rPr>
          </w:pPr>
        </w:p>
        <w:p w14:paraId="20199119" w14:textId="77777777" w:rsidR="00910AE0" w:rsidRPr="00333697" w:rsidRDefault="00000000" w:rsidP="00910AE0">
          <w:pPr>
            <w:pStyle w:val="corpolettera"/>
            <w:ind w:left="284" w:right="276"/>
            <w:rPr>
              <w:color w:val="404040" w:themeColor="text1" w:themeTint="BF"/>
              <w:sz w:val="17"/>
              <w:szCs w:val="17"/>
            </w:rPr>
          </w:pPr>
        </w:p>
      </w:sdtContent>
    </w:sdt>
    <w:p w14:paraId="0FE01E70" w14:textId="77777777" w:rsidR="00910AE0" w:rsidRPr="00333697" w:rsidRDefault="00910AE0" w:rsidP="00910AE0">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23FC6490" w14:textId="77777777" w:rsidR="00910AE0" w:rsidRPr="00333697" w:rsidRDefault="00910AE0" w:rsidP="00910AE0">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24AAB2CB" w14:textId="77777777" w:rsidR="00910AE0" w:rsidRPr="00333697" w:rsidRDefault="00910AE0" w:rsidP="00910AE0">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4399DE5A" w14:textId="77777777" w:rsidR="00910AE0" w:rsidRPr="00D05C34" w:rsidRDefault="00910AE0" w:rsidP="00910AE0">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00F3FCEA" w14:textId="77777777" w:rsidR="00910AE0" w:rsidRPr="00D05C34" w:rsidRDefault="00910AE0" w:rsidP="00910AE0">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2B3A44CC" w14:textId="77777777" w:rsidR="00910AE0" w:rsidRPr="00D05C34" w:rsidRDefault="00910AE0" w:rsidP="00910AE0">
      <w:pPr>
        <w:pStyle w:val="corpolettera"/>
        <w:ind w:left="0" w:right="276"/>
        <w:rPr>
          <w:color w:val="404040" w:themeColor="text1" w:themeTint="BF"/>
          <w:sz w:val="17"/>
          <w:szCs w:val="17"/>
        </w:rPr>
      </w:pPr>
    </w:p>
    <w:p w14:paraId="756E0AE4" w14:textId="77777777" w:rsidR="00910AE0" w:rsidRPr="00D05C34" w:rsidRDefault="00910AE0" w:rsidP="00910AE0">
      <w:pPr>
        <w:pStyle w:val="corpolettera"/>
        <w:ind w:left="567" w:right="276" w:hanging="283"/>
        <w:rPr>
          <w:color w:val="404040" w:themeColor="text1" w:themeTint="BF"/>
          <w:sz w:val="17"/>
          <w:szCs w:val="17"/>
        </w:rPr>
      </w:pPr>
    </w:p>
    <w:p w14:paraId="19A4CECB" w14:textId="77777777" w:rsidR="00910AE0" w:rsidRPr="00D05C34" w:rsidRDefault="00910AE0" w:rsidP="00910AE0">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629E0AA6" w14:textId="77777777" w:rsidR="00910AE0" w:rsidRPr="00D05C34" w:rsidRDefault="00910AE0" w:rsidP="00910AE0">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640B7864" w14:textId="77777777" w:rsidR="00910AE0" w:rsidRPr="00D05C34" w:rsidRDefault="00910AE0" w:rsidP="00910AE0">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2716785C" w14:textId="77777777" w:rsidR="00910AE0" w:rsidRPr="00D05C34" w:rsidRDefault="00910AE0" w:rsidP="00910AE0">
      <w:pPr>
        <w:pStyle w:val="corpolettera"/>
        <w:ind w:left="567" w:right="276" w:hanging="283"/>
        <w:rPr>
          <w:color w:val="404040" w:themeColor="text1" w:themeTint="BF"/>
          <w:sz w:val="17"/>
          <w:szCs w:val="17"/>
        </w:rPr>
      </w:pPr>
      <w:r w:rsidRPr="00D05C34">
        <w:rPr>
          <w:color w:val="404040" w:themeColor="text1" w:themeTint="BF"/>
          <w:sz w:val="17"/>
          <w:szCs w:val="17"/>
        </w:rPr>
        <w:lastRenderedPageBreak/>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241427B5" w14:textId="77777777" w:rsidR="00910AE0" w:rsidRPr="00D05C34" w:rsidRDefault="00910AE0" w:rsidP="00910AE0">
      <w:pPr>
        <w:pStyle w:val="corpolettera"/>
        <w:ind w:left="567" w:right="276" w:hanging="283"/>
        <w:rPr>
          <w:color w:val="404040" w:themeColor="text1" w:themeTint="BF"/>
          <w:sz w:val="17"/>
          <w:szCs w:val="17"/>
        </w:rPr>
      </w:pPr>
    </w:p>
    <w:p w14:paraId="34440CC4" w14:textId="77777777" w:rsidR="00910AE0" w:rsidRPr="00D05C34" w:rsidRDefault="00910AE0" w:rsidP="00910AE0">
      <w:pPr>
        <w:pStyle w:val="corpolettera"/>
        <w:ind w:left="567" w:right="276" w:hanging="283"/>
        <w:rPr>
          <w:color w:val="404040" w:themeColor="text1" w:themeTint="BF"/>
          <w:sz w:val="17"/>
          <w:szCs w:val="17"/>
        </w:rPr>
      </w:pPr>
    </w:p>
    <w:p w14:paraId="31AA9604" w14:textId="77777777" w:rsidR="00910AE0" w:rsidRPr="00D05C34" w:rsidRDefault="00910AE0" w:rsidP="00910AE0">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7849F6FC" w14:textId="77777777" w:rsidR="00910AE0" w:rsidRPr="00D05C34" w:rsidRDefault="00910AE0" w:rsidP="00910AE0">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48951217" w14:textId="77777777" w:rsidR="00910AE0" w:rsidRPr="00D05C34" w:rsidRDefault="00910AE0" w:rsidP="00910AE0">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19E3CF9A" w14:textId="77777777" w:rsidR="00910AE0" w:rsidRPr="00D05C34" w:rsidRDefault="00910AE0" w:rsidP="00910AE0">
      <w:pPr>
        <w:pStyle w:val="corpolettera"/>
        <w:ind w:left="567" w:right="276" w:hanging="283"/>
        <w:rPr>
          <w:color w:val="404040" w:themeColor="text1" w:themeTint="BF"/>
          <w:sz w:val="17"/>
          <w:szCs w:val="17"/>
        </w:rPr>
      </w:pPr>
    </w:p>
    <w:p w14:paraId="53A01937" w14:textId="77777777" w:rsidR="00910AE0" w:rsidRPr="00D05C34" w:rsidRDefault="00910AE0" w:rsidP="00910AE0">
      <w:pPr>
        <w:pStyle w:val="corpolettera"/>
        <w:ind w:left="567" w:right="276" w:hanging="283"/>
        <w:rPr>
          <w:color w:val="404040" w:themeColor="text1" w:themeTint="BF"/>
          <w:sz w:val="17"/>
          <w:szCs w:val="17"/>
        </w:rPr>
      </w:pPr>
    </w:p>
    <w:p w14:paraId="3FF43DC1" w14:textId="77777777" w:rsidR="00910AE0" w:rsidRPr="00D05C34" w:rsidRDefault="00910AE0" w:rsidP="00910AE0">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17F1E8BC" w14:textId="77777777" w:rsidR="00910AE0" w:rsidRPr="00D05C34" w:rsidRDefault="00910AE0" w:rsidP="00910AE0">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367A430C" w14:textId="77777777" w:rsidR="00910AE0" w:rsidRPr="00D05C34" w:rsidRDefault="00910AE0" w:rsidP="00910AE0">
      <w:pPr>
        <w:pStyle w:val="corpolettera"/>
        <w:ind w:left="567" w:right="276" w:hanging="283"/>
        <w:rPr>
          <w:color w:val="404040" w:themeColor="text1" w:themeTint="BF"/>
          <w:sz w:val="17"/>
          <w:szCs w:val="17"/>
        </w:rPr>
      </w:pPr>
    </w:p>
    <w:p w14:paraId="0B6AF988" w14:textId="77777777" w:rsidR="00910AE0" w:rsidRPr="00D05C34" w:rsidRDefault="00910AE0" w:rsidP="00910AE0">
      <w:pPr>
        <w:pStyle w:val="corpolettera"/>
        <w:ind w:left="567" w:right="276" w:hanging="283"/>
        <w:rPr>
          <w:color w:val="404040" w:themeColor="text1" w:themeTint="BF"/>
          <w:sz w:val="17"/>
          <w:szCs w:val="17"/>
        </w:rPr>
      </w:pPr>
    </w:p>
    <w:p w14:paraId="21F3858A" w14:textId="77777777" w:rsidR="00910AE0" w:rsidRPr="00D05C34" w:rsidRDefault="00910AE0" w:rsidP="00910AE0">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1656BC47" w14:textId="77777777" w:rsidR="00910AE0" w:rsidRPr="00D05C34" w:rsidRDefault="00910AE0" w:rsidP="00910AE0">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1881ABAA" w14:textId="77777777" w:rsidR="00910AE0" w:rsidRPr="00D05C34" w:rsidRDefault="00910AE0" w:rsidP="00910AE0">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41A35141" w14:textId="77777777" w:rsidR="00910AE0" w:rsidRPr="00D05C34" w:rsidRDefault="00910AE0" w:rsidP="00910AE0">
      <w:pPr>
        <w:pStyle w:val="corpolettera"/>
        <w:ind w:left="567" w:right="276" w:hanging="283"/>
        <w:rPr>
          <w:color w:val="404040" w:themeColor="text1" w:themeTint="BF"/>
          <w:sz w:val="17"/>
          <w:szCs w:val="17"/>
        </w:rPr>
      </w:pPr>
    </w:p>
    <w:p w14:paraId="317102CE" w14:textId="77777777" w:rsidR="00910AE0" w:rsidRPr="00D05C34" w:rsidRDefault="00910AE0" w:rsidP="00910AE0">
      <w:pPr>
        <w:pStyle w:val="corpolettera"/>
        <w:ind w:left="567" w:right="276" w:hanging="283"/>
        <w:rPr>
          <w:color w:val="404040" w:themeColor="text1" w:themeTint="BF"/>
          <w:sz w:val="17"/>
          <w:szCs w:val="17"/>
        </w:rPr>
      </w:pPr>
    </w:p>
    <w:p w14:paraId="57856AA8" w14:textId="77777777" w:rsidR="00910AE0" w:rsidRPr="00D05C34" w:rsidRDefault="00910AE0" w:rsidP="00910AE0">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3459965C" w14:textId="77777777" w:rsidR="00910AE0" w:rsidRPr="00D05C34" w:rsidRDefault="00910AE0" w:rsidP="00910AE0">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6BEA0D67" w14:textId="77777777" w:rsidR="00910AE0" w:rsidRPr="00D05C34" w:rsidRDefault="00910AE0" w:rsidP="00910AE0">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0D111B49" w14:textId="77777777" w:rsidR="00910AE0" w:rsidRPr="00D05C34" w:rsidRDefault="00910AE0" w:rsidP="00910AE0">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6291876B" w14:textId="77777777" w:rsidR="00A519B4" w:rsidRDefault="00A519B4" w:rsidP="009D0B77">
      <w:pPr>
        <w:tabs>
          <w:tab w:val="left" w:pos="-426"/>
        </w:tabs>
        <w:rPr>
          <w:rFonts w:ascii="Gotham Light" w:hAnsi="Gotham Light" w:cs="Arial"/>
          <w:color w:val="F9671B"/>
          <w:sz w:val="16"/>
          <w:szCs w:val="18"/>
        </w:rPr>
      </w:pPr>
    </w:p>
    <w:sectPr w:rsidR="00A519B4" w:rsidSect="00CF242E">
      <w:footerReference w:type="default" r:id="rId2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519DB7" w14:textId="77777777" w:rsidR="00CF242E" w:rsidRDefault="00CF242E" w:rsidP="00864CD5">
      <w:r>
        <w:separator/>
      </w:r>
    </w:p>
  </w:endnote>
  <w:endnote w:type="continuationSeparator" w:id="0">
    <w:p w14:paraId="1DC614E0" w14:textId="77777777" w:rsidR="00CF242E" w:rsidRDefault="00CF242E" w:rsidP="00864CD5">
      <w:r>
        <w:continuationSeparator/>
      </w:r>
    </w:p>
  </w:endnote>
  <w:endnote w:type="continuationNotice" w:id="1">
    <w:p w14:paraId="61BFCBFA" w14:textId="77777777" w:rsidR="00CF242E" w:rsidRDefault="00CF24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4188B6" w14:textId="25E2CD52" w:rsidR="00AC0449" w:rsidRPr="00382198" w:rsidRDefault="00AC0449"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D4188B7" w14:textId="3CFB9C07" w:rsidR="00AC0449" w:rsidRPr="00382198" w:rsidRDefault="00AC0449" w:rsidP="00864CD5">
    <w:pPr>
      <w:ind w:left="-426"/>
      <w:jc w:val="right"/>
      <w:rPr>
        <w:rFonts w:ascii="Gotham Book" w:eastAsia="Times" w:hAnsi="Gotham Book" w:cs="Arial"/>
        <w:color w:val="808080"/>
        <w:sz w:val="17"/>
        <w:szCs w:val="17"/>
      </w:rPr>
    </w:pPr>
  </w:p>
  <w:p w14:paraId="0D4188B8" w14:textId="08EB82DB" w:rsidR="00AC0449" w:rsidRPr="00382198" w:rsidRDefault="009D0B77"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31AF1920" wp14:editId="4E07CAA6">
          <wp:simplePos x="0" y="0"/>
          <wp:positionH relativeFrom="margin">
            <wp:align>left</wp:align>
          </wp:positionH>
          <wp:positionV relativeFrom="paragraph">
            <wp:posOffset>8890</wp:posOffset>
          </wp:positionV>
          <wp:extent cx="1775460" cy="766123"/>
          <wp:effectExtent l="0" t="0" r="0" b="0"/>
          <wp:wrapNone/>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5460" cy="7661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0449" w:rsidRPr="00382198">
      <w:rPr>
        <w:rFonts w:ascii="Gotham Book" w:eastAsia="Times" w:hAnsi="Gotham Book" w:cs="Arial"/>
        <w:color w:val="808080"/>
        <w:sz w:val="17"/>
        <w:szCs w:val="17"/>
      </w:rPr>
      <w:t>Fondazione Bologna University Business School</w:t>
    </w:r>
  </w:p>
  <w:p w14:paraId="0D4188B9" w14:textId="77777777" w:rsidR="00AC0449" w:rsidRPr="00382198" w:rsidRDefault="00AC0449"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D4188BA" w14:textId="77777777" w:rsidR="00AC0449" w:rsidRPr="00382198" w:rsidRDefault="00AC0449"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 </w:t>
    </w:r>
    <w:r w:rsidRPr="00382198">
      <w:rPr>
        <w:rFonts w:ascii="Gotham Book" w:eastAsia="Times" w:hAnsi="Gotham Book" w:cs="Arial"/>
        <w:color w:val="808080"/>
        <w:sz w:val="17"/>
        <w:szCs w:val="17"/>
      </w:rPr>
      <w:t>P. Iva 02095311201</w:t>
    </w:r>
  </w:p>
  <w:p w14:paraId="0D4188BB" w14:textId="77777777" w:rsidR="00AC0449" w:rsidRPr="00382198" w:rsidRDefault="00AC0449" w:rsidP="00864CD5">
    <w:pPr>
      <w:spacing w:line="80" w:lineRule="exact"/>
      <w:ind w:left="-426"/>
      <w:jc w:val="right"/>
      <w:rPr>
        <w:rFonts w:ascii="Gotham Book" w:eastAsia="Times" w:hAnsi="Gotham Book" w:cs="Arial"/>
        <w:color w:val="808080"/>
        <w:sz w:val="17"/>
        <w:szCs w:val="17"/>
      </w:rPr>
    </w:pPr>
  </w:p>
  <w:p w14:paraId="0D4188BC" w14:textId="77777777" w:rsidR="00AC0449" w:rsidRPr="00382198" w:rsidRDefault="00AC0449"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0D4188BD" w14:textId="77777777" w:rsidR="00AC0449" w:rsidRPr="00864CD5" w:rsidRDefault="00AC0449"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5A0D78" w14:textId="77777777" w:rsidR="00CF242E" w:rsidRDefault="00CF242E" w:rsidP="00864CD5">
      <w:r>
        <w:separator/>
      </w:r>
    </w:p>
  </w:footnote>
  <w:footnote w:type="continuationSeparator" w:id="0">
    <w:p w14:paraId="7525B911" w14:textId="77777777" w:rsidR="00CF242E" w:rsidRDefault="00CF242E" w:rsidP="00864CD5">
      <w:r>
        <w:continuationSeparator/>
      </w:r>
    </w:p>
  </w:footnote>
  <w:footnote w:type="continuationNotice" w:id="1">
    <w:p w14:paraId="1A40B20A" w14:textId="77777777" w:rsidR="00CF242E" w:rsidRDefault="00CF24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682931704">
    <w:abstractNumId w:val="0"/>
  </w:num>
  <w:num w:numId="2" w16cid:durableId="2937583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forms" w:formatting="1" w:enforcement="1" w:cryptProviderType="rsaAES" w:cryptAlgorithmClass="hash" w:cryptAlgorithmType="typeAny" w:cryptAlgorithmSid="14" w:cryptSpinCount="100000" w:hash="WtqxcwLQ/PHlutVlZxsIxWUwlRzy4Zsi2HSro/7ujTorp8Vr+Ar6XtErcGIsOn6ta7SVlKXwse4642Zr6jfu5Q==" w:salt="yw6qr+bgWVkWETvjXRMWlw=="/>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3MzWzNDAAYmNLQyUdpeDU4uLM/DyQAsNaAAGtE2MsAAAA"/>
  </w:docVars>
  <w:rsids>
    <w:rsidRoot w:val="008C594A"/>
    <w:rsid w:val="000160C9"/>
    <w:rsid w:val="00087F35"/>
    <w:rsid w:val="000E516B"/>
    <w:rsid w:val="001127B3"/>
    <w:rsid w:val="00130BC3"/>
    <w:rsid w:val="001C079E"/>
    <w:rsid w:val="001D471A"/>
    <w:rsid w:val="001D7536"/>
    <w:rsid w:val="00212E09"/>
    <w:rsid w:val="002B1A59"/>
    <w:rsid w:val="003120AF"/>
    <w:rsid w:val="0035342F"/>
    <w:rsid w:val="003F112E"/>
    <w:rsid w:val="004072B0"/>
    <w:rsid w:val="00416FB4"/>
    <w:rsid w:val="00472E23"/>
    <w:rsid w:val="004936DE"/>
    <w:rsid w:val="004D3514"/>
    <w:rsid w:val="004D77D9"/>
    <w:rsid w:val="004E081F"/>
    <w:rsid w:val="004E306C"/>
    <w:rsid w:val="004F5D1F"/>
    <w:rsid w:val="00503413"/>
    <w:rsid w:val="0050752F"/>
    <w:rsid w:val="0052680E"/>
    <w:rsid w:val="005631CE"/>
    <w:rsid w:val="00582C93"/>
    <w:rsid w:val="005C561D"/>
    <w:rsid w:val="005D549A"/>
    <w:rsid w:val="0060589A"/>
    <w:rsid w:val="00637737"/>
    <w:rsid w:val="006517A0"/>
    <w:rsid w:val="00674CA1"/>
    <w:rsid w:val="007B47E5"/>
    <w:rsid w:val="007D2E89"/>
    <w:rsid w:val="00804395"/>
    <w:rsid w:val="00864CD5"/>
    <w:rsid w:val="008A70B4"/>
    <w:rsid w:val="008C594A"/>
    <w:rsid w:val="008D3450"/>
    <w:rsid w:val="008E6360"/>
    <w:rsid w:val="009004E4"/>
    <w:rsid w:val="00910AE0"/>
    <w:rsid w:val="009117E3"/>
    <w:rsid w:val="00950D69"/>
    <w:rsid w:val="009A6728"/>
    <w:rsid w:val="009B3A8E"/>
    <w:rsid w:val="009D0B77"/>
    <w:rsid w:val="00A45AA5"/>
    <w:rsid w:val="00A519B4"/>
    <w:rsid w:val="00AC0449"/>
    <w:rsid w:val="00AC34BF"/>
    <w:rsid w:val="00AE0491"/>
    <w:rsid w:val="00B010EC"/>
    <w:rsid w:val="00B16F1E"/>
    <w:rsid w:val="00B44B6B"/>
    <w:rsid w:val="00BF6EBF"/>
    <w:rsid w:val="00BF709D"/>
    <w:rsid w:val="00C266CE"/>
    <w:rsid w:val="00CB794D"/>
    <w:rsid w:val="00CF242E"/>
    <w:rsid w:val="00D35DAD"/>
    <w:rsid w:val="00D61E91"/>
    <w:rsid w:val="00D85603"/>
    <w:rsid w:val="00DD1A87"/>
    <w:rsid w:val="00E33600"/>
    <w:rsid w:val="00E47031"/>
    <w:rsid w:val="00E536A2"/>
    <w:rsid w:val="00E7393F"/>
    <w:rsid w:val="00ED2CC9"/>
    <w:rsid w:val="00EE344D"/>
    <w:rsid w:val="00F00649"/>
    <w:rsid w:val="00F25955"/>
    <w:rsid w:val="00FE17EC"/>
    <w:rsid w:val="00FF04D8"/>
    <w:rsid w:val="00FF7E3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187CE"/>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910AE0"/>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A0BB86A54B84596BBB13F917672859C"/>
        <w:category>
          <w:name w:val="Generale"/>
          <w:gallery w:val="placeholder"/>
        </w:category>
        <w:types>
          <w:type w:val="bbPlcHdr"/>
        </w:types>
        <w:behaviors>
          <w:behavior w:val="content"/>
        </w:behaviors>
        <w:guid w:val="{E6312472-05C5-42C0-A650-56BD70993FC5}"/>
      </w:docPartPr>
      <w:docPartBody>
        <w:p w:rsidR="00915FE9" w:rsidRDefault="00994E85" w:rsidP="00994E85">
          <w:pPr>
            <w:pStyle w:val="9A0BB86A54B84596BBB13F917672859C"/>
          </w:pPr>
          <w:r w:rsidRPr="009D401F">
            <w:rPr>
              <w:rStyle w:val="Testosegnaposto"/>
            </w:rPr>
            <w:t>Fare clic o toccare qui per immettere il testo.</w:t>
          </w:r>
        </w:p>
      </w:docPartBody>
    </w:docPart>
    <w:docPart>
      <w:docPartPr>
        <w:name w:val="F4B2B50E130B4C85A7CF7818EFAB8515"/>
        <w:category>
          <w:name w:val="Generale"/>
          <w:gallery w:val="placeholder"/>
        </w:category>
        <w:types>
          <w:type w:val="bbPlcHdr"/>
        </w:types>
        <w:behaviors>
          <w:behavior w:val="content"/>
        </w:behaviors>
        <w:guid w:val="{D27D4852-8044-437F-8F5A-04B03CEB0356}"/>
      </w:docPartPr>
      <w:docPartBody>
        <w:p w:rsidR="00915FE9" w:rsidRDefault="00994E85" w:rsidP="00994E85">
          <w:pPr>
            <w:pStyle w:val="F4B2B50E130B4C85A7CF7818EFAB8515"/>
          </w:pPr>
          <w:r w:rsidRPr="009D401F">
            <w:rPr>
              <w:rStyle w:val="Testosegnaposto"/>
            </w:rPr>
            <w:t>Fare clic o toccare qui per immettere una data.</w:t>
          </w:r>
        </w:p>
      </w:docPartBody>
    </w:docPart>
    <w:docPart>
      <w:docPartPr>
        <w:name w:val="90EE2C8ADED54381ACB9050308047B77"/>
        <w:category>
          <w:name w:val="Generale"/>
          <w:gallery w:val="placeholder"/>
        </w:category>
        <w:types>
          <w:type w:val="bbPlcHdr"/>
        </w:types>
        <w:behaviors>
          <w:behavior w:val="content"/>
        </w:behaviors>
        <w:guid w:val="{EC9C8FA3-D7E0-4131-A4AE-6E7C3617C938}"/>
      </w:docPartPr>
      <w:docPartBody>
        <w:p w:rsidR="00915FE9" w:rsidRDefault="00994E85" w:rsidP="00994E85">
          <w:pPr>
            <w:pStyle w:val="90EE2C8ADED54381ACB9050308047B77"/>
          </w:pPr>
          <w:r w:rsidRPr="009D401F">
            <w:rPr>
              <w:rStyle w:val="Testosegnaposto"/>
            </w:rPr>
            <w:t>Fare clic o toccare qui per immettere il testo.</w:t>
          </w:r>
        </w:p>
      </w:docPartBody>
    </w:docPart>
    <w:docPart>
      <w:docPartPr>
        <w:name w:val="54C01EF75CEE418D9AC057138A27C77B"/>
        <w:category>
          <w:name w:val="Generale"/>
          <w:gallery w:val="placeholder"/>
        </w:category>
        <w:types>
          <w:type w:val="bbPlcHdr"/>
        </w:types>
        <w:behaviors>
          <w:behavior w:val="content"/>
        </w:behaviors>
        <w:guid w:val="{951BA6DF-4A28-45A9-AB2F-6E58ADFAF72F}"/>
      </w:docPartPr>
      <w:docPartBody>
        <w:p w:rsidR="00915FE9" w:rsidRDefault="00994E85" w:rsidP="00994E85">
          <w:pPr>
            <w:pStyle w:val="54C01EF75CEE418D9AC057138A27C77B"/>
          </w:pPr>
          <w:r w:rsidRPr="009D401F">
            <w:rPr>
              <w:rStyle w:val="Testosegnaposto"/>
            </w:rPr>
            <w:t>Fare clic o toccare qui per immettere il testo.</w:t>
          </w:r>
        </w:p>
      </w:docPartBody>
    </w:docPart>
    <w:docPart>
      <w:docPartPr>
        <w:name w:val="3419B64E76364D55A1DE93A250BA060F"/>
        <w:category>
          <w:name w:val="Generale"/>
          <w:gallery w:val="placeholder"/>
        </w:category>
        <w:types>
          <w:type w:val="bbPlcHdr"/>
        </w:types>
        <w:behaviors>
          <w:behavior w:val="content"/>
        </w:behaviors>
        <w:guid w:val="{62260B84-A4AE-4FAF-B9D4-8C0D1F4D6F47}"/>
      </w:docPartPr>
      <w:docPartBody>
        <w:p w:rsidR="00915FE9" w:rsidRDefault="00994E85" w:rsidP="00994E85">
          <w:pPr>
            <w:pStyle w:val="3419B64E76364D55A1DE93A250BA060F"/>
          </w:pPr>
          <w:r w:rsidRPr="009D401F">
            <w:rPr>
              <w:rStyle w:val="Testosegnaposto"/>
            </w:rPr>
            <w:t>Fare clic o toccare qui per immettere il testo.</w:t>
          </w:r>
        </w:p>
      </w:docPartBody>
    </w:docPart>
    <w:docPart>
      <w:docPartPr>
        <w:name w:val="0B9DACA5E3FE482D9A6551BB5D9F829A"/>
        <w:category>
          <w:name w:val="Generale"/>
          <w:gallery w:val="placeholder"/>
        </w:category>
        <w:types>
          <w:type w:val="bbPlcHdr"/>
        </w:types>
        <w:behaviors>
          <w:behavior w:val="content"/>
        </w:behaviors>
        <w:guid w:val="{A1462289-09D8-4387-9ABD-E6A96069A934}"/>
      </w:docPartPr>
      <w:docPartBody>
        <w:p w:rsidR="00915FE9" w:rsidRDefault="00994E85" w:rsidP="00994E85">
          <w:pPr>
            <w:pStyle w:val="0B9DACA5E3FE482D9A6551BB5D9F829A"/>
          </w:pPr>
          <w:r w:rsidRPr="009D401F">
            <w:rPr>
              <w:rStyle w:val="Testosegnaposto"/>
            </w:rPr>
            <w:t>Fare clic o toccare qui per immettere il testo.</w:t>
          </w:r>
        </w:p>
      </w:docPartBody>
    </w:docPart>
    <w:docPart>
      <w:docPartPr>
        <w:name w:val="112B7319AFB84DC2B9167C5564A12A94"/>
        <w:category>
          <w:name w:val="Generale"/>
          <w:gallery w:val="placeholder"/>
        </w:category>
        <w:types>
          <w:type w:val="bbPlcHdr"/>
        </w:types>
        <w:behaviors>
          <w:behavior w:val="content"/>
        </w:behaviors>
        <w:guid w:val="{2FB607D1-5539-4B0A-8EC8-FD4648A1B96D}"/>
      </w:docPartPr>
      <w:docPartBody>
        <w:p w:rsidR="00915FE9" w:rsidRDefault="00994E85" w:rsidP="00994E85">
          <w:pPr>
            <w:pStyle w:val="112B7319AFB84DC2B9167C5564A12A94"/>
          </w:pPr>
          <w:r w:rsidRPr="004F70F1">
            <w:rPr>
              <w:rStyle w:val="Testosegnaposto"/>
            </w:rPr>
            <w:t>Fare clic o toccare qui per immettere il testo.</w:t>
          </w:r>
        </w:p>
      </w:docPartBody>
    </w:docPart>
    <w:docPart>
      <w:docPartPr>
        <w:name w:val="5876A2FEE07742A2BCA5048A11AD106E"/>
        <w:category>
          <w:name w:val="Generale"/>
          <w:gallery w:val="placeholder"/>
        </w:category>
        <w:types>
          <w:type w:val="bbPlcHdr"/>
        </w:types>
        <w:behaviors>
          <w:behavior w:val="content"/>
        </w:behaviors>
        <w:guid w:val="{53A955BF-FF32-4933-ADE7-3F1F8CB4023A}"/>
      </w:docPartPr>
      <w:docPartBody>
        <w:p w:rsidR="00915FE9" w:rsidRDefault="00994E85" w:rsidP="00994E85">
          <w:pPr>
            <w:pStyle w:val="5876A2FEE07742A2BCA5048A11AD106E"/>
          </w:pPr>
          <w:r w:rsidRPr="009D401F">
            <w:rPr>
              <w:rStyle w:val="Testosegnaposto"/>
            </w:rPr>
            <w:t>Fare clic o toccare qui per immettere il testo.</w:t>
          </w:r>
        </w:p>
      </w:docPartBody>
    </w:docPart>
    <w:docPart>
      <w:docPartPr>
        <w:name w:val="EED17C25D85C48E0BA903C0D0037F178"/>
        <w:category>
          <w:name w:val="Generale"/>
          <w:gallery w:val="placeholder"/>
        </w:category>
        <w:types>
          <w:type w:val="bbPlcHdr"/>
        </w:types>
        <w:behaviors>
          <w:behavior w:val="content"/>
        </w:behaviors>
        <w:guid w:val="{13386C33-80F2-4F50-9239-05E16A699693}"/>
      </w:docPartPr>
      <w:docPartBody>
        <w:p w:rsidR="007C05A6" w:rsidRDefault="00915FE9" w:rsidP="00915FE9">
          <w:pPr>
            <w:pStyle w:val="EED17C25D85C48E0BA903C0D0037F178"/>
          </w:pPr>
          <w:r w:rsidRPr="009D401F">
            <w:rPr>
              <w:rStyle w:val="Testosegnaposto"/>
            </w:rPr>
            <w:t>Fare clic o toccare qui per immettere una data.</w:t>
          </w:r>
        </w:p>
      </w:docPartBody>
    </w:docPart>
    <w:docPart>
      <w:docPartPr>
        <w:name w:val="7E101923DABB4EE68D1C8DBCD027F3D5"/>
        <w:category>
          <w:name w:val="Generale"/>
          <w:gallery w:val="placeholder"/>
        </w:category>
        <w:types>
          <w:type w:val="bbPlcHdr"/>
        </w:types>
        <w:behaviors>
          <w:behavior w:val="content"/>
        </w:behaviors>
        <w:guid w:val="{E2AA8929-9FB0-488D-92DB-F21949D62E1F}"/>
      </w:docPartPr>
      <w:docPartBody>
        <w:p w:rsidR="00C01CD7" w:rsidRDefault="002279D8" w:rsidP="002279D8">
          <w:pPr>
            <w:pStyle w:val="7E101923DABB4EE68D1C8DBCD027F3D5"/>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4E85"/>
    <w:rsid w:val="0006411A"/>
    <w:rsid w:val="00171E0D"/>
    <w:rsid w:val="001F1D77"/>
    <w:rsid w:val="002279D8"/>
    <w:rsid w:val="007C05A6"/>
    <w:rsid w:val="00915FE9"/>
    <w:rsid w:val="00994E85"/>
    <w:rsid w:val="00A06B62"/>
    <w:rsid w:val="00A9428D"/>
    <w:rsid w:val="00AB4BD6"/>
    <w:rsid w:val="00B65437"/>
    <w:rsid w:val="00C01CD7"/>
    <w:rsid w:val="00E9199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279D8"/>
    <w:rPr>
      <w:color w:val="808080"/>
    </w:rPr>
  </w:style>
  <w:style w:type="paragraph" w:customStyle="1" w:styleId="9A0BB86A54B84596BBB13F917672859C">
    <w:name w:val="9A0BB86A54B84596BBB13F917672859C"/>
    <w:rsid w:val="00994E85"/>
  </w:style>
  <w:style w:type="paragraph" w:customStyle="1" w:styleId="F4B2B50E130B4C85A7CF7818EFAB8515">
    <w:name w:val="F4B2B50E130B4C85A7CF7818EFAB8515"/>
    <w:rsid w:val="00994E85"/>
  </w:style>
  <w:style w:type="paragraph" w:customStyle="1" w:styleId="90EE2C8ADED54381ACB9050308047B77">
    <w:name w:val="90EE2C8ADED54381ACB9050308047B77"/>
    <w:rsid w:val="00994E85"/>
  </w:style>
  <w:style w:type="paragraph" w:customStyle="1" w:styleId="54C01EF75CEE418D9AC057138A27C77B">
    <w:name w:val="54C01EF75CEE418D9AC057138A27C77B"/>
    <w:rsid w:val="00994E85"/>
  </w:style>
  <w:style w:type="paragraph" w:customStyle="1" w:styleId="3419B64E76364D55A1DE93A250BA060F">
    <w:name w:val="3419B64E76364D55A1DE93A250BA060F"/>
    <w:rsid w:val="00994E85"/>
  </w:style>
  <w:style w:type="paragraph" w:customStyle="1" w:styleId="0B9DACA5E3FE482D9A6551BB5D9F829A">
    <w:name w:val="0B9DACA5E3FE482D9A6551BB5D9F829A"/>
    <w:rsid w:val="00994E85"/>
  </w:style>
  <w:style w:type="paragraph" w:customStyle="1" w:styleId="112B7319AFB84DC2B9167C5564A12A94">
    <w:name w:val="112B7319AFB84DC2B9167C5564A12A94"/>
    <w:rsid w:val="00994E85"/>
  </w:style>
  <w:style w:type="paragraph" w:customStyle="1" w:styleId="5876A2FEE07742A2BCA5048A11AD106E">
    <w:name w:val="5876A2FEE07742A2BCA5048A11AD106E"/>
    <w:rsid w:val="00994E85"/>
  </w:style>
  <w:style w:type="paragraph" w:customStyle="1" w:styleId="EED17C25D85C48E0BA903C0D0037F178">
    <w:name w:val="EED17C25D85C48E0BA903C0D0037F178"/>
    <w:rsid w:val="00915FE9"/>
  </w:style>
  <w:style w:type="paragraph" w:customStyle="1" w:styleId="7E101923DABB4EE68D1C8DBCD027F3D5">
    <w:name w:val="7E101923DABB4EE68D1C8DBCD027F3D5"/>
    <w:rsid w:val="002279D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5589C-4130-4D7F-BA5F-31E722A2F0C9}">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4A20A170-184E-4E82-9D57-8BCF75B566EA}">
  <ds:schemaRefs>
    <ds:schemaRef ds:uri="http://schemas.microsoft.com/sharepoint/v3/contenttype/forms"/>
  </ds:schemaRefs>
</ds:datastoreItem>
</file>

<file path=customXml/itemProps3.xml><?xml version="1.0" encoding="utf-8"?>
<ds:datastoreItem xmlns:ds="http://schemas.openxmlformats.org/officeDocument/2006/customXml" ds:itemID="{35178E6D-F688-4854-BE7E-1FB8AD05AB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9F8099-5438-4CAD-959C-A289C5580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856</Words>
  <Characters>39082</Characters>
  <Application>Microsoft Office Word</Application>
  <DocSecurity>0</DocSecurity>
  <Lines>325</Lines>
  <Paragraphs>9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co Iannino</cp:lastModifiedBy>
  <cp:revision>24</cp:revision>
  <cp:lastPrinted>2019-11-07T14:07:00Z</cp:lastPrinted>
  <dcterms:created xsi:type="dcterms:W3CDTF">2019-11-13T13:40:00Z</dcterms:created>
  <dcterms:modified xsi:type="dcterms:W3CDTF">2024-04-0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662363e2ae6f67cf6a99720c340d4db94bebba8f55782da75fc21bc851a408d2</vt:lpwstr>
  </property>
  <property fmtid="{D5CDD505-2E9C-101B-9397-08002B2CF9AE}" pid="4" name="MediaServiceImageTags">
    <vt:lpwstr/>
  </property>
</Properties>
</file>